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logisches</w:t>
      </w:r>
      <w:r>
        <w:t xml:space="preserve"> </w:t>
      </w:r>
      <w:r>
        <w:t xml:space="preserve">Datamodel,</w:t>
      </w:r>
      <w:r>
        <w:t xml:space="preserve"> </w:t>
      </w:r>
      <w:r>
        <w:t xml:space="preserve">Revision</w:t>
      </w:r>
      <w:r>
        <w:t xml:space="preserve"> </w:t>
      </w:r>
      <w:r>
        <w:t xml:space="preserve">3.5</w:t>
      </w:r>
    </w:p>
    <w:p>
      <w:pPr>
        <w:pStyle w:val="Subtitle"/>
      </w:pPr>
      <w:r>
        <w:t xml:space="preserve">Beschreibung</w:t>
      </w:r>
      <w:r>
        <w:t xml:space="preserve"> </w:t>
      </w:r>
      <w:r>
        <w:t xml:space="preserve">und</w:t>
      </w:r>
      <w:r>
        <w:t xml:space="preserve"> </w:t>
      </w:r>
      <w:r>
        <w:t xml:space="preserve">Datenkatalog</w:t>
      </w:r>
    </w:p>
    <w:p>
      <w:pPr>
        <w:pStyle w:val="Author"/>
      </w:pPr>
      <w:r>
        <w:t xml:space="preserve">Bundesamt</w:t>
      </w:r>
      <w:r>
        <w:t xml:space="preserve"> </w:t>
      </w:r>
      <w:r>
        <w:t xml:space="preserve">für</w:t>
      </w:r>
      <w:r>
        <w:t xml:space="preserve"> </w:t>
      </w:r>
      <w:r>
        <w:t xml:space="preserve">Landestopographie</w:t>
      </w:r>
      <w:r>
        <w:t xml:space="preserve"> </w:t>
      </w:r>
      <w:r>
        <w:t xml:space="preserve">swisstopo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024</w:t>
      </w:r>
    </w:p>
    <w:p>
      <w:pPr>
        <w:pStyle w:val="CaptionedFigure"/>
      </w:pPr>
      <w:r>
        <w:drawing>
          <wp:inline>
            <wp:extent cx="5334000" cy="3473563"/>
            <wp:effectExtent b="0" l="0" r="0" t="0"/>
            <wp:docPr descr="Auszug aus Geocover und Beispiel für die Darstellung" title="Figure alt text" id="21" name="Picture"/>
            <a:graphic>
              <a:graphicData uri="http://schemas.openxmlformats.org/drawingml/2006/picture">
                <pic:pic>
                  <pic:nvPicPr>
                    <pic:cNvPr descr="geocov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zug aus Geocover und Beispiel für die Darstellung</w:t>
      </w:r>
    </w:p>
    <w:bookmarkStart w:id="73" w:name="thema-rock_bodi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ma ROCK_BODIES</w:t>
      </w:r>
    </w:p>
    <w:bookmarkStart w:id="31" w:name="unconsolidated-deposits-p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Klass Unconsolidated_Deposit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unconsolidated-deposits-pt">
        <w:r>
          <w:rPr>
            <w:rStyle w:val="Hyperlink"/>
          </w:rPr>
          <w:t xml:space="preserve">Unconsolidated_Deposits_PT</w:t>
        </w:r>
      </w:hyperlink>
      <w:r>
        <w:t xml:space="preserve"> </w:t>
      </w:r>
      <w:r>
        <w:t xml:space="preserve">umfasst einzelne Gesteine (Korngrösse: Steine bis Blöcke), die durch gravitative, glaziale oder anthropogene Transportprozesse an ihren heutigen Ort gelangten, respektive sich an Ort und Stelle durch Verwitterung des umliegenden Gesteins gebildet ha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 Die möglichen Werte sind in der Tabelle GC_PNT_RUNC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ck_ty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rock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steinstyp (Kristallingestein / Sedimentgestein). Die möglichen Werte sind in der Tabelle GC_PNT_RUNC_ROCK_TYP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ck_s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rock-s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zeichnung des Leitgesteins. Die möglichen Werte sind in der Tabelle GC_PNT_RUNC_ROCK_S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_type</w:t>
            </w:r>
          </w:p>
        </w:tc>
        <w:tc>
          <w:tcPr/>
          <w:p>
            <w:pPr>
              <w:pStyle w:val="Compact"/>
              <w:jc w:val="left"/>
            </w:pPr>
            <w:hyperlink w:anchor="gc-litho-unc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. Die möglichen Werte sind in der Tabelle GC_LITHO_UNC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s geologisches Objek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4" w:name="attributen-kind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erratischer 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 err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chwarm erratischer Blö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umulation de blocs erra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anthropogene Ansammlung von erratischen Blö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s anthropique de blocs erra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Wander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 labour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lloutis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turz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 ébou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esesteinhau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pier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Verwitterungsrückstände (Gerölle und/oder Konkretion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éments résiduels (galets et/ou rognons)</w:t>
            </w:r>
          </w:p>
        </w:tc>
      </w:tr>
    </w:tbl>
    <w:bookmarkEnd w:id="24"/>
    <w:bookmarkStart w:id="25" w:name="unconsolidated-deposits-pt-status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i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gelag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lacé natur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etz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lacé artifici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stö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tru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"/>
    <w:bookmarkStart w:id="26" w:name="unconsolidated-deposits-pt-rock-type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Attributen rock_type</w:t>
      </w:r>
    </w:p>
    <w:p>
      <w:pPr>
        <w:pStyle w:val="FirstParagraph"/>
      </w:pPr>
      <w:r>
        <w:rPr>
          <w:i/>
          <w:iCs/>
        </w:rPr>
        <w:t xml:space="preserve">Gesteinstyp (Kristallingestein / Sedimentgestei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/ Ultra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basique / ultra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"/>
    <w:bookmarkStart w:id="27" w:name="unconsolidated-deposits-pt-rock-spe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ttributen rock_spe</w:t>
      </w:r>
    </w:p>
    <w:p>
      <w:pPr>
        <w:pStyle w:val="FirstParagraph"/>
      </w:pPr>
      <w:r>
        <w:rPr>
          <w:i/>
          <w:iCs/>
        </w:rPr>
        <w:t xml:space="preserve">Bezeichnung des Lei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ula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s Sedimentge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Verru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nagelfluh des Speer- und Stockberggebie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ge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na-Porph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init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Porph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"/>
    <w:bookmarkStart w:id="28" w:name="attributen-mat_type"/>
    <w:p>
      <w:pPr>
        <w:pStyle w:val="Heading3"/>
      </w:pPr>
      <w:r>
        <w:rPr>
          <w:rStyle w:val="SectionNumber"/>
        </w:rPr>
        <w:t xml:space="preserve">1.1.5</w:t>
      </w:r>
      <w:r>
        <w:tab/>
      </w:r>
      <w:r>
        <w:t xml:space="preserve">Attributen mat_type</w:t>
      </w:r>
    </w:p>
    <w:p>
      <w:pPr>
        <w:pStyle w:val="FirstParagraph"/>
      </w:pPr>
      <w:r>
        <w:rPr>
          <w:i/>
          <w:iCs/>
        </w:rPr>
        <w:t xml:space="preserve">Materialbezeichnung (lithologische Einheit)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ho-unco-cd">
        <w:r>
          <w:rPr>
            <w:rStyle w:val="Hyperlink"/>
          </w:rPr>
          <w:t xml:space="preserve">GC_LITHO_UNCO_CD</w:t>
        </w:r>
      </w:hyperlink>
      <w:r>
        <w:t xml:space="preserve"> </w:t>
      </w:r>
      <w:r>
        <w:t xml:space="preserve">in der Anhang</w:t>
      </w:r>
    </w:p>
    <w:bookmarkEnd w:id="28"/>
    <w:bookmarkStart w:id="29" w:name="attributen-orig_descr"/>
    <w:p>
      <w:pPr>
        <w:pStyle w:val="Heading3"/>
      </w:pPr>
      <w:r>
        <w:rPr>
          <w:rStyle w:val="SectionNumber"/>
        </w:rPr>
        <w:t xml:space="preserve">1.1.6</w:t>
      </w:r>
      <w:r>
        <w:tab/>
      </w:r>
      <w:r>
        <w:t xml:space="preserve">Attributen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29"/>
    <w:bookmarkStart w:id="30" w:name="attributen-protected"/>
    <w:p>
      <w:pPr>
        <w:pStyle w:val="Heading3"/>
      </w:pPr>
      <w:r>
        <w:rPr>
          <w:rStyle w:val="SectionNumber"/>
        </w:rPr>
        <w:t xml:space="preserve">1.1.7</w:t>
      </w:r>
      <w:r>
        <w:tab/>
      </w:r>
      <w:r>
        <w:t xml:space="preserve">Attributen protected</w:t>
      </w:r>
    </w:p>
    <w:p>
      <w:pPr>
        <w:pStyle w:val="FirstParagraph"/>
      </w:pPr>
      <w:r>
        <w:rPr>
          <w:i/>
          <w:iCs/>
        </w:rPr>
        <w:t xml:space="preserve">Geschütztes geologisches Objekt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30"/>
    <w:bookmarkEnd w:id="31"/>
    <w:bookmarkStart w:id="48" w:name="unconsolidated-deposits-plg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Klass Unconsolidated_Deposit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beinhaltet alle flächenhaft</w:t>
      </w:r>
      <w:r>
        <w:t xml:space="preserve"> </w:t>
      </w:r>
      <w:r>
        <w:t xml:space="preserve">ausgeschiedenen Lockergesteine.</w:t>
      </w:r>
      <w:r>
        <w:br/>
      </w:r>
      <w:r>
        <w:t xml:space="preserve">Die Angabe, ob eine Lockergesteinsmasse bewegt (durch Gravitation versetzt) wurde, geht</w:t>
      </w:r>
      <w:r>
        <w:t xml:space="preserve"> </w:t>
      </w:r>
      <w:r>
        <w:t xml:space="preserve">aus der Klasse</w:t>
      </w:r>
      <w:r>
        <w:t xml:space="preserve"> </w:t>
      </w:r>
      <w:hyperlink w:anchor="X4e0aedc292c8d00c9a8960ea27050a2d530e18e">
        <w:r>
          <w:rPr>
            <w:rStyle w:val="Hyperlink"/>
          </w:rPr>
          <w:t xml:space="preserve">Instabilities_within_Unconsolidated_Deposits_PLG</w:t>
        </w:r>
      </w:hyperlink>
      <w:r>
        <w:t xml:space="preserve"> </w:t>
      </w:r>
      <w:r>
        <w:t xml:space="preserve">(Thema</w:t>
      </w:r>
      <w:r>
        <w:t xml:space="preserve"> </w:t>
      </w:r>
      <w:r>
        <w:t xml:space="preserve">Geomorphology) hervor. Eine Ausnahme bilden Lockergesteinsmassen,</w:t>
      </w:r>
      <w:r>
        <w:t xml:space="preserve"> </w:t>
      </w:r>
      <w:r>
        <w:t xml:space="preserve">welche unter dem Einfluss der Schwerkraft bewegt wurden und keine</w:t>
      </w:r>
      <w:r>
        <w:t xml:space="preserve"> </w:t>
      </w:r>
      <w:r>
        <w:t xml:space="preserve">Angaben zum Ausgangsmaterial enthalten (Rutschmassen oder zerrüttete</w:t>
      </w:r>
      <w:r>
        <w:t xml:space="preserve"> </w:t>
      </w:r>
      <w:r>
        <w:t xml:space="preserve">Gesteinsmassen «Sackungsmassen»).</w:t>
      </w:r>
      <w:r>
        <w:br/>
      </w:r>
      <w:r>
        <w:t xml:space="preserve">Solche Lockergesteine werden sowohl in der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als auch in der Klasse</w:t>
      </w:r>
      <w:r>
        <w:t xml:space="preserve"> </w:t>
      </w:r>
      <w:r>
        <w:t xml:space="preserve">Instabilities_with_in_Unconsolidated_Deposits_PLG erfasst. Zur näheren</w:t>
      </w:r>
      <w:r>
        <w:t xml:space="preserve"> </w:t>
      </w:r>
      <w:r>
        <w:t xml:space="preserve">Erklärung der verschiedenen Objektarten sind im Anhang A einige</w:t>
      </w:r>
      <w:r>
        <w:t xml:space="preserve"> </w:t>
      </w:r>
      <w:r>
        <w:t xml:space="preserve">Fallbeispiele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1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unc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t.. Die möglichen Werte sind in der Tabelle GC_LITSTRAT_UNC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logische Beschreibung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t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Obergrenze der Kartiereinheit (Top). Die möglichen Werte sind in der Tabelle GC_CHRON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b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Untergrenze der Kartiereinheit (Basis). Die möglichen Werte sind in der Tabelle GC_CHRON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stratigraphic_Units_Lit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ried_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de das Lockergestein wieder verdeck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o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sammensetzung des Locker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compos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mix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imengun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admixtu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uctur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structu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Lockergesteins. Die möglichen Werte sind in der Tabelle GC_UN_DEP_RUNC_STRUCTUR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a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charc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rpholo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morphol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orphologie der Lockergesteinseinheit. Die möglichen Werte sind in der Tabelle GC_UN_DEP_RUNC_MORPHOL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lac_ty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glac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letschertyp; Attribut nur für Moränen. Die möglichen Werte sind in der Tabelle GC_UN_DEP_RUNC_GLAC_TYP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tpunkt oder Zeitperiode. Zum Beispiel «1940 1943, Periode der Drainage» (muss präzisiert werden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in_cover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thin-cove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ckermaterialbedeckung, wenn vorhanden.. Die möglichen Werte sind in der Tabelle GC_UN_DEP_RUNC_THIN_COV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32" w:name="attributen-kind-1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euble</w:t>
            </w:r>
          </w:p>
        </w:tc>
      </w:tr>
    </w:tbl>
    <w:bookmarkEnd w:id="32"/>
    <w:bookmarkStart w:id="33" w:name="attributen-litstrat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Attributen litstrat</w:t>
      </w:r>
    </w:p>
    <w:p>
      <w:pPr>
        <w:pStyle w:val="FirstParagraph"/>
      </w:pPr>
      <w:r>
        <w:rPr>
          <w:i/>
          <w:iCs/>
        </w:rPr>
        <w:t xml:space="preserve">Lithostratigraphische Einheit.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unco-cd">
        <w:r>
          <w:rPr>
            <w:rStyle w:val="Hyperlink"/>
          </w:rPr>
          <w:t xml:space="preserve">GC_LITSTRAT_UNCO_CD</w:t>
        </w:r>
      </w:hyperlink>
      <w:r>
        <w:t xml:space="preserve"> </w:t>
      </w:r>
      <w:r>
        <w:t xml:space="preserve">in der Anhang</w:t>
      </w:r>
    </w:p>
    <w:bookmarkEnd w:id="33"/>
    <w:bookmarkStart w:id="34" w:name="attributen-litho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Attributen litho</w:t>
      </w:r>
    </w:p>
    <w:p>
      <w:pPr>
        <w:pStyle w:val="FirstParagraph"/>
      </w:pPr>
      <w:r>
        <w:rPr>
          <w:i/>
          <w:iCs/>
        </w:rPr>
        <w:t xml:space="preserve">Lithologische Beschreibung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der Anhang</w:t>
      </w:r>
    </w:p>
    <w:bookmarkEnd w:id="34"/>
    <w:bookmarkStart w:id="35" w:name="attributen-chrono_t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Attributen chrono_t</w:t>
      </w:r>
    </w:p>
    <w:p>
      <w:pPr>
        <w:pStyle w:val="FirstParagraph"/>
      </w:pPr>
      <w:r>
        <w:rPr>
          <w:i/>
          <w:iCs/>
        </w:rPr>
        <w:t xml:space="preserve">Chronostratigraphische Zuordnung der Obergrenze der Kartiereinheit (Top)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35"/>
    <w:bookmarkStart w:id="36" w:name="attributen-chrono_b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Attributen chrono_b</w:t>
      </w:r>
    </w:p>
    <w:p>
      <w:pPr>
        <w:pStyle w:val="FirstParagraph"/>
      </w:pPr>
      <w:r>
        <w:rPr>
          <w:i/>
          <w:iCs/>
        </w:rPr>
        <w:t xml:space="preserve">Chronostratigraphische Zuordnung der Untergrenze der Kartiereinheit (Basis)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36"/>
    <w:bookmarkStart w:id="37" w:name="attributen-mat_type-1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Attributen mat_type</w:t>
      </w:r>
    </w:p>
    <w:p>
      <w:pPr>
        <w:pStyle w:val="FirstParagraph"/>
      </w:pPr>
      <w:r>
        <w:rPr>
          <w:i/>
          <w:iCs/>
        </w:rPr>
        <w:t xml:space="preserve">Materialbezeichnung (lithologische Einheit)</w:t>
      </w:r>
    </w:p>
    <w:bookmarkEnd w:id="37"/>
    <w:bookmarkStart w:id="38" w:name="attributen-buried_out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Attributen buried_out</w:t>
      </w:r>
    </w:p>
    <w:p>
      <w:pPr>
        <w:pStyle w:val="FirstParagraph"/>
      </w:pPr>
      <w:r>
        <w:rPr>
          <w:i/>
          <w:iCs/>
        </w:rPr>
        <w:t xml:space="preserve">Wurde das Lockergestein wieder verdeckt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38"/>
    <w:bookmarkStart w:id="39" w:name="attributen-composit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Attributen composit</w:t>
      </w:r>
    </w:p>
    <w:p>
      <w:pPr>
        <w:pStyle w:val="FirstParagraph"/>
      </w:pPr>
      <w:r>
        <w:rPr>
          <w:i/>
          <w:iCs/>
        </w:rPr>
        <w:t xml:space="preserve">Zusammensetzung des Lockergesteins</w:t>
      </w:r>
    </w:p>
    <w:bookmarkEnd w:id="39"/>
    <w:bookmarkStart w:id="40" w:name="attributen-admixture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Attributen admixture</w:t>
      </w:r>
    </w:p>
    <w:p>
      <w:pPr>
        <w:pStyle w:val="FirstParagraph"/>
      </w:pPr>
      <w:r>
        <w:rPr>
          <w:i/>
          <w:iCs/>
        </w:rPr>
        <w:t xml:space="preserve">Beimengung</w:t>
      </w:r>
    </w:p>
    <w:bookmarkEnd w:id="40"/>
    <w:bookmarkStart w:id="41" w:name="unconsolidated-deposits-plg-structur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Attributen structur</w:t>
      </w:r>
    </w:p>
    <w:p>
      <w:pPr>
        <w:pStyle w:val="FirstParagraph"/>
      </w:pPr>
      <w:r>
        <w:rPr>
          <w:i/>
          <w:iCs/>
        </w:rPr>
        <w:t xml:space="preserve">Textur des Locker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ale Überprägung (Glazitektoni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mis à des déformations glaciotecto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massstäbliche Schrägschichtung (z.B. Deltaschichtu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cation oblique à grande échelle (p.ex. stratification deltaï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inve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rv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dogénét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glazial gestörte Schichtung (Diapir, Eiskeil, et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é par la cryoturbation (diapir, coin de glace, etc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tratification oblique/entrecro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s stru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1"/>
    <w:bookmarkStart w:id="42" w:name="attributen-charact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Attributen charact</w:t>
      </w:r>
    </w:p>
    <w:p>
      <w:pPr>
        <w:pStyle w:val="FirstParagraph"/>
      </w:pPr>
      <w:r>
        <w:rPr>
          <w:i/>
          <w:iCs/>
        </w:rPr>
        <w:t xml:space="preserve">Spezifische Eigenschaft.</w:t>
      </w:r>
    </w:p>
    <w:bookmarkEnd w:id="42"/>
    <w:bookmarkStart w:id="43" w:name="unconsolidated-deposits-plg-morpholo"/>
    <w:p>
      <w:pPr>
        <w:pStyle w:val="Heading3"/>
      </w:pPr>
      <w:r>
        <w:rPr>
          <w:rStyle w:val="SectionNumber"/>
        </w:rPr>
        <w:t xml:space="preserve">1.2.12</w:t>
      </w:r>
      <w:r>
        <w:tab/>
      </w:r>
      <w:r>
        <w:t xml:space="preserve">Attributen morpholo</w:t>
      </w:r>
    </w:p>
    <w:p>
      <w:pPr>
        <w:pStyle w:val="FirstParagraph"/>
      </w:pPr>
      <w:r>
        <w:rPr>
          <w:i/>
          <w:iCs/>
        </w:rPr>
        <w:t xml:space="preserve">Morphologie der Lockergesteinseinhei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gel / 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3"/>
    <w:bookmarkStart w:id="44" w:name="unconsolidated-deposits-plg-glac-type"/>
    <w:p>
      <w:pPr>
        <w:pStyle w:val="Heading3"/>
      </w:pPr>
      <w:r>
        <w:rPr>
          <w:rStyle w:val="SectionNumber"/>
        </w:rPr>
        <w:t xml:space="preserve">1.2.13</w:t>
      </w:r>
      <w:r>
        <w:tab/>
      </w:r>
      <w:r>
        <w:t xml:space="preserve">Attributen glac_type</w:t>
      </w:r>
    </w:p>
    <w:p>
      <w:pPr>
        <w:pStyle w:val="FirstParagraph"/>
      </w:pPr>
      <w:r>
        <w:rPr>
          <w:i/>
          <w:iCs/>
        </w:rPr>
        <w:t xml:space="preserve">Gletschertyp; Attribut nur für Morän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‘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Rhei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u Bodensee-Rh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nig-Aar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u Brünig-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s Gris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lberg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'Enge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 glaciers de vallées et de pied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th-Rhei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a Linth-Rh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a Reu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a Sa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mme- und Entl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s de la Waldemme et de l’En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is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Vala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4"/>
    <w:bookmarkStart w:id="45" w:name="attributen-ref_year"/>
    <w:p>
      <w:pPr>
        <w:pStyle w:val="Heading3"/>
      </w:pPr>
      <w:r>
        <w:rPr>
          <w:rStyle w:val="SectionNumber"/>
        </w:rPr>
        <w:t xml:space="preserve">1.2.14</w:t>
      </w:r>
      <w:r>
        <w:tab/>
      </w:r>
      <w:r>
        <w:t xml:space="preserve">Attributen ref_year</w:t>
      </w:r>
    </w:p>
    <w:p>
      <w:pPr>
        <w:pStyle w:val="FirstParagraph"/>
      </w:pPr>
      <w:r>
        <w:rPr>
          <w:i/>
          <w:iCs/>
        </w:rPr>
        <w:t xml:space="preserve">Zeitpunkt oder Zeitperiode. Zum Beispiel «1940 1943, Periode der Drainage» (muss präzisiert werden)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45"/>
    <w:bookmarkStart w:id="46" w:name="unconsolidated-deposits-plg-thin-cover"/>
    <w:p>
      <w:pPr>
        <w:pStyle w:val="Heading3"/>
      </w:pPr>
      <w:r>
        <w:rPr>
          <w:rStyle w:val="SectionNumber"/>
        </w:rPr>
        <w:t xml:space="preserve">1.2.15</w:t>
      </w:r>
      <w:r>
        <w:tab/>
      </w:r>
      <w:r>
        <w:t xml:space="preserve">Attributen thin_cover</w:t>
      </w:r>
    </w:p>
    <w:p>
      <w:pPr>
        <w:pStyle w:val="FirstParagraph"/>
      </w:pPr>
      <w:r>
        <w:rPr>
          <w:i/>
          <w:iCs/>
        </w:rPr>
        <w:t xml:space="preserve">Lockermaterialbedeckung, wenn vorhan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roches meubles peu épaiss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öss- oder Lösslehm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loess ou de loess argileux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Moränen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morainique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otter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gravier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wemmlehm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colluvion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 d'altération prof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6"/>
    <w:bookmarkStart w:id="47" w:name="attributen-orig_descr-1"/>
    <w:p>
      <w:pPr>
        <w:pStyle w:val="Heading3"/>
      </w:pPr>
      <w:r>
        <w:rPr>
          <w:rStyle w:val="SectionNumber"/>
        </w:rPr>
        <w:t xml:space="preserve">1.2.16</w:t>
      </w:r>
      <w:r>
        <w:tab/>
      </w:r>
      <w:r>
        <w:t xml:space="preserve">Attributen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</w:p>
    <w:bookmarkEnd w:id="47"/>
    <w:bookmarkEnd w:id="48"/>
    <w:bookmarkStart w:id="72" w:name="bedrock-plg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Klass Bedrock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bedrock-plg">
        <w:r>
          <w:rPr>
            <w:rStyle w:val="Hyperlink"/>
          </w:rPr>
          <w:t xml:space="preserve">Bedrock_PLG</w:t>
        </w:r>
      </w:hyperlink>
      <w:r>
        <w:t xml:space="preserve"> </w:t>
      </w:r>
      <w:r>
        <w:t xml:space="preserve">enthält alle flächenbildenden lithostratigraphischen Festgesteinseinheiten. Die Angabe, ob ein Festgestein bewegt (durch Gravitation versetzt) wurde, geht aus der Klasse</w:t>
      </w:r>
      <w:r>
        <w:t xml:space="preserve"> </w:t>
      </w:r>
      <w:hyperlink w:anchor="instabilities-within-bedrock-plg">
        <w:r>
          <w:rPr>
            <w:rStyle w:val="Hyperlink"/>
          </w:rPr>
          <w:t xml:space="preserve">Instabilities_within_Bedrock_PLG</w:t>
        </w:r>
      </w:hyperlink>
      <w:r>
        <w:t xml:space="preserve"> </w:t>
      </w:r>
      <w:r>
        <w:t xml:space="preserve">(Thema Geomorphology) herv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34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m_hom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steinsaufba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t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logische Beschreibung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t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Obergrenze der Kartiereinheit (Top). Die möglichen Werte sind in der Tabelle GC_CHRON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b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Untergrenze der Kartiereinheit (Basis). Die möglichen Werte sind in der Tabelle GC_CHRON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to</w:t>
            </w:r>
          </w:p>
        </w:tc>
        <w:tc>
          <w:tcPr/>
          <w:p>
            <w:pPr>
              <w:pStyle w:val="Compact"/>
              <w:jc w:val="left"/>
            </w:pPr>
            <w:hyperlink w:anchor="gc-tect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ktonische Zugehörigkeit. Die möglichen Werte sind in der Tabelle GC_TECT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ried_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de das Festgestein wieder verdeck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otic_e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andelt es sich bei der Objektart um ein exotisches Element; z.B. Einschluss, Linse, Tasche, Olistholith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l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be des Gesteins. Präzisieren ob es sich um die Bruchfarbe, die Verwitterungsfarbe, etc. handelt; z.B.Verwitterungsfarbe grau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main_com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main-com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Hauptgesteinskomponente des klastischen Sedimentgesteins. Die möglichen Werte sind in der Tabelle GC_MAIN_COM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seco_com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seco-com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ebengesteinskomponente des Sedimentgesteins. Die möglichen Werte sind in der Tabelle GC_SECO_COM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bond_mat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bond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indemittel des Sedimentgesteins. Die möglichen Werte sind in der Tabelle GC_BOND_MAT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bedding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bedding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chichtung des Sedimentgesteins. Die möglichen Werte sind in der Tabelle GC_BEDDING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str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st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Sedimentgesteins. Die möglichen Werte sind in der Tabelle GC_SEDI_STR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tex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tex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dimentstruktur. Die möglichen Werte sind in der Tabelle GC_SEDI_TEX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text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tex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truktur des magmatischen Gesteins. Die möglichen Werte sind in der Tabelle GC_IGNE_TEX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grain_si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grain-s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Korngrösse des magmatischen Gesteins. Die möglichen Werte sind in der Tabelle GC_GRAIN_SI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affinity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affinity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ffinität zu einer magmatischen Serie.. Die möglichen Werte sind in der Tabelle GC_AFFINITY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full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eichnung des metamorphen 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mineral</w:t>
            </w:r>
          </w:p>
        </w:tc>
        <w:tc>
          <w:tcPr/>
          <w:p>
            <w:pPr>
              <w:pStyle w:val="Compact"/>
              <w:jc w:val="left"/>
            </w:pPr>
            <w:hyperlink w:anchor="gc-mineral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ichtiges Mineral des metamorphen Gesteins. Die möglichen Werte sind in der Tabelle GC_MINERAL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str</w:t>
            </w:r>
          </w:p>
        </w:tc>
        <w:tc>
          <w:tcPr/>
          <w:p>
            <w:pPr>
              <w:pStyle w:val="Compact"/>
              <w:jc w:val="left"/>
            </w:pPr>
            <w:hyperlink w:anchor="bedrock-plg-meta-st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metamorphen Gesteins. Die möglichen Werte sind in der Tabelle GC_META_STR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49" w:name="attributen-kind-2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3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ed Fes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onsolidée</w:t>
            </w:r>
          </w:p>
        </w:tc>
      </w:tr>
    </w:tbl>
    <w:bookmarkEnd w:id="49"/>
    <w:bookmarkStart w:id="50" w:name="attributen-fm_homog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Attributen fm_homog</w:t>
      </w:r>
    </w:p>
    <w:p>
      <w:pPr>
        <w:pStyle w:val="FirstParagraph"/>
      </w:pPr>
      <w:r>
        <w:rPr>
          <w:i/>
          <w:iCs/>
        </w:rPr>
        <w:t xml:space="preserve">Gesteinsaufbau</w:t>
      </w:r>
    </w:p>
    <w:bookmarkEnd w:id="50"/>
    <w:bookmarkStart w:id="51" w:name="attributen-listrat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Attributen listrat</w:t>
      </w:r>
    </w:p>
    <w:p>
      <w:pPr>
        <w:pStyle w:val="FirstParagraph"/>
      </w:pPr>
      <w:r>
        <w:rPr>
          <w:i/>
          <w:iCs/>
        </w:rPr>
        <w:t xml:space="preserve">Lithostratigraphische Einheit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51"/>
    <w:bookmarkStart w:id="52" w:name="attributen-litho-1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Attributen litho</w:t>
      </w:r>
    </w:p>
    <w:p>
      <w:pPr>
        <w:pStyle w:val="FirstParagraph"/>
      </w:pPr>
      <w:r>
        <w:rPr>
          <w:i/>
          <w:iCs/>
        </w:rPr>
        <w:t xml:space="preserve">Lithologische Beschreibung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der Anhang</w:t>
      </w:r>
    </w:p>
    <w:bookmarkEnd w:id="52"/>
    <w:bookmarkStart w:id="53" w:name="attributen-chrono_t-1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Attributen chrono_t</w:t>
      </w:r>
    </w:p>
    <w:p>
      <w:pPr>
        <w:pStyle w:val="FirstParagraph"/>
      </w:pPr>
      <w:r>
        <w:rPr>
          <w:i/>
          <w:iCs/>
        </w:rPr>
        <w:t xml:space="preserve">Chronostratigraphische Zuordnung der Obergrenze der Kartiereinheit (Top)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53"/>
    <w:bookmarkStart w:id="54" w:name="attributen-chrono_b-1"/>
    <w:p>
      <w:pPr>
        <w:pStyle w:val="Heading3"/>
      </w:pPr>
      <w:r>
        <w:rPr>
          <w:rStyle w:val="SectionNumber"/>
        </w:rPr>
        <w:t xml:space="preserve">1.3.6</w:t>
      </w:r>
      <w:r>
        <w:tab/>
      </w:r>
      <w:r>
        <w:t xml:space="preserve">Attributen chrono_b</w:t>
      </w:r>
    </w:p>
    <w:p>
      <w:pPr>
        <w:pStyle w:val="FirstParagraph"/>
      </w:pPr>
      <w:r>
        <w:rPr>
          <w:i/>
          <w:iCs/>
        </w:rPr>
        <w:t xml:space="preserve">Chronostratigraphische Zuordnung der Untergrenze der Kartiereinheit (Basis)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54"/>
    <w:bookmarkStart w:id="55" w:name="attributen-tecto"/>
    <w:p>
      <w:pPr>
        <w:pStyle w:val="Heading3"/>
      </w:pPr>
      <w:r>
        <w:rPr>
          <w:rStyle w:val="SectionNumber"/>
        </w:rPr>
        <w:t xml:space="preserve">1.3.7</w:t>
      </w:r>
      <w:r>
        <w:tab/>
      </w:r>
      <w:r>
        <w:t xml:space="preserve">Attributen tecto</w:t>
      </w:r>
    </w:p>
    <w:p>
      <w:pPr>
        <w:pStyle w:val="FirstParagraph"/>
      </w:pPr>
      <w:r>
        <w:rPr>
          <w:i/>
          <w:iCs/>
        </w:rPr>
        <w:t xml:space="preserve">Tektonische Zugehörigkeit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tecto-cd">
        <w:r>
          <w:rPr>
            <w:rStyle w:val="Hyperlink"/>
          </w:rPr>
          <w:t xml:space="preserve">GC_TECTO_CD</w:t>
        </w:r>
      </w:hyperlink>
      <w:r>
        <w:t xml:space="preserve"> </w:t>
      </w:r>
      <w:r>
        <w:t xml:space="preserve">in der Anhang</w:t>
      </w:r>
    </w:p>
    <w:bookmarkEnd w:id="55"/>
    <w:bookmarkStart w:id="56" w:name="attributen-orig_descr-2"/>
    <w:p>
      <w:pPr>
        <w:pStyle w:val="Heading3"/>
      </w:pPr>
      <w:r>
        <w:rPr>
          <w:rStyle w:val="SectionNumber"/>
        </w:rPr>
        <w:t xml:space="preserve">1.3.8</w:t>
      </w:r>
      <w:r>
        <w:tab/>
      </w:r>
      <w:r>
        <w:t xml:space="preserve">Attributen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56"/>
    <w:bookmarkStart w:id="57" w:name="attributen-buried_out-1"/>
    <w:p>
      <w:pPr>
        <w:pStyle w:val="Heading3"/>
      </w:pPr>
      <w:r>
        <w:rPr>
          <w:rStyle w:val="SectionNumber"/>
        </w:rPr>
        <w:t xml:space="preserve">1.3.9</w:t>
      </w:r>
      <w:r>
        <w:tab/>
      </w:r>
      <w:r>
        <w:t xml:space="preserve">Attributen buried_out</w:t>
      </w:r>
    </w:p>
    <w:p>
      <w:pPr>
        <w:pStyle w:val="FirstParagraph"/>
      </w:pPr>
      <w:r>
        <w:rPr>
          <w:i/>
          <w:iCs/>
        </w:rPr>
        <w:t xml:space="preserve">Wurde das Festgestein wieder verdeckt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57"/>
    <w:bookmarkStart w:id="58" w:name="attributen-exotic_ele"/>
    <w:p>
      <w:pPr>
        <w:pStyle w:val="Heading3"/>
      </w:pPr>
      <w:r>
        <w:rPr>
          <w:rStyle w:val="SectionNumber"/>
        </w:rPr>
        <w:t xml:space="preserve">1.3.10</w:t>
      </w:r>
      <w:r>
        <w:tab/>
      </w:r>
      <w:r>
        <w:t xml:space="preserve">Attributen exotic_ele</w:t>
      </w:r>
    </w:p>
    <w:p>
      <w:pPr>
        <w:pStyle w:val="FirstParagraph"/>
      </w:pPr>
      <w:r>
        <w:rPr>
          <w:i/>
          <w:iCs/>
        </w:rPr>
        <w:t xml:space="preserve">Handelt es sich bei der Objektart um ein exotisches Element; z.B. Einschluss, Linse, Tasche, Olistholith (ja / nein)?</w:t>
      </w:r>
    </w:p>
    <w:bookmarkEnd w:id="58"/>
    <w:bookmarkStart w:id="59" w:name="attributen-colour"/>
    <w:p>
      <w:pPr>
        <w:pStyle w:val="Heading3"/>
      </w:pPr>
      <w:r>
        <w:rPr>
          <w:rStyle w:val="SectionNumber"/>
        </w:rPr>
        <w:t xml:space="preserve">1.3.11</w:t>
      </w:r>
      <w:r>
        <w:tab/>
      </w:r>
      <w:r>
        <w:t xml:space="preserve">Attributen colour</w:t>
      </w:r>
    </w:p>
    <w:p>
      <w:pPr>
        <w:pStyle w:val="FirstParagraph"/>
      </w:pPr>
      <w:r>
        <w:rPr>
          <w:i/>
          <w:iCs/>
        </w:rPr>
        <w:t xml:space="preserve">Farbe des Gesteins. Präzisieren ob es sich um die Bruchfarbe, die Verwitterungsfarbe, etc. handelt; z.B.Verwitterungsfarbe grau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59"/>
    <w:bookmarkStart w:id="60" w:name="bedrock-plg-sedi-main-com"/>
    <w:p>
      <w:pPr>
        <w:pStyle w:val="Heading3"/>
      </w:pPr>
      <w:r>
        <w:rPr>
          <w:rStyle w:val="SectionNumber"/>
        </w:rPr>
        <w:t xml:space="preserve">1.3.12</w:t>
      </w:r>
      <w:r>
        <w:tab/>
      </w:r>
      <w:r>
        <w:t xml:space="preserve">Attributen sedi_main_com</w:t>
      </w:r>
    </w:p>
    <w:p>
      <w:pPr>
        <w:pStyle w:val="FirstParagraph"/>
      </w:pPr>
      <w:r>
        <w:rPr>
          <w:i/>
          <w:iCs/>
        </w:rPr>
        <w:t xml:space="preserve">Hauptgesteinskomponente des klastischen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gments de roches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 Gesteine (Quarzit, Quarz (Mineralisch), Radiolarit, Kieselkalk, Quarzsandstein, Horn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iliceuses (quartzite, quartz (minéral), radiolarite, calcaire siliceux, grès siliceux, sile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0"/>
    <w:bookmarkStart w:id="61" w:name="bedrock-plg-sedi-seco-com"/>
    <w:p>
      <w:pPr>
        <w:pStyle w:val="Heading3"/>
      </w:pPr>
      <w:r>
        <w:rPr>
          <w:rStyle w:val="SectionNumber"/>
        </w:rPr>
        <w:t xml:space="preserve">1.3.13</w:t>
      </w:r>
      <w:r>
        <w:tab/>
      </w:r>
      <w:r>
        <w:t xml:space="preserve">Attributen sedi_seco_com</w:t>
      </w:r>
    </w:p>
    <w:p>
      <w:pPr>
        <w:pStyle w:val="FirstParagraph"/>
      </w:pPr>
      <w:r>
        <w:rPr>
          <w:i/>
          <w:iCs/>
        </w:rPr>
        <w:t xml:space="preserve">Nebengesteinskomponente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 Komponen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ants biog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u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u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mine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éraux de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vap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gments de roches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c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aformationelle Gerö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ets intraformationn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ns d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Komponen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ants pyroc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it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ns de sid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ex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ns de si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gener Detri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bris terrig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1"/>
    <w:bookmarkStart w:id="62" w:name="bedrock-plg-sedi-bond-mat"/>
    <w:p>
      <w:pPr>
        <w:pStyle w:val="Heading3"/>
      </w:pPr>
      <w:r>
        <w:rPr>
          <w:rStyle w:val="SectionNumber"/>
        </w:rPr>
        <w:t xml:space="preserve">1.3.14</w:t>
      </w:r>
      <w:r>
        <w:tab/>
      </w:r>
      <w:r>
        <w:t xml:space="preserve">Attributen sedi_bond_mat</w:t>
      </w:r>
    </w:p>
    <w:p>
      <w:pPr>
        <w:pStyle w:val="FirstParagraph"/>
      </w:pPr>
      <w:r>
        <w:rPr>
          <w:i/>
          <w:iCs/>
        </w:rPr>
        <w:t xml:space="preserve">Bindemittel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ciment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ciment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ciment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Imprägn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égnation miné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sche Imprägnierung (Aspha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égnation de matière organique (asphal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sabl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silt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argil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2"/>
    <w:bookmarkStart w:id="63" w:name="bedrock-plg-sedi-bedding"/>
    <w:p>
      <w:pPr>
        <w:pStyle w:val="Heading3"/>
      </w:pPr>
      <w:r>
        <w:rPr>
          <w:rStyle w:val="SectionNumber"/>
        </w:rPr>
        <w:t xml:space="preserve">1.3.15</w:t>
      </w:r>
      <w:r>
        <w:tab/>
      </w:r>
      <w:r>
        <w:t xml:space="preserve">Attributen sedi_bedding</w:t>
      </w:r>
    </w:p>
    <w:p>
      <w:pPr>
        <w:pStyle w:val="FirstParagraph"/>
      </w:pPr>
      <w:r>
        <w:rPr>
          <w:i/>
          <w:iCs/>
        </w:rPr>
        <w:t xml:space="preserve">Schichtung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ätt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ille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kbankig (&gt;30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gros ban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bankig (1-10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petits ban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au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réti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u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enförm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t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3"/>
    <w:bookmarkStart w:id="64" w:name="bedrock-plg-sedi-str"/>
    <w:p>
      <w:pPr>
        <w:pStyle w:val="Heading3"/>
      </w:pPr>
      <w:r>
        <w:rPr>
          <w:rStyle w:val="SectionNumber"/>
        </w:rPr>
        <w:t xml:space="preserve">1.3.16</w:t>
      </w:r>
      <w:r>
        <w:tab/>
      </w:r>
      <w:r>
        <w:t xml:space="preserve">Attributen sedi_str</w:t>
      </w:r>
    </w:p>
    <w:p>
      <w:pPr>
        <w:pStyle w:val="FirstParagraph"/>
      </w:pPr>
      <w:r>
        <w:rPr>
          <w:i/>
          <w:iCs/>
        </w:rPr>
        <w:t xml:space="preserve">Textur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inve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tratification oblique/entrecro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mato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mat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s stru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4"/>
    <w:bookmarkStart w:id="65" w:name="bedrock-plg-sedi-tex"/>
    <w:p>
      <w:pPr>
        <w:pStyle w:val="Heading3"/>
      </w:pPr>
      <w:r>
        <w:rPr>
          <w:rStyle w:val="SectionNumber"/>
        </w:rPr>
        <w:t xml:space="preserve">1.3.17</w:t>
      </w:r>
      <w:r>
        <w:tab/>
      </w:r>
      <w:r>
        <w:t xml:space="preserve">Attributen sedi_tex</w:t>
      </w:r>
    </w:p>
    <w:p>
      <w:pPr>
        <w:pStyle w:val="FirstParagraph"/>
      </w:pPr>
      <w:r>
        <w:rPr>
          <w:i/>
          <w:iCs/>
        </w:rPr>
        <w:t xml:space="preserve">Sedimentstruktu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c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k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c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i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ic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5"/>
    <w:bookmarkStart w:id="66" w:name="bedrock-plg-igne-text"/>
    <w:p>
      <w:pPr>
        <w:pStyle w:val="Heading3"/>
      </w:pPr>
      <w:r>
        <w:rPr>
          <w:rStyle w:val="SectionNumber"/>
        </w:rPr>
        <w:t xml:space="preserve">1.3.18</w:t>
      </w:r>
      <w:r>
        <w:tab/>
      </w:r>
      <w:r>
        <w:t xml:space="preserve">Attributen igne_text</w:t>
      </w:r>
    </w:p>
    <w:p>
      <w:pPr>
        <w:pStyle w:val="FirstParagraph"/>
      </w:pPr>
      <w:r>
        <w:rPr>
          <w:i/>
          <w:iCs/>
        </w:rPr>
        <w:t xml:space="preserve">Struktur des magmatisc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ich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quigran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gleich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étérogran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6"/>
    <w:bookmarkStart w:id="67" w:name="bedrock-plg-igne-grain-si"/>
    <w:p>
      <w:pPr>
        <w:pStyle w:val="Heading3"/>
      </w:pPr>
      <w:r>
        <w:rPr>
          <w:rStyle w:val="SectionNumber"/>
        </w:rPr>
        <w:t xml:space="preserve">1.3.19</w:t>
      </w:r>
      <w:r>
        <w:tab/>
      </w:r>
      <w:r>
        <w:t xml:space="preserve">Attributen igne_grain_si</w:t>
      </w:r>
    </w:p>
    <w:p>
      <w:pPr>
        <w:pStyle w:val="FirstParagraph"/>
      </w:pPr>
      <w:r>
        <w:rPr>
          <w:i/>
          <w:iCs/>
        </w:rPr>
        <w:t xml:space="preserve">Korngrösse des magmatisc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a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a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in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b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7"/>
    <w:bookmarkStart w:id="68" w:name="bedrock-plg-igne-affinity"/>
    <w:p>
      <w:pPr>
        <w:pStyle w:val="Heading3"/>
      </w:pPr>
      <w:r>
        <w:rPr>
          <w:rStyle w:val="SectionNumber"/>
        </w:rPr>
        <w:t xml:space="preserve">1.3.20</w:t>
      </w:r>
      <w:r>
        <w:tab/>
      </w:r>
      <w:r>
        <w:t xml:space="preserve">Attributen igne_affinity</w:t>
      </w:r>
    </w:p>
    <w:p>
      <w:pPr>
        <w:pStyle w:val="FirstParagraph"/>
      </w:pPr>
      <w:r>
        <w:rPr>
          <w:i/>
          <w:iCs/>
        </w:rPr>
        <w:t xml:space="preserve">Affinität zu einer magmatischen Seri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o-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ei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é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8"/>
    <w:bookmarkStart w:id="69" w:name="attributen-meta_full_name"/>
    <w:p>
      <w:pPr>
        <w:pStyle w:val="Heading3"/>
      </w:pPr>
      <w:r>
        <w:rPr>
          <w:rStyle w:val="SectionNumber"/>
        </w:rPr>
        <w:t xml:space="preserve">1.3.21</w:t>
      </w:r>
      <w:r>
        <w:tab/>
      </w:r>
      <w:r>
        <w:t xml:space="preserve">Attributen meta_full_name</w:t>
      </w:r>
    </w:p>
    <w:p>
      <w:pPr>
        <w:pStyle w:val="FirstParagraph"/>
      </w:pPr>
      <w:r>
        <w:rPr>
          <w:i/>
          <w:iCs/>
        </w:rPr>
        <w:t xml:space="preserve">Bezeichnung des metamorphen Gesteins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69"/>
    <w:bookmarkStart w:id="70" w:name="attributen-meta_mineral"/>
    <w:p>
      <w:pPr>
        <w:pStyle w:val="Heading3"/>
      </w:pPr>
      <w:r>
        <w:rPr>
          <w:rStyle w:val="SectionNumber"/>
        </w:rPr>
        <w:t xml:space="preserve">1.3.22</w:t>
      </w:r>
      <w:r>
        <w:tab/>
      </w:r>
      <w:r>
        <w:t xml:space="preserve">Attributen meta_mineral</w:t>
      </w:r>
    </w:p>
    <w:p>
      <w:pPr>
        <w:pStyle w:val="FirstParagraph"/>
      </w:pPr>
      <w:r>
        <w:rPr>
          <w:i/>
          <w:iCs/>
        </w:rPr>
        <w:t xml:space="preserve">Wichtiges Mineral des metamorphen Gesteins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mineral-cd">
        <w:r>
          <w:rPr>
            <w:rStyle w:val="Hyperlink"/>
          </w:rPr>
          <w:t xml:space="preserve">GC_MINERAL_CD</w:t>
        </w:r>
      </w:hyperlink>
      <w:r>
        <w:t xml:space="preserve"> </w:t>
      </w:r>
      <w:r>
        <w:t xml:space="preserve">in der Anhang</w:t>
      </w:r>
    </w:p>
    <w:bookmarkEnd w:id="70"/>
    <w:bookmarkStart w:id="71" w:name="bedrock-plg-meta-str"/>
    <w:p>
      <w:pPr>
        <w:pStyle w:val="Heading3"/>
      </w:pPr>
      <w:r>
        <w:rPr>
          <w:rStyle w:val="SectionNumber"/>
        </w:rPr>
        <w:t xml:space="preserve">1.3.23</w:t>
      </w:r>
      <w:r>
        <w:tab/>
      </w:r>
      <w:r>
        <w:t xml:space="preserve">Attributen meta_str</w:t>
      </w:r>
    </w:p>
    <w:p>
      <w:pPr>
        <w:pStyle w:val="FirstParagraph"/>
      </w:pPr>
      <w:r>
        <w:rPr>
          <w:i/>
          <w:iCs/>
        </w:rPr>
        <w:t xml:space="preserve">Textur des metamorp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tisch (migmatitis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ö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éc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s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tructure fla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ad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änd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b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ält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sso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t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Sch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encla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que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71"/>
    <w:bookmarkEnd w:id="72"/>
    <w:bookmarkEnd w:id="73"/>
    <w:bookmarkStart w:id="107" w:name="thema-geomorphology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ma GEOMORPHOLOGY</w:t>
      </w:r>
    </w:p>
    <w:bookmarkStart w:id="75" w:name="instability-structures-p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Klass Instability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y-structures-pt">
        <w:r>
          <w:rPr>
            <w:rStyle w:val="Hyperlink"/>
          </w:rPr>
          <w:t xml:space="preserve">Instability_Structures_PT</w:t>
        </w:r>
      </w:hyperlink>
      <w:r>
        <w:t xml:space="preserve"> </w:t>
      </w:r>
      <w:r>
        <w:t xml:space="preserve">enthält lokal beobachtete Hinweise auf Hanginstabilitäten</w:t>
      </w:r>
      <w:r>
        <w:t xml:space="preserve"> </w:t>
      </w:r>
      <w:r>
        <w:t xml:space="preserve">(Rutschungen), die räumlich nicht abgegrenzt werden können. Wenn möglich, sollen instabile</w:t>
      </w:r>
      <w:r>
        <w:t xml:space="preserve"> </w:t>
      </w:r>
      <w:r>
        <w:t xml:space="preserve">Gesteinsmassen durch Polygone erfasst werden (Klasse Instabilities_within_Unconsolidated_</w:t>
      </w:r>
      <w:r>
        <w:t xml:space="preserve"> </w:t>
      </w:r>
      <w:r>
        <w:t xml:space="preserve">Deposits_PLG), die punktförmige Aufnahme ist zu vermeiden und vorwiegend für die Vektorisierung älterer</w:t>
      </w:r>
      <w:r>
        <w:t xml:space="preserve"> </w:t>
      </w:r>
      <w:r>
        <w:t xml:space="preserve">gedruckter Karten gedach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4" w:name="attributen-kind-3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Hinweis auf Hanginstabilit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e d'instabilité</w:t>
            </w:r>
          </w:p>
        </w:tc>
      </w:tr>
    </w:tbl>
    <w:bookmarkEnd w:id="74"/>
    <w:bookmarkEnd w:id="75"/>
    <w:bookmarkStart w:id="77" w:name="instability-structures-l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Klass Instability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y-structures-l">
        <w:r>
          <w:rPr>
            <w:rStyle w:val="Hyperlink"/>
          </w:rPr>
          <w:t xml:space="preserve">Instability_Structures_L</w:t>
        </w:r>
      </w:hyperlink>
      <w:r>
        <w:t xml:space="preserve"> </w:t>
      </w:r>
      <w:r>
        <w:t xml:space="preserve">umfasst linienförmige Morphologien, die sich als Folge von</w:t>
      </w:r>
      <w:r>
        <w:t xml:space="preserve"> </w:t>
      </w:r>
      <w:r>
        <w:t xml:space="preserve">Hanginstabilitäten an der Oberfläche ausgebildet haben. Beim Abrissrand handelt es sich um den</w:t>
      </w:r>
      <w:r>
        <w:t xml:space="preserve"> </w:t>
      </w:r>
      <w:r>
        <w:t xml:space="preserve">oberen Rand der durch das Abgleiten der bewegten Masse freigelegten Gleitfläche einer</w:t>
      </w:r>
      <w:r>
        <w:t xml:space="preserve"> </w:t>
      </w:r>
      <w:r>
        <w:t xml:space="preserve">Rutschung oder Sackung (Abrissnisch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6" w:name="attributen-kind-4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Stauch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gliss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Nackentälchen, Zerrstruk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de contrep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Abrissr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e d´arrach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offene Spal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sure ouverte</w:t>
            </w:r>
          </w:p>
        </w:tc>
      </w:tr>
    </w:tbl>
    <w:bookmarkEnd w:id="76"/>
    <w:bookmarkEnd w:id="77"/>
    <w:bookmarkStart w:id="79" w:name="X4e0aedc292c8d00c9a8960ea27050a2d530e18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Klass Instabilities_within_Unconsolidated_Deposit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X4e0aedc292c8d00c9a8960ea27050a2d530e18e">
        <w:r>
          <w:rPr>
            <w:rStyle w:val="Hyperlink"/>
          </w:rPr>
          <w:t xml:space="preserve">Instabilities_within_Unconsolidated_Deposits_PLG</w:t>
        </w:r>
      </w:hyperlink>
      <w:r>
        <w:t xml:space="preserve"> </w:t>
      </w:r>
      <w:r>
        <w:t xml:space="preserve">beinhaltet alle Polygone, die Gebiete</w:t>
      </w:r>
      <w:r>
        <w:t xml:space="preserve"> </w:t>
      </w:r>
      <w:r>
        <w:t xml:space="preserve">mit instabilen Lockergesteinen begrenzen. In dieser Klasse werden die Prozessräume der</w:t>
      </w:r>
      <w:r>
        <w:t xml:space="preserve"> </w:t>
      </w:r>
      <w:r>
        <w:t xml:space="preserve">verschiedenen Typen von gleitenden Massenbewegungsprozessen ausgeschieden; die</w:t>
      </w:r>
      <w:r>
        <w:t xml:space="preserve"> </w:t>
      </w:r>
      <w:r>
        <w:t xml:space="preserve">eigentlichen Gesteinskörper und Ablagerungen, die von Massenbewegungsprozessen betroffen</w:t>
      </w:r>
      <w:r>
        <w:t xml:space="preserve"> </w:t>
      </w:r>
      <w:r>
        <w:t xml:space="preserve">bzw. gebildet worden sind, werden in der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beschrieben. Zur</w:t>
      </w:r>
      <w:r>
        <w:t xml:space="preserve"> </w:t>
      </w:r>
      <w:r>
        <w:t xml:space="preserve">näheren Erklärung der verschiedenen Objektarten sind im Anhang A einige Fallbeispiele</w:t>
      </w:r>
      <w:r>
        <w:t xml:space="preserve"> </w:t>
      </w:r>
      <w:r>
        <w:t xml:space="preserve">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8" w:name="attributen-kind-5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78"/>
    <w:bookmarkEnd w:id="79"/>
    <w:bookmarkStart w:id="82" w:name="instabilities-within-bedrock-plg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Klass Instabilities_within_Bedrock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ies-within-bedrock-plg">
        <w:r>
          <w:rPr>
            <w:rStyle w:val="Hyperlink"/>
          </w:rPr>
          <w:t xml:space="preserve">Instabilities_within_Bedrock_PLG</w:t>
        </w:r>
      </w:hyperlink>
      <w:r>
        <w:t xml:space="preserve"> </w:t>
      </w:r>
      <w:r>
        <w:t xml:space="preserve">beinhaltet alle Polygone, die Gebiete mit instabilen</w:t>
      </w:r>
      <w:r>
        <w:t xml:space="preserve"> </w:t>
      </w:r>
      <w:r>
        <w:t xml:space="preserve">Festgesteinen begrenzen. In dieser Klasse werden die Prozessräume der verschiedenen Typen von</w:t>
      </w:r>
      <w:r>
        <w:t xml:space="preserve"> </w:t>
      </w:r>
      <w:r>
        <w:t xml:space="preserve">gleitenden Massenbewegungsprozessen ausgeschieden; die eigentlichen Gesteinskörper, die von</w:t>
      </w:r>
      <w:r>
        <w:t xml:space="preserve"> </w:t>
      </w:r>
      <w:r>
        <w:t xml:space="preserve">Massenbewegungsprozessen betroffen sind, werden in der Klasse</w:t>
      </w:r>
      <w:r>
        <w:t xml:space="preserve"> </w:t>
      </w:r>
      <w:hyperlink w:anchor="bedrock-plg">
        <w:r>
          <w:rPr>
            <w:rStyle w:val="Hyperlink"/>
          </w:rPr>
          <w:t xml:space="preserve">Bedrock_PLG</w:t>
        </w:r>
      </w:hyperlink>
      <w:r>
        <w:t xml:space="preserve"> </w:t>
      </w:r>
      <w:r>
        <w:t xml:space="preserve">beschrieben. Zur</w:t>
      </w:r>
      <w:r>
        <w:t xml:space="preserve"> </w:t>
      </w:r>
      <w:r>
        <w:t xml:space="preserve">näheren Erklärung der verschiedenen Objektarten sind im Anhang A einige Fallbeispiele</w:t>
      </w:r>
      <w:r>
        <w:t xml:space="preserve"> </w:t>
      </w:r>
      <w:r>
        <w:t xml:space="preserve">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in_mov</w:t>
            </w:r>
          </w:p>
        </w:tc>
        <w:tc>
          <w:tcPr/>
          <w:p>
            <w:pPr>
              <w:pStyle w:val="Compact"/>
              <w:jc w:val="left"/>
            </w:pPr>
            <w:hyperlink w:anchor="X04e8af0d8575203e7fe3ee4653a9dbafdeea508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. Die möglichen Werte sind in der Tabelle GC_SURF_GINS_MAIN_MOV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80" w:name="attributen-kind-6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80"/>
    <w:bookmarkStart w:id="81" w:name="X04e8af0d8575203e7fe3ee4653a9dbafdeea508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Attributen main_mov</w:t>
      </w:r>
    </w:p>
    <w:p>
      <w:pPr>
        <w:pStyle w:val="FirstParagraph"/>
      </w:pPr>
      <w:r>
        <w:rPr>
          <w:i/>
          <w:iCs/>
        </w:rPr>
        <w:t xml:space="preserve">Hauptbewegungspha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nach dem letzteiszeitlichen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principale du mouvement après le Dernier Maximum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vor dem letzteiszeitlichen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principale du mouvement avant le Dernier Maximum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1"/>
    <w:bookmarkEnd w:id="82"/>
    <w:bookmarkStart w:id="84" w:name="glacial-structures-pt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Klass Glacial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structures-pt">
        <w:r>
          <w:rPr>
            <w:rStyle w:val="Hyperlink"/>
          </w:rPr>
          <w:t xml:space="preserve">Glacial_Structures_PT</w:t>
        </w:r>
      </w:hyperlink>
      <w:r>
        <w:t xml:space="preserve"> </w:t>
      </w:r>
      <w:r>
        <w:t xml:space="preserve">enthält Objektarten, welche die ehemalige Anwesenheit eines</w:t>
      </w:r>
      <w:r>
        <w:t xml:space="preserve"> </w:t>
      </w:r>
      <w:r>
        <w:t xml:space="preserve">Gletschers punktuell dokumentieren (Gletscherschliff ist ein räumlich orientiertes Objekt und</w:t>
      </w:r>
      <w:r>
        <w:t xml:space="preserve"> </w:t>
      </w:r>
      <w:r>
        <w:t xml:space="preserve">befindet sich deshalb in der Klasse Lineation_P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83" w:name="attributen-kind-7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etschermühle, Strudell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ite glaciaire, cavité d´éro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azitektonische De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formation glaciotectonique</w:t>
            </w:r>
          </w:p>
        </w:tc>
      </w:tr>
    </w:tbl>
    <w:bookmarkEnd w:id="83"/>
    <w:bookmarkEnd w:id="84"/>
    <w:bookmarkStart w:id="92" w:name="glacial-and-periglacial-structures-l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Klass Glacial_and_Periglacial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and-periglacial-structures-l">
        <w:r>
          <w:rPr>
            <w:rStyle w:val="Hyperlink"/>
          </w:rPr>
          <w:t xml:space="preserve">Glacial_and_Periglacial_Structures_L</w:t>
        </w:r>
      </w:hyperlink>
      <w:r>
        <w:t xml:space="preserve"> </w:t>
      </w:r>
      <w:r>
        <w:t xml:space="preserve">enthält linienförmige Strukturen, die auf ein</w:t>
      </w:r>
      <w:r>
        <w:t xml:space="preserve"> </w:t>
      </w:r>
      <w:r>
        <w:t xml:space="preserve">glaziales oder periglaziales Bildungsmilieu hindeuten. Mit Ausnahme der Schliffgrenze handelt es</w:t>
      </w:r>
      <w:r>
        <w:t xml:space="preserve"> </w:t>
      </w:r>
      <w:r>
        <w:t xml:space="preserve">sich in dieser Klasse ausschliesslich um akkummulative Landschaftsformen wie Moränenwälle oder</w:t>
      </w:r>
      <w:r>
        <w:t xml:space="preserve"> </w:t>
      </w:r>
      <w:r>
        <w:t xml:space="preserve">Blockwülste im Blockgletsc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rai_mo</w:t>
            </w:r>
          </w:p>
        </w:tc>
        <w:tc>
          <w:tcPr/>
          <w:p>
            <w:pPr>
              <w:pStyle w:val="Compact"/>
              <w:jc w:val="left"/>
            </w:pPr>
            <w:hyperlink w:anchor="Xe6da31c6813847fbec057ebc6a52b8390aa4d9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orphologie der Moräne. Die möglichen Werte sind in der Tabelle GC_LIN_GGLA_MORAI_M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lac_typ</w:t>
            </w:r>
          </w:p>
        </w:tc>
        <w:tc>
          <w:tcPr/>
          <w:p>
            <w:pPr>
              <w:pStyle w:val="Compact"/>
              <w:jc w:val="left"/>
            </w:pPr>
            <w:hyperlink w:anchor="X4e141026446fde6f512eea8c60ea944ef0484db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letschertyp, auf welchen die Objektart bezogen ist. Die möglichen Werte sind in der Tabelle GC_LIN_GGLA_GLAC_TYP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ce_m_p</w:t>
            </w:r>
          </w:p>
        </w:tc>
        <w:tc>
          <w:tcPr/>
          <w:p>
            <w:pPr>
              <w:pStyle w:val="Compact"/>
              <w:jc w:val="left"/>
            </w:pPr>
            <w:hyperlink w:anchor="X1f6cd8b61ae70ac5491e992d031c17c16e5a486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äumlicher Gletscherstand. Die möglichen Werte sind in der Tabelle GC_LIN_GGLA_ICE_M_P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t_str</w:t>
            </w:r>
          </w:p>
        </w:tc>
        <w:tc>
          <w:tcPr/>
          <w:p>
            <w:pPr>
              <w:pStyle w:val="Compact"/>
              <w:jc w:val="left"/>
            </w:pPr>
            <w:hyperlink w:anchor="Xdf4f73f10063f4d13a29b412da616b381eebd16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eitliche quartärstratigraphische Zuordnung des Moränenwälls. Die möglichen Werte sind in der Tabelle GC_LIN_GGLA_QUAT_STR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jahr des älteren Gletscherstand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enangabe der historischen Unterlag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85" w:name="attributen-kind-8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mora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on morainique sur glacier ou sur glac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e terrasse de k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stade glaciaire, déduit de données histor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supérieure de l'érosion glaciaire (trimli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protalus ramp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de moraine de né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de l'étendue des blocs</w:t>
            </w:r>
          </w:p>
        </w:tc>
      </w:tr>
    </w:tbl>
    <w:bookmarkEnd w:id="85"/>
    <w:bookmarkStart w:id="86" w:name="Xe6da31c6813847fbec057ebc6a52b8390aa4d9a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Attributen morai_mo</w:t>
      </w:r>
    </w:p>
    <w:p>
      <w:pPr>
        <w:pStyle w:val="FirstParagraph"/>
      </w:pPr>
      <w:r>
        <w:rPr>
          <w:i/>
          <w:iCs/>
        </w:rPr>
        <w:t xml:space="preserve">Morphologie der Morä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eitig abfall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lat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et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ét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6"/>
    <w:bookmarkStart w:id="87" w:name="X4e141026446fde6f512eea8c60ea944ef0484db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Attributen glac_typ</w:t>
      </w:r>
    </w:p>
    <w:p>
      <w:pPr>
        <w:pStyle w:val="FirstParagraph"/>
      </w:pPr>
      <w:r>
        <w:rPr>
          <w:i/>
          <w:iCs/>
        </w:rPr>
        <w:t xml:space="preserve">Gletschertyp, auf welchen die Objektart bezogen is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 glaciers de vallées et de pied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7"/>
    <w:bookmarkStart w:id="88" w:name="X1f6cd8b61ae70ac5491e992d031c17c16e5a486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Attributen ice_m_p</w:t>
      </w:r>
    </w:p>
    <w:p>
      <w:pPr>
        <w:pStyle w:val="FirstParagraph"/>
      </w:pPr>
      <w:r>
        <w:rPr>
          <w:i/>
          <w:iCs/>
        </w:rPr>
        <w:t xml:space="preserve">Räumlicher Gletscherstan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ättik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ättik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d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de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bl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b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st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maximal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li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nsd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ns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kre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kre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g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g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ous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ous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ouse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ss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ss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e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e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ta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s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igk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igko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rich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8"/>
    <w:bookmarkStart w:id="89" w:name="Xdf4f73f10063f4d13a29b412da616b381eebd16"/>
    <w:p>
      <w:pPr>
        <w:pStyle w:val="Heading3"/>
      </w:pPr>
      <w:r>
        <w:rPr>
          <w:rStyle w:val="SectionNumber"/>
        </w:rPr>
        <w:t xml:space="preserve">2.6.5</w:t>
      </w:r>
      <w:r>
        <w:tab/>
      </w:r>
      <w:r>
        <w:t xml:space="preserve">Attributen quat_str</w:t>
      </w:r>
    </w:p>
    <w:p>
      <w:pPr>
        <w:pStyle w:val="FirstParagraph"/>
      </w:pPr>
      <w:r>
        <w:rPr>
          <w:i/>
          <w:iCs/>
        </w:rPr>
        <w:t xml:space="preserve">Zeitliche quartärstratigraphische Zuordnung des Moränenwäl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Vergletscherung der letzten Eiszeit (MIS 5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ère glaciation de la Dernière Période glaciaire (MIS 5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Vergletscherung der letzten Eiszeit (MIS 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ème glaciation de la Dernière Période glaciaire (MIS 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 Vergletscherung der letzten Eiszeit (LGM, MIS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ème glaciation de la Dernière Période glaciaire (LGM, MIS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e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chni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chn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9"/>
    <w:bookmarkStart w:id="90" w:name="attributen-ref_year-1"/>
    <w:p>
      <w:pPr>
        <w:pStyle w:val="Heading3"/>
      </w:pPr>
      <w:r>
        <w:rPr>
          <w:rStyle w:val="SectionNumber"/>
        </w:rPr>
        <w:t xml:space="preserve">2.6.6</w:t>
      </w:r>
      <w:r>
        <w:tab/>
      </w:r>
      <w:r>
        <w:t xml:space="preserve">Attributen ref_year</w:t>
      </w:r>
    </w:p>
    <w:p>
      <w:pPr>
        <w:pStyle w:val="FirstParagraph"/>
      </w:pPr>
      <w:r>
        <w:rPr>
          <w:i/>
          <w:iCs/>
        </w:rPr>
        <w:t xml:space="preserve">Referenzjahr des älteren Gletscherstandes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90"/>
    <w:bookmarkStart w:id="91" w:name="attributen-source"/>
    <w:p>
      <w:pPr>
        <w:pStyle w:val="Heading3"/>
      </w:pPr>
      <w:r>
        <w:rPr>
          <w:rStyle w:val="SectionNumber"/>
        </w:rPr>
        <w:t xml:space="preserve">2.6.7</w:t>
      </w:r>
      <w:r>
        <w:tab/>
      </w:r>
      <w:r>
        <w:t xml:space="preserve">Attributen source</w:t>
      </w:r>
    </w:p>
    <w:p>
      <w:pPr>
        <w:pStyle w:val="FirstParagraph"/>
      </w:pPr>
      <w:r>
        <w:rPr>
          <w:i/>
          <w:iCs/>
        </w:rPr>
        <w:t xml:space="preserve">Quellenangabe der historischen Unterlagen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91"/>
    <w:bookmarkEnd w:id="92"/>
    <w:bookmarkStart w:id="94" w:name="glacial-structures-plg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Klass Glacial_Structure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structures-plg">
        <w:r>
          <w:rPr>
            <w:rStyle w:val="Hyperlink"/>
          </w:rPr>
          <w:t xml:space="preserve">Glacial_Structures_PLG</w:t>
        </w:r>
      </w:hyperlink>
      <w:r>
        <w:t xml:space="preserve"> </w:t>
      </w:r>
      <w:r>
        <w:t xml:space="preserve">umfasst flächenhafte glaziale Landschaftsformen, die durch basales Fliessen des Gletschereises oder dessen Abschmelzen entstanden si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3" w:name="attributen-kind-9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Drumlin, drumlinartige Kiesk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mlin, croupe graveleuse en forme de drum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Rundhö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moutonn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Toteisloch, S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e glaciaire, soll</w:t>
            </w:r>
          </w:p>
        </w:tc>
      </w:tr>
    </w:tbl>
    <w:bookmarkEnd w:id="93"/>
    <w:bookmarkEnd w:id="94"/>
    <w:bookmarkStart w:id="96" w:name="erosional-structures-pt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Klass Erosional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rosional-structures-pt">
        <w:r>
          <w:rPr>
            <w:rStyle w:val="Hyperlink"/>
          </w:rPr>
          <w:t xml:space="preserve">Erosional_Structures_PT</w:t>
        </w:r>
      </w:hyperlink>
      <w:r>
        <w:t xml:space="preserve"> </w:t>
      </w:r>
      <w:r>
        <w:t xml:space="preserve">beinhaltet lokale Landschaftselemente, die sich im Laufe der</w:t>
      </w:r>
      <w:r>
        <w:t xml:space="preserve"> </w:t>
      </w:r>
      <w:r>
        <w:t xml:space="preserve">Zeit unter Einwirkung von diversen Erosionsprozessen gebildet ha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5" w:name="attributen-kind-10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dpyram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iselle coiffée</w:t>
            </w:r>
          </w:p>
        </w:tc>
      </w:tr>
    </w:tbl>
    <w:bookmarkEnd w:id="95"/>
    <w:bookmarkEnd w:id="96"/>
    <w:bookmarkStart w:id="98" w:name="erosional-structures-l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Klass Erosional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rosional-structures-l">
        <w:r>
          <w:rPr>
            <w:rStyle w:val="Hyperlink"/>
          </w:rPr>
          <w:t xml:space="preserve">Erosional_Structures_L</w:t>
        </w:r>
      </w:hyperlink>
      <w:r>
        <w:t xml:space="preserve"> </w:t>
      </w:r>
      <w:r>
        <w:t xml:space="preserve">enthält linienförmige erosive Formen wie Erosionsränder im</w:t>
      </w:r>
      <w:r>
        <w:t xml:space="preserve"> </w:t>
      </w:r>
      <w:r>
        <w:t xml:space="preserve">Allgemeinen oder Terrassenkanten.</w:t>
      </w:r>
      <w:r>
        <w:t xml:space="preserve"> </w:t>
      </w:r>
      <w:r>
        <w:t xml:space="preserve">Auf älteren gedruckten Karten wurden Erosionsränder und Terrassenkanten oftmals nicht</w:t>
      </w:r>
      <w:r>
        <w:t xml:space="preserve"> </w:t>
      </w:r>
      <w:r>
        <w:t xml:space="preserve">unterschieden. In den Vektordaten wird diese Unterscheidung jedoch konsequent vollzogen. Dies</w:t>
      </w:r>
      <w:r>
        <w:t xml:space="preserve"> </w:t>
      </w:r>
      <w:r>
        <w:t xml:space="preserve">bedingt, dass im Rahmen der Vektorisierung älterer gedruckter Karten Erosionsränder und</w:t>
      </w:r>
      <w:r>
        <w:t xml:space="preserve"> </w:t>
      </w:r>
      <w:r>
        <w:t xml:space="preserve">Terrassenkanten aufgeteilt werden müssen. Terrassenkanten werden nur dann als solche</w:t>
      </w:r>
      <w:r>
        <w:t xml:space="preserve"> </w:t>
      </w:r>
      <w:r>
        <w:t xml:space="preserve">attributiert, wenn sie durch ihre Lage und entsprechende Schotterterrassen eindeutig zugeordnet</w:t>
      </w:r>
      <w:r>
        <w:t xml:space="preserve"> </w:t>
      </w:r>
      <w:r>
        <w:t xml:space="preserve">werden können. Zweifelhafte Fälle werden als Erosionsränder aufgenomm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7" w:name="attributen-kind-11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osionsr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´éro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e 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Schichtstuf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arpement en tête de banc</w:t>
            </w:r>
          </w:p>
        </w:tc>
      </w:tr>
    </w:tbl>
    <w:bookmarkEnd w:id="97"/>
    <w:bookmarkEnd w:id="98"/>
    <w:bookmarkStart w:id="101" w:name="karstic-structures-pt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Klass Karstic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karstic-structures-pt">
        <w:r>
          <w:rPr>
            <w:rStyle w:val="Hyperlink"/>
          </w:rPr>
          <w:t xml:space="preserve">Karstic_Structures_PT</w:t>
        </w:r>
      </w:hyperlink>
      <w:r>
        <w:t xml:space="preserve"> </w:t>
      </w:r>
      <w:r>
        <w:t xml:space="preserve">beinhaltet Karstphänomene, die punktförmig dargestellt werden.</w:t>
      </w:r>
      <w:r>
        <w:t xml:space="preserve"> </w:t>
      </w:r>
      <w:r>
        <w:t xml:space="preserve">Darunter fallen u.a. der Ponor oder der Eingang zu einer Höh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ce_c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elt es sich bei der Höhle um eine Eisgrotte («glacière», aussergewöhnlich kalte Höhle in der sich</w:t>
            </w:r>
          </w:p>
        </w:tc>
      </w:tr>
    </w:tbl>
    <w:p>
      <w:pPr>
        <w:pStyle w:val="BodyText"/>
      </w:pPr>
      <w:r>
        <w:t xml:space="preserve">durch die winterlichen Schneefälle oder durch das Gefrieren von eingedrungenem Wasser Eis akkumuliert</w:t>
      </w:r>
      <w:r>
        <w:t xml:space="preserve"> </w:t>
      </w:r>
      <w:r>
        <w:t xml:space="preserve">und das auch die warme Jahreszeit überdauert) (ja / nein)?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</w:p>
    <w:bookmarkStart w:id="99" w:name="attributen-kind-12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mora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on morainique sur glacier ou sur glac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e terrasse de k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stade glaciaire, déduit de données histor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supérieure de l'érosion glaciaire (trimli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protalus ramp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de moraine de né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de l'étendue des blocs</w:t>
            </w:r>
          </w:p>
        </w:tc>
      </w:tr>
    </w:tbl>
    <w:bookmarkEnd w:id="99"/>
    <w:bookmarkStart w:id="100" w:name="attributen-ice_cave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Attributen ice_cave</w:t>
      </w:r>
    </w:p>
    <w:p>
      <w:pPr>
        <w:pStyle w:val="FirstParagraph"/>
      </w:pPr>
      <w:r>
        <w:rPr>
          <w:i/>
          <w:iCs/>
        </w:rPr>
        <w:t xml:space="preserve">Handelt es sich bei der Höhle um eine Eisgrotte («glacière», aussergewöhnlich kalte Höhle in der sich</w:t>
      </w:r>
      <w:r>
        <w:rPr>
          <w:i/>
          <w:iCs/>
        </w:rPr>
        <w:t xml:space="preserve"> </w:t>
      </w:r>
      <w:r>
        <w:rPr>
          <w:i/>
          <w:iCs/>
        </w:rPr>
        <w:t xml:space="preserve">durch die winterlichen Schneefälle oder durch das Gefrieren von eingedrungenem Wasser Eis akkumuliert</w:t>
      </w:r>
      <w:r>
        <w:rPr>
          <w:i/>
          <w:iCs/>
        </w:rPr>
        <w:t xml:space="preserve"> </w:t>
      </w:r>
      <w:r>
        <w:rPr>
          <w:i/>
          <w:iCs/>
        </w:rPr>
        <w:t xml:space="preserve">und das auch die warme Jahreszeit überdauert)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00"/>
    <w:bookmarkEnd w:id="101"/>
    <w:bookmarkStart w:id="103" w:name="karstic-structures-plg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Klass Karstic_Structure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karstic-structures-plg">
        <w:r>
          <w:rPr>
            <w:rStyle w:val="Hyperlink"/>
          </w:rPr>
          <w:t xml:space="preserve">Karstic_Structures_PLG</w:t>
        </w:r>
      </w:hyperlink>
      <w:r>
        <w:t xml:space="preserve"> </w:t>
      </w:r>
      <w:r>
        <w:t xml:space="preserve">umfasst flächenhafte Karstformen wie Dolinen oder Poljen.</w:t>
      </w:r>
      <w:r>
        <w:t xml:space="preserve"> </w:t>
      </w:r>
      <w:r>
        <w:t xml:space="preserve">Dolinen werden immer als Polygone erfasst (das) bildet dafür eine wichtige Grundlage). Kleine</w:t>
      </w:r>
      <w:r>
        <w:t xml:space="preserve"> </w:t>
      </w:r>
      <w:r>
        <w:t xml:space="preserve">Dolinen (Durchmesser &lt; 25 m), werden durch eine definierte Einheitsfläche von 500 m²</w:t>
      </w:r>
      <w:r>
        <w:t xml:space="preserve"> </w:t>
      </w:r>
      <w:r>
        <w:t xml:space="preserve">dargestell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02" w:name="attributen-kind-13"/>
    <w:p>
      <w:pPr>
        <w:pStyle w:val="Heading3"/>
      </w:pPr>
      <w:r>
        <w:rPr>
          <w:rStyle w:val="SectionNumber"/>
        </w:rPr>
        <w:t xml:space="preserve">2.1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Senke ohne oberirdischen Abf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ression sans exutoire superfic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Do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Karrenf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Pol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jé</w:t>
            </w:r>
          </w:p>
        </w:tc>
      </w:tr>
    </w:tbl>
    <w:bookmarkEnd w:id="102"/>
    <w:bookmarkEnd w:id="103"/>
    <w:bookmarkStart w:id="106" w:name="alluvial-and-lacustrine-structures-l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Klass Alluvial_and_Lacustrine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lluvial-and-lacustrine-structures-l">
        <w:r>
          <w:rPr>
            <w:rStyle w:val="Hyperlink"/>
          </w:rPr>
          <w:t xml:space="preserve">Alluvial_and_Lacustrine_Structures_L</w:t>
        </w:r>
      </w:hyperlink>
      <w:r>
        <w:t xml:space="preserve"> </w:t>
      </w:r>
      <w:r>
        <w:t xml:space="preserve">beinhaltet linienförmige Morphologien</w:t>
      </w:r>
      <w:r>
        <w:t xml:space="preserve"> </w:t>
      </w:r>
      <w:r>
        <w:t xml:space="preserve">fluviatilen oder lakustrischen Ursprung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lluvial-and-lacustrine-structures-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ter der Objektart.. Die möglichen Werte sind in der Tabelle GC_LIN_GALL_AG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04" w:name="attributen-kind-14"/>
    <w:p>
      <w:pPr>
        <w:pStyle w:val="Heading3"/>
      </w:pPr>
      <w:r>
        <w:rPr>
          <w:rStyle w:val="SectionNumber"/>
        </w:rPr>
        <w:t xml:space="preserve">2.1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Strand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on litto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Achse einer Murgang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 d'un chenal de lave torrentielle</w:t>
            </w:r>
          </w:p>
        </w:tc>
      </w:tr>
    </w:tbl>
    <w:bookmarkEnd w:id="104"/>
    <w:bookmarkStart w:id="105" w:name="alluvial-and-lacustrine-structures-l-age"/>
    <w:p>
      <w:pPr>
        <w:pStyle w:val="Heading3"/>
      </w:pPr>
      <w:r>
        <w:rPr>
          <w:rStyle w:val="SectionNumber"/>
        </w:rPr>
        <w:t xml:space="preserve">2.12.2</w:t>
      </w:r>
      <w:r>
        <w:tab/>
      </w:r>
      <w:r>
        <w:t xml:space="preserve">Attributen age</w:t>
      </w:r>
    </w:p>
    <w:p>
      <w:pPr>
        <w:pStyle w:val="FirstParagraph"/>
      </w:pPr>
      <w:r>
        <w:rPr>
          <w:i/>
          <w:iCs/>
        </w:rPr>
        <w:t xml:space="preserve">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z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05"/>
    <w:bookmarkEnd w:id="106"/>
    <w:bookmarkEnd w:id="107"/>
    <w:bookmarkStart w:id="130" w:name="thema-tectonic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ma TECTONICS</w:t>
      </w:r>
    </w:p>
    <w:bookmarkStart w:id="113" w:name="deformation-structures-p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Klass Deformation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deformation-structures-pt">
        <w:r>
          <w:rPr>
            <w:rStyle w:val="Hyperlink"/>
          </w:rPr>
          <w:t xml:space="preserve">Deformation_Structures_PT</w:t>
        </w:r>
      </w:hyperlink>
      <w:r>
        <w:t xml:space="preserve"> </w:t>
      </w:r>
      <w:r>
        <w:t xml:space="preserve">beinhaltet punktuell beobachtete tektonische</w:t>
      </w:r>
      <w:r>
        <w:t xml:space="preserve"> </w:t>
      </w:r>
      <w:r>
        <w:t xml:space="preserve">Deformationsstrukturen wie lokal stark verfaltete Stellen (Fältelung) oder Orte mit ausgeprägter</w:t>
      </w:r>
      <w:r>
        <w:t xml:space="preserve"> </w:t>
      </w:r>
      <w:r>
        <w:t xml:space="preserve">Klüftung. Ebenfalls in dieser Klasse befinden sich konstruierte Punkte wie z.B. die Orientierung</w:t>
      </w:r>
      <w:r>
        <w:t xml:space="preserve"> </w:t>
      </w:r>
      <w:r>
        <w:t xml:space="preserve">der Faltenachsenfläche. Die Darstellung der Spur einer Achsenfläche entspricht der Symbolisierung</w:t>
      </w:r>
      <w:r>
        <w:t xml:space="preserve"> </w:t>
      </w:r>
      <w:r>
        <w:t xml:space="preserve">eines konstruierten Faltenscharniers, in einem Punkt der Intersektion einer Achsenfläche und der</w:t>
      </w:r>
      <w:r>
        <w:t xml:space="preserve"> </w:t>
      </w:r>
      <w:r>
        <w:t xml:space="preserve">Topografie. Diese beiden letzterwähnten Objektarten sind im Anhang A zur besseren</w:t>
      </w:r>
      <w:r>
        <w:t xml:space="preserve"> </w:t>
      </w:r>
      <w:r>
        <w:t xml:space="preserve">Verständlichkeit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</w:t>
            </w:r>
          </w:p>
        </w:tc>
      </w:tr>
    </w:tbl>
    <w:p>
      <w:pPr>
        <w:pStyle w:val="BodyText"/>
      </w:pPr>
      <w:r>
        <w:t xml:space="preserve">(0° 359°) im Uhrzeigersinn gemessen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3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Einfallswert der jeweiligen Punktobjektart. Wert in Grad gemessen</w:t>
      </w:r>
      <w:r>
        <w:t xml:space="preserve"> </w:t>
      </w:r>
      <w:r>
        <w:t xml:space="preserve">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4 |</w:t>
      </w:r>
      <w:r>
        <w:t xml:space="preserve"> </w:t>
      </w:r>
      <w:r>
        <w:rPr>
          <w:b/>
          <w:bCs/>
        </w:rPr>
        <w:t xml:space="preserve">fold_typ</w:t>
      </w:r>
      <w:r>
        <w:t xml:space="preserve"> </w:t>
      </w:r>
      <w:r>
        <w:t xml:space="preserve">|</w:t>
      </w:r>
      <w:r>
        <w:t xml:space="preserve"> </w:t>
      </w:r>
      <w:hyperlink w:anchor="deformation-structures-pt-fold-typ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Objekttyp. Die möglichen Werte sind in der Tabelle GC_PNT_TDEF_FOLD_TYP_CD im Anhang dieses Dokumentes verfügbar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5 |</w:t>
      </w:r>
      <w:r>
        <w:t xml:space="preserve"> </w:t>
      </w:r>
      <w:r>
        <w:rPr>
          <w:b/>
          <w:bCs/>
        </w:rPr>
        <w:t xml:space="preserve">fold_for</w:t>
      </w:r>
      <w:r>
        <w:t xml:space="preserve"> </w:t>
      </w:r>
      <w:r>
        <w:t xml:space="preserve">|</w:t>
      </w:r>
      <w:r>
        <w:t xml:space="preserve"> </w:t>
      </w:r>
      <w:hyperlink w:anchor="deformation-structures-pt-fold-for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Objektform. Die möglichen Werte sind in der Tabelle GC_PNT_TDEF_FOLD_FOR_CD im Anhang dieses Dokumentes verfügbar.</w:t>
      </w:r>
      <w:r>
        <w:br/>
      </w:r>
      <w:hyperlink r:id="rId23"/>
      <w:r>
        <w:t xml:space="preserve"> </w:t>
      </w:r>
      <w:r>
        <w:t xml:space="preserve">| Kardinalität [0..1] | |</w:t>
      </w:r>
    </w:p>
    <w:bookmarkStart w:id="108" w:name="attributen-kind-15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punktuell beobachtete tekton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 observée ponctu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ausgeprägte Klüf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clases bien marqu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che Diskord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rdance 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Orientierung der Faltenachsen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 la surface axiale d'un p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älte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ssotement (pl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Darstellung der Spur einer Achsen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ésentation de la trace d'une surface axi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Chevron-Falte, Kink F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s en chevron, Kink Fold</w:t>
            </w:r>
          </w:p>
        </w:tc>
      </w:tr>
    </w:tbl>
    <w:bookmarkEnd w:id="108"/>
    <w:bookmarkStart w:id="109" w:name="attributen-azimuth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</w:t>
      </w:r>
      <w:r>
        <w:rPr>
          <w:i/>
          <w:iCs/>
        </w:rPr>
        <w:t xml:space="preserve"> </w:t>
      </w:r>
      <w:r>
        <w:rPr>
          <w:i/>
          <w:iCs/>
        </w:rPr>
        <w:t xml:space="preserve">(0° 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09"/>
    <w:bookmarkStart w:id="110" w:name="attributen-dip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</w:t>
      </w:r>
      <w:r>
        <w:rPr>
          <w:i/>
          <w:iCs/>
        </w:rPr>
        <w:t xml:space="preserve"> </w:t>
      </w:r>
      <w:r>
        <w:rPr>
          <w:i/>
          <w:iCs/>
        </w:rPr>
        <w:t xml:space="preserve">aus der Horizontalen (0°) nach unten bis in die Vertikale (90°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10"/>
    <w:bookmarkStart w:id="111" w:name="deformation-structures-pt-fold-typ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Attributen fold_typ</w:t>
      </w:r>
    </w:p>
    <w:p>
      <w:pPr>
        <w:pStyle w:val="FirstParagraph"/>
      </w:pPr>
      <w:r>
        <w:rPr>
          <w:i/>
          <w:iCs/>
        </w:rPr>
        <w:t xml:space="preserve">Objektty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1"/>
    <w:bookmarkStart w:id="112" w:name="deformation-structures-pt-fold-for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Attributen fold_for</w:t>
      </w:r>
    </w:p>
    <w:p>
      <w:pPr>
        <w:pStyle w:val="FirstParagraph"/>
      </w:pPr>
      <w:r>
        <w:rPr>
          <w:i/>
          <w:iCs/>
        </w:rPr>
        <w:t xml:space="preserve">Objektfor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for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for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2"/>
    <w:bookmarkEnd w:id="113"/>
    <w:bookmarkStart w:id="115" w:name="deformation-structures-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Klass Deformation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deformation-structures-l">
        <w:r>
          <w:rPr>
            <w:rStyle w:val="Hyperlink"/>
          </w:rPr>
          <w:t xml:space="preserve">Deformation_Structures_L</w:t>
        </w:r>
      </w:hyperlink>
      <w:r>
        <w:t xml:space="preserve"> </w:t>
      </w:r>
      <w:r>
        <w:t xml:space="preserve">enthält linienförmige tektonische Deformationsstrukturen,</w:t>
      </w:r>
      <w:r>
        <w:t xml:space="preserve"> </w:t>
      </w:r>
      <w:r>
        <w:t xml:space="preserve">wie den Verlauf des Faltenscharniers. Ein Beispiel der Objektart ist zur Veranschaulichung im</w:t>
      </w:r>
      <w:r>
        <w:t xml:space="preserve"> </w:t>
      </w:r>
      <w:r>
        <w:t xml:space="preserve">Anhang A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14" w:name="attributen-kind-16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altenscharn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nière de pli</w:t>
            </w:r>
          </w:p>
        </w:tc>
      </w:tr>
    </w:tbl>
    <w:bookmarkEnd w:id="114"/>
    <w:bookmarkEnd w:id="115"/>
    <w:bookmarkStart w:id="119" w:name="deformation-structures-plg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Klass Deformation_Structures_PLG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deformation-structures-plg">
        <w:r>
          <w:rPr>
            <w:rStyle w:val="Hyperlink"/>
          </w:rPr>
          <w:t xml:space="preserve">Deformation_Structures_PLG</w:t>
        </w:r>
      </w:hyperlink>
      <w:r>
        <w:t xml:space="preserve"> </w:t>
      </w:r>
      <w:r>
        <w:t xml:space="preserve">befinden sich tektonisch geprägte Zonen wie</w:t>
      </w:r>
      <w:r>
        <w:t xml:space="preserve"> </w:t>
      </w:r>
      <w:r>
        <w:t xml:space="preserve">tektonisierte Zonen oder Kluftz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lg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en. Die möglichen Werte sind in der Tabelle GC_SURF_TDEF_TY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n_rela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lg-gen-rel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netische Beziehung.. Die möglichen Werte sind in der Tabelle None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16" w:name="attributen-kind-17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Kluf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iacla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ierte 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tectonisée</w:t>
            </w:r>
          </w:p>
        </w:tc>
      </w:tr>
    </w:tbl>
    <w:bookmarkEnd w:id="116"/>
    <w:bookmarkStart w:id="117" w:name="deformation-structures-plg-type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Charakteristik der Objektar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7"/>
    <w:bookmarkStart w:id="118" w:name="deformation-structures-plg-gen-rela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Attributen gen_rela</w:t>
      </w:r>
    </w:p>
    <w:p>
      <w:pPr>
        <w:pStyle w:val="FirstParagraph"/>
      </w:pPr>
      <w:r>
        <w:rPr>
          <w:i/>
          <w:iCs/>
        </w:rPr>
        <w:t xml:space="preserve">Genetische Beziehung.</w:t>
      </w:r>
    </w:p>
    <w:bookmarkEnd w:id="118"/>
    <w:bookmarkEnd w:id="119"/>
    <w:bookmarkStart w:id="129" w:name="tectonic-boundaries-l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Klass Tectonic_Boundari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tectonic-boundaries-l">
        <w:r>
          <w:rPr>
            <w:rStyle w:val="Hyperlink"/>
          </w:rPr>
          <w:t xml:space="preserve">Tectonic_Boundaries_L</w:t>
        </w:r>
      </w:hyperlink>
      <w:r>
        <w:t xml:space="preserve"> </w:t>
      </w:r>
      <w:r>
        <w:t xml:space="preserve">umfasst alle tektonischen Verwerfungen. Die Horizontal-</w:t>
      </w:r>
      <w:r>
        <w:t xml:space="preserve"> </w:t>
      </w:r>
      <w:r>
        <w:t xml:space="preserve">verschiebungen in der Schweiz können als «Bruch, (Attribut «Fault_Mo» (Fault Movement))</w:t>
      </w:r>
      <w:r>
        <w:t xml:space="preserve"> </w:t>
      </w:r>
      <w:r>
        <w:t xml:space="preserve">parallel zur Streichrichtung» abgebildet werden. Als Pendant zu «Überschiebung» oder</w:t>
      </w:r>
      <w:r>
        <w:t xml:space="preserve"> </w:t>
      </w:r>
      <w:r>
        <w:t xml:space="preserve">«Abschiebung» gibt es in der Schweiz keine «Horizontalverschiebung» mit vergleichbarer</w:t>
      </w:r>
      <w:r>
        <w:t xml:space="preserve"> </w:t>
      </w:r>
      <w:r>
        <w:t xml:space="preserve">Grössenausdehnung. Ein Abscherhorizont wird als «Überschiebung» oder als «Abschiebung»</w:t>
      </w:r>
      <w:r>
        <w:t xml:space="preserve"> </w:t>
      </w:r>
      <w:r>
        <w:t xml:space="preserve">dargestellt. Wenn die Bewegungsrichtung nicht bekannt ist, wird er zur «tektonischen Grenze mit</w:t>
      </w:r>
      <w:r>
        <w:t xml:space="preserve"> </w:t>
      </w:r>
      <w:r>
        <w:t xml:space="preserve">unbekannter Bewegungsrichtung». Zur näheren Erklärung der verschiedenen Objektarten sind im</w:t>
      </w:r>
      <w:r>
        <w:t xml:space="preserve"> </w:t>
      </w:r>
      <w:r>
        <w:t xml:space="preserve">Anhang A Beispiele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ault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fault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srichtung des Bruchs. Die möglichen Werte sind in der Tabelle GC_LIN_TTEC_FAULT_M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erti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verti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 parallel zur Fallrichtung der Bruchfläche.. Die möglichen Werte sind in der Tabelle GC_LIN_TTEC_VERTI_M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oriz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horiz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 parallel zur Streichrichtung der Bruch- oder Scherfläche. Die möglichen Werte sind in der Tabelle GC_LIN_TTEC_HORIZ_M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m_tect_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e einer tektonischen Einheit wie Deckengrenze,Schuppengrenze, Zonengrenze, etc.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 Die möglichen Werte sind in der Tabelle GC_LIN_TTEC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vität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sta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meta-st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ktonometamorphe Chronologie der Objektart. Die möglichen Werte sind in der Tabelle GC_LIN_TTEC_META_STA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r Nam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20" w:name="attributen-kind-18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Über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auch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b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tachement (faille normale de grande extension et faible pendag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r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uf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le inve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lattver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roch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komplexe Stö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ident tectonique complex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Störung i. All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ident tectonique en général</w:t>
            </w:r>
          </w:p>
        </w:tc>
      </w:tr>
    </w:tbl>
    <w:bookmarkEnd w:id="120"/>
    <w:bookmarkStart w:id="121" w:name="tectonic-boundaries-l-fault-mo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Attributen fault_mo</w:t>
      </w:r>
    </w:p>
    <w:p>
      <w:pPr>
        <w:pStyle w:val="FirstParagraph"/>
      </w:pPr>
      <w:r>
        <w:rPr>
          <w:i/>
          <w:iCs/>
        </w:rPr>
        <w:t xml:space="preserve">Bewegungsrichtung des Bruch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Fallrichtung (strike sl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èle au pendage (strike sli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Streichrichtung (Horizontalverschiebu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èle à la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verschiebend (oblique sl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lique (oblique sli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1"/>
    <w:bookmarkStart w:id="122" w:name="tectonic-boundaries-l-verti-mo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ttributen verti_mo</w:t>
      </w:r>
    </w:p>
    <w:p>
      <w:pPr>
        <w:pStyle w:val="FirstParagraph"/>
      </w:pPr>
      <w:r>
        <w:rPr>
          <w:i/>
          <w:iCs/>
        </w:rPr>
        <w:t xml:space="preserve">Bewegung parallel zur Fallrichtung der Bruch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chieb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ieb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2"/>
    <w:bookmarkStart w:id="123" w:name="tectonic-boundaries-l-horiz-mo"/>
    <w:p>
      <w:pPr>
        <w:pStyle w:val="Heading3"/>
      </w:pPr>
      <w:r>
        <w:rPr>
          <w:rStyle w:val="SectionNumber"/>
        </w:rPr>
        <w:t xml:space="preserve">3.4.4</w:t>
      </w:r>
      <w:r>
        <w:tab/>
      </w:r>
      <w:r>
        <w:t xml:space="preserve">Attributen horiz_mo</w:t>
      </w:r>
    </w:p>
    <w:p>
      <w:pPr>
        <w:pStyle w:val="FirstParagraph"/>
      </w:pPr>
      <w:r>
        <w:rPr>
          <w:i/>
          <w:iCs/>
        </w:rPr>
        <w:t xml:space="preserve">Bewegung parallel zur Streichrichtung der Bruch- oder Scherfläch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is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ne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3"/>
    <w:bookmarkStart w:id="124" w:name="attributen-lim_tect_b"/>
    <w:p>
      <w:pPr>
        <w:pStyle w:val="Heading3"/>
      </w:pPr>
      <w:r>
        <w:rPr>
          <w:rStyle w:val="SectionNumber"/>
        </w:rPr>
        <w:t xml:space="preserve">3.4.5</w:t>
      </w:r>
      <w:r>
        <w:tab/>
      </w:r>
      <w:r>
        <w:t xml:space="preserve">Attributen lim_tect_b</w:t>
      </w:r>
    </w:p>
    <w:p>
      <w:pPr>
        <w:pStyle w:val="FirstParagraph"/>
      </w:pPr>
      <w:r>
        <w:rPr>
          <w:i/>
          <w:iCs/>
        </w:rPr>
        <w:t xml:space="preserve">Grenze einer tektonischen Einheit wie Deckengrenze,Schuppengrenze, Zonengrenze, etc.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24"/>
    <w:bookmarkStart w:id="125" w:name="tectonic-boundaries-l-status"/>
    <w:p>
      <w:pPr>
        <w:pStyle w:val="Heading3"/>
      </w:pPr>
      <w:r>
        <w:rPr>
          <w:rStyle w:val="SectionNumber"/>
        </w:rPr>
        <w:t xml:space="preserve">3.4.6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 Seismikdaten interpret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été de données sism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im Allgemei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ain,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unter Tage festgeste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ain, mis en évidence dans des travaux souterra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5"/>
    <w:bookmarkStart w:id="126" w:name="attributen-activity"/>
    <w:p>
      <w:pPr>
        <w:pStyle w:val="Heading3"/>
      </w:pPr>
      <w:r>
        <w:rPr>
          <w:rStyle w:val="SectionNumber"/>
        </w:rPr>
        <w:t xml:space="preserve">3.4.7</w:t>
      </w:r>
      <w:r>
        <w:tab/>
      </w:r>
      <w:r>
        <w:t xml:space="preserve">Attributen activity</w:t>
      </w:r>
    </w:p>
    <w:p>
      <w:pPr>
        <w:pStyle w:val="FirstParagraph"/>
      </w:pPr>
      <w:r>
        <w:rPr>
          <w:i/>
          <w:iCs/>
        </w:rPr>
        <w:t xml:space="preserve">Aktivität der Objektart</w:t>
      </w:r>
    </w:p>
    <w:bookmarkEnd w:id="126"/>
    <w:bookmarkStart w:id="127" w:name="tectonic-boundaries-l-meta-sta"/>
    <w:p>
      <w:pPr>
        <w:pStyle w:val="Heading3"/>
      </w:pPr>
      <w:r>
        <w:rPr>
          <w:rStyle w:val="SectionNumber"/>
        </w:rPr>
        <w:t xml:space="preserve">3.4.8</w:t>
      </w:r>
      <w:r>
        <w:tab/>
      </w:r>
      <w:r>
        <w:t xml:space="preserve">Attributen meta_sta</w:t>
      </w:r>
    </w:p>
    <w:p>
      <w:pPr>
        <w:pStyle w:val="FirstParagraph"/>
      </w:pPr>
      <w:r>
        <w:rPr>
          <w:i/>
          <w:iCs/>
        </w:rPr>
        <w:t xml:space="preserve">Tektonometamorphe Chronologi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na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é-na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hrend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-na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7"/>
    <w:bookmarkStart w:id="128" w:name="attributen-name"/>
    <w:p>
      <w:pPr>
        <w:pStyle w:val="Heading3"/>
      </w:pPr>
      <w:r>
        <w:rPr>
          <w:rStyle w:val="SectionNumber"/>
        </w:rPr>
        <w:t xml:space="preserve">3.4.9</w:t>
      </w:r>
      <w:r>
        <w:tab/>
      </w:r>
      <w:r>
        <w:t xml:space="preserve">Attributen name</w:t>
      </w:r>
    </w:p>
    <w:p>
      <w:pPr>
        <w:pStyle w:val="FirstParagraph"/>
      </w:pPr>
      <w:r>
        <w:rPr>
          <w:i/>
          <w:iCs/>
        </w:rPr>
        <w:t xml:space="preserve">Spezifischer Name der Objektart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28"/>
    <w:bookmarkEnd w:id="129"/>
    <w:bookmarkEnd w:id="130"/>
    <w:bookmarkStart w:id="151" w:name="thema-measurements_spatial_orientat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hema MEASUREMENTS_SPATIAL_ORIENTATION</w:t>
      </w:r>
    </w:p>
    <w:bookmarkStart w:id="138" w:name="folds-p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Klass Fold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folds-pt">
        <w:r>
          <w:rPr>
            <w:rStyle w:val="Hyperlink"/>
          </w:rPr>
          <w:t xml:space="preserve">Folds_PT</w:t>
        </w:r>
      </w:hyperlink>
      <w:r>
        <w:t xml:space="preserve"> </w:t>
      </w:r>
      <w:r>
        <w:t xml:space="preserve">enthält Objektarten, welche die räumliche Lage von verfalteten geologischen</w:t>
      </w:r>
      <w:r>
        <w:t xml:space="preserve"> </w:t>
      </w:r>
      <w:r>
        <w:t xml:space="preserve">Objekten (mit direkten Feldmessungen) beschreiben. Beispiele der Objektarten Orientierung der</w:t>
      </w:r>
      <w:r>
        <w:t xml:space="preserve"> </w:t>
      </w:r>
      <w:r>
        <w:t xml:space="preserve">Faltenachse und der Scheitellinie sind im Anhang A zur besseren Verständlichkeit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typ</w:t>
            </w:r>
          </w:p>
        </w:tc>
        <w:tc>
          <w:tcPr/>
          <w:p>
            <w:pPr>
              <w:pStyle w:val="Compact"/>
              <w:jc w:val="left"/>
            </w:pPr>
            <w:hyperlink w:anchor="folds-pt-fold-typ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typ. Die möglichen Werte sind in der Tabelle GC_PNT_MFOL_FOLD_TYP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f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m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hyperlink w:anchor="folds-pt-phas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formationsphase.. Die möglichen Werte sind in der Tabelle GC_PNT_MFOL_PHAS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 für die Angabe der 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</w:t>
            </w:r>
          </w:p>
        </w:tc>
      </w:tr>
    </w:tbl>
    <w:p>
      <w:pPr>
        <w:pStyle w:val="BodyText"/>
      </w:pPr>
      <w:r>
        <w:t xml:space="preserve">Faltenachse). Wert in Grad (0° 359°) im Uhrzeigersinn gemessen</w:t>
      </w:r>
      <w:r>
        <w:t xml:space="preserve"> </w:t>
      </w:r>
      <w:hyperlink r:id="rId23"/>
      <w:r>
        <w:t xml:space="preserve"> </w:t>
      </w:r>
      <w:r>
        <w:t xml:space="preserve">| Kardinalität [1] | |</w:t>
      </w:r>
      <w:r>
        <w:br/>
      </w:r>
      <w:r>
        <w:t xml:space="preserve">7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Einfallswert der jeweiligen Punktobjektart. Wert in Grad gemessen</w:t>
      </w:r>
      <w:r>
        <w:t xml:space="preserve"> </w:t>
      </w:r>
      <w:r>
        <w:t xml:space="preserve">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</w:p>
    <w:bookmarkStart w:id="131" w:name="attributen-kind-19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Faltenach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 axe de p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Scheitel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ligne de crê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Mulden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ligne de creux</w:t>
            </w:r>
          </w:p>
        </w:tc>
      </w:tr>
    </w:tbl>
    <w:bookmarkEnd w:id="131"/>
    <w:bookmarkStart w:id="132" w:name="folds-pt-fold-typ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Attributen fold_typ</w:t>
      </w:r>
    </w:p>
    <w:p>
      <w:pPr>
        <w:pStyle w:val="FirstParagraph"/>
      </w:pPr>
      <w:r>
        <w:rPr>
          <w:i/>
          <w:iCs/>
        </w:rPr>
        <w:t xml:space="preserve">Objektty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32"/>
    <w:bookmarkStart w:id="133" w:name="attributen-fold_for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Attributen fold_for</w:t>
      </w:r>
    </w:p>
    <w:p>
      <w:pPr>
        <w:pStyle w:val="FirstParagraph"/>
      </w:pPr>
      <w:r>
        <w:rPr>
          <w:i/>
          <w:iCs/>
        </w:rPr>
        <w:t xml:space="preserve">Form der Objektart</w:t>
      </w:r>
    </w:p>
    <w:bookmarkEnd w:id="133"/>
    <w:bookmarkStart w:id="134" w:name="folds-pt-phase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Attributen phase</w:t>
      </w:r>
    </w:p>
    <w:p>
      <w:pPr>
        <w:pStyle w:val="FirstParagraph"/>
      </w:pPr>
      <w:r>
        <w:rPr>
          <w:i/>
          <w:iCs/>
        </w:rPr>
        <w:t xml:space="preserve">Deformationspha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 (1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 (1èr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(2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(2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(3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(3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34"/>
    <w:bookmarkStart w:id="135" w:name="attributen-phase_ref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Attributen phase_ref</w:t>
      </w:r>
    </w:p>
    <w:p>
      <w:pPr>
        <w:pStyle w:val="FirstParagraph"/>
      </w:pPr>
      <w:r>
        <w:rPr>
          <w:i/>
          <w:iCs/>
        </w:rPr>
        <w:t xml:space="preserve">Referenz für die Angabe der Deformationsphase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35"/>
    <w:bookmarkStart w:id="136" w:name="attributen-azimuth-1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</w:t>
      </w:r>
      <w:r>
        <w:rPr>
          <w:i/>
          <w:iCs/>
        </w:rPr>
        <w:t xml:space="preserve"> </w:t>
      </w:r>
      <w:r>
        <w:rPr>
          <w:i/>
          <w:iCs/>
        </w:rPr>
        <w:t xml:space="preserve">Faltenachse). Wert in Grad (0° 359°) im Uhrzeigersinn gemessen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36"/>
    <w:bookmarkStart w:id="137" w:name="attributen-dip-1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</w:t>
      </w:r>
      <w:r>
        <w:rPr>
          <w:i/>
          <w:iCs/>
        </w:rPr>
        <w:t xml:space="preserve"> </w:t>
      </w:r>
      <w:r>
        <w:rPr>
          <w:i/>
          <w:iCs/>
        </w:rPr>
        <w:t xml:space="preserve">aus der Horizontalen (0°) nach unten bis in die Vertikale (90°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37"/>
    <w:bookmarkEnd w:id="138"/>
    <w:bookmarkStart w:id="142" w:name="lineation-p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Klass Lineation_PT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lineation-pt">
        <w:r>
          <w:rPr>
            <w:rStyle w:val="Hyperlink"/>
          </w:rPr>
          <w:t xml:space="preserve">Lineation_PT</w:t>
        </w:r>
      </w:hyperlink>
      <w:r>
        <w:t xml:space="preserve"> </w:t>
      </w:r>
      <w:r>
        <w:t xml:space="preserve">finden sich Objektarten, welche die räumliche Lage von diversen</w:t>
      </w:r>
      <w:r>
        <w:t xml:space="preserve"> </w:t>
      </w:r>
      <w:r>
        <w:t xml:space="preserve">Linearen mit direkten Feldmessungen beschreiben. Die räumliche Lage u.a. von Gletscherschliffen</w:t>
      </w:r>
      <w:r>
        <w:t xml:space="preserve"> </w:t>
      </w:r>
      <w:r>
        <w:t xml:space="preserve">und Rutschharnischen ist ebenso Teil dieser Klasse wie die Orientierung von Streckungs- oder</w:t>
      </w:r>
      <w:r>
        <w:t xml:space="preserve"> </w:t>
      </w:r>
      <w:r>
        <w:t xml:space="preserve">Intersektionslineati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 Wert in Grad (0° 359°) im Uhrzeigersinn gemess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39" w:name="attributen-kind-20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Intersektionslin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 la linéation d´inter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Streckungslin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 la linéation d'éti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Rutschharnis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s tectoglyp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Gletscherschlif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s stries glaciaires</w:t>
            </w:r>
          </w:p>
        </w:tc>
      </w:tr>
    </w:tbl>
    <w:bookmarkEnd w:id="139"/>
    <w:bookmarkStart w:id="140" w:name="attributen-azimuth-2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 Faltenachse). Wert in Grad (0° 359°) im Uhrzeigersinn gemessen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40"/>
    <w:bookmarkStart w:id="141" w:name="attributen-dip-2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bookmarkEnd w:id="141"/>
    <w:bookmarkEnd w:id="142"/>
    <w:bookmarkStart w:id="150" w:name="planar-structures-p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Klass Planar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planar-structures-pt">
        <w:r>
          <w:rPr>
            <w:rStyle w:val="Hyperlink"/>
          </w:rPr>
          <w:t xml:space="preserve">Planar_Structures_PT</w:t>
        </w:r>
      </w:hyperlink>
      <w:r>
        <w:t xml:space="preserve"> </w:t>
      </w:r>
      <w:r>
        <w:t xml:space="preserve">enthält Objektarten, welche die räumliche Lage von planaren Strukturen mit direkten Feldmessungen beschreiben. Ein Beispiel der Objektart Orientierung der Schieferung ist im Anhang A zur Veranschaulichung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larity</w:t>
            </w:r>
          </w:p>
        </w:tc>
        <w:tc>
          <w:tcPr/>
          <w:p>
            <w:pPr>
              <w:pStyle w:val="Compact"/>
              <w:jc w:val="left"/>
            </w:pPr>
            <w:hyperlink w:anchor="planar-structures-pt-polarity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osition der Objektart im Raum. Die möglichen Werte sind in der Tabelle GC_PNT_MPLA_POLARITY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hyperlink w:anchor="planar-structures-pt-phas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formationsphase. Die möglichen Werte sind in der Tabelle GC_PNT_MPLA_PHAS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 für die Angabe der 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b_dip_s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 slope beobachte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</w:t>
            </w:r>
          </w:p>
        </w:tc>
      </w:tr>
    </w:tbl>
    <w:p>
      <w:pPr>
        <w:pStyle w:val="BodyText"/>
      </w:pPr>
      <w:r>
        <w:t xml:space="preserve">Faltenachse). Wert in Grad (0° 359°) im Uhrzeigersinn gemessen</w:t>
      </w:r>
      <w:r>
        <w:t xml:space="preserve"> </w:t>
      </w:r>
      <w:hyperlink r:id="rId23"/>
      <w:r>
        <w:t xml:space="preserve"> </w:t>
      </w:r>
      <w:r>
        <w:t xml:space="preserve">| Kardinalität [1] | |</w:t>
      </w:r>
      <w:r>
        <w:br/>
      </w:r>
      <w:r>
        <w:t xml:space="preserve">7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| Einfallswert der jeweiligen Punktobjektart. Wert in Grad gemessen 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Kardinalität [] | |</w:t>
      </w:r>
    </w:p>
    <w:bookmarkStart w:id="143" w:name="attributen-kind-21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s G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 fi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Bruch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 plan de 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ef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schistos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Schichtung oder Schief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couche ou d'une schistos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s cou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Schüttung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 de transport sédimentaire</w:t>
            </w:r>
          </w:p>
        </w:tc>
      </w:tr>
    </w:tbl>
    <w:bookmarkEnd w:id="143"/>
    <w:bookmarkStart w:id="144" w:name="planar-structures-pt-polarity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Attributen polarity</w:t>
      </w:r>
    </w:p>
    <w:p>
      <w:pPr>
        <w:pStyle w:val="FirstParagraph"/>
      </w:pPr>
      <w:r>
        <w:rPr>
          <w:i/>
          <w:iCs/>
        </w:rPr>
        <w:t xml:space="preserve">Position der Objektart im Rau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kip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ver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44"/>
    <w:bookmarkStart w:id="145" w:name="planar-structures-pt-phase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Attributen phase</w:t>
      </w:r>
    </w:p>
    <w:p>
      <w:pPr>
        <w:pStyle w:val="FirstParagraph"/>
      </w:pPr>
      <w:r>
        <w:rPr>
          <w:i/>
          <w:iCs/>
        </w:rPr>
        <w:t xml:space="preserve">Deformationspha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 (1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 (1èr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 (2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 (2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(3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(3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45"/>
    <w:bookmarkStart w:id="146" w:name="attributen-phase_ref-1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Attributen phase_ref</w:t>
      </w:r>
    </w:p>
    <w:p>
      <w:pPr>
        <w:pStyle w:val="FirstParagraph"/>
      </w:pPr>
      <w:r>
        <w:rPr>
          <w:i/>
          <w:iCs/>
        </w:rPr>
        <w:t xml:space="preserve">Referenz für die Angabe der Deformationsphase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46"/>
    <w:bookmarkStart w:id="147" w:name="attributen-ob_dip_slo"/>
    <w:p>
      <w:pPr>
        <w:pStyle w:val="Heading3"/>
      </w:pPr>
      <w:r>
        <w:rPr>
          <w:rStyle w:val="SectionNumber"/>
        </w:rPr>
        <w:t xml:space="preserve">4.3.5</w:t>
      </w:r>
      <w:r>
        <w:tab/>
      </w:r>
      <w:r>
        <w:t xml:space="preserve">Attributen ob_dip_slo</w:t>
      </w:r>
    </w:p>
    <w:p>
      <w:pPr>
        <w:pStyle w:val="FirstParagraph"/>
      </w:pPr>
      <w:r>
        <w:rPr>
          <w:i/>
          <w:iCs/>
        </w:rPr>
        <w:t xml:space="preserve">Dip slope beobachtet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47"/>
    <w:bookmarkStart w:id="148" w:name="attributen-azimuth-3"/>
    <w:p>
      <w:pPr>
        <w:pStyle w:val="Heading3"/>
      </w:pPr>
      <w:r>
        <w:rPr>
          <w:rStyle w:val="SectionNumber"/>
        </w:rPr>
        <w:t xml:space="preserve">4.3.6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</w:t>
      </w:r>
      <w:r>
        <w:rPr>
          <w:i/>
          <w:iCs/>
        </w:rPr>
        <w:t xml:space="preserve"> </w:t>
      </w:r>
      <w:r>
        <w:rPr>
          <w:i/>
          <w:iCs/>
        </w:rPr>
        <w:t xml:space="preserve">Faltenachse). Wert in Grad (0° 359°) im Uhrzeigersinn gemessen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48"/>
    <w:bookmarkStart w:id="149" w:name="attributen-dip-3"/>
    <w:p>
      <w:pPr>
        <w:pStyle w:val="Heading3"/>
      </w:pPr>
      <w:r>
        <w:rPr>
          <w:rStyle w:val="SectionNumber"/>
        </w:rPr>
        <w:t xml:space="preserve">4.3.7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bookmarkEnd w:id="149"/>
    <w:bookmarkEnd w:id="150"/>
    <w:bookmarkEnd w:id="151"/>
    <w:bookmarkStart w:id="191" w:name="thema-local_additional_informat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hema LOCAL_ADDITIONAL_INFORMATION</w:t>
      </w:r>
    </w:p>
    <w:bookmarkStart w:id="154" w:name="anomalies-pt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Klass Anomali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nomalies-pt">
        <w:r>
          <w:rPr>
            <w:rStyle w:val="Hyperlink"/>
          </w:rPr>
          <w:t xml:space="preserve">Anomalies_PT</w:t>
        </w:r>
      </w:hyperlink>
      <w:r>
        <w:t xml:space="preserve"> </w:t>
      </w:r>
      <w:r>
        <w:t xml:space="preserve">beinhaltet lokal beobachtete und / oder gemessene Anomali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02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52" w:name="attributen-kind-22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152"/>
    <w:bookmarkStart w:id="153" w:name="attributen-type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Charakteristik der Objektart.</w:t>
      </w:r>
    </w:p>
    <w:bookmarkEnd w:id="153"/>
    <w:bookmarkEnd w:id="154"/>
    <w:bookmarkStart w:id="161" w:name="fossils-pt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Klass Fossil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fossils-pt">
        <w:r>
          <w:rPr>
            <w:rStyle w:val="Hyperlink"/>
          </w:rPr>
          <w:t xml:space="preserve">Fossils_PT</w:t>
        </w:r>
      </w:hyperlink>
      <w:r>
        <w:t xml:space="preserve"> </w:t>
      </w:r>
      <w:r>
        <w:t xml:space="preserve">enthält alle Fossilfundstell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vision</w:t>
            </w:r>
          </w:p>
        </w:tc>
        <w:tc>
          <w:tcPr/>
          <w:p>
            <w:pPr>
              <w:pStyle w:val="Compact"/>
              <w:jc w:val="left"/>
            </w:pPr>
            <w:hyperlink w:anchor="fossils-pt-division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ssilienkategorie, zu welcher die Objektinstanz gehört.. Die möglichen Werte sind in der Tabelle GC_FOSS_LFOS_DIVISION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iengrupp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syste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_meth</w:t>
            </w:r>
          </w:p>
        </w:tc>
        <w:tc>
          <w:tcPr/>
          <w:p>
            <w:pPr>
              <w:pStyle w:val="Compact"/>
              <w:jc w:val="left"/>
            </w:pPr>
            <w:hyperlink w:anchor="fossils-pt-dat-met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ierungsmethode.. Die möglichen Werte sind in der Tabelle GC_FOSS_LFOS_DAT_METH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fossil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 Die möglichen Werte sind in der Tabelle GC_FOSS_LFOS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 Fossilfundstelle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55" w:name="attributen-kind-23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fos Fossil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fossilifère</w:t>
            </w:r>
          </w:p>
        </w:tc>
      </w:tr>
    </w:tbl>
    <w:bookmarkEnd w:id="155"/>
    <w:bookmarkStart w:id="156" w:name="fossils-pt-division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Attributen division</w:t>
      </w:r>
    </w:p>
    <w:p>
      <w:pPr>
        <w:pStyle w:val="FirstParagraph"/>
      </w:pPr>
      <w:r>
        <w:rPr>
          <w:i/>
          <w:iCs/>
        </w:rPr>
        <w:t xml:space="preserve">Fossilienkategorie, zu welcher die Objektinstanz gehö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z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cellul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- und Tier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une et fl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6"/>
    <w:bookmarkStart w:id="157" w:name="attributen-system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Attributen system</w:t>
      </w:r>
    </w:p>
    <w:p>
      <w:pPr>
        <w:pStyle w:val="FirstParagraph"/>
      </w:pPr>
      <w:r>
        <w:rPr>
          <w:i/>
          <w:iCs/>
        </w:rPr>
        <w:t xml:space="preserve">Fossiliengruppe.</w:t>
      </w:r>
    </w:p>
    <w:bookmarkEnd w:id="157"/>
    <w:bookmarkStart w:id="158" w:name="fossils-pt-dat-meth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Attributen dat_meth</w:t>
      </w:r>
    </w:p>
    <w:p>
      <w:pPr>
        <w:pStyle w:val="FirstParagraph"/>
      </w:pPr>
      <w:r>
        <w:rPr>
          <w:i/>
          <w:iCs/>
        </w:rPr>
        <w:t xml:space="preserve">Datierungsmethod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metrisch dat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é radiométriqu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8"/>
    <w:bookmarkStart w:id="159" w:name="fossils-pt-status"/>
    <w:p>
      <w:pPr>
        <w:pStyle w:val="Heading3"/>
      </w:pPr>
      <w:r>
        <w:rPr>
          <w:rStyle w:val="SectionNumber"/>
        </w:rPr>
        <w:t xml:space="preserve">5.2.5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leur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uv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9"/>
    <w:bookmarkStart w:id="160" w:name="attributen-protected-1"/>
    <w:p>
      <w:pPr>
        <w:pStyle w:val="Heading3"/>
      </w:pPr>
      <w:r>
        <w:rPr>
          <w:rStyle w:val="SectionNumber"/>
        </w:rPr>
        <w:t xml:space="preserve">5.2.6</w:t>
      </w:r>
      <w:r>
        <w:tab/>
      </w:r>
      <w:r>
        <w:t xml:space="preserve">Attributen protected</w:t>
      </w:r>
    </w:p>
    <w:p>
      <w:pPr>
        <w:pStyle w:val="FirstParagraph"/>
      </w:pPr>
      <w:r>
        <w:rPr>
          <w:i/>
          <w:iCs/>
        </w:rPr>
        <w:t xml:space="preserve">Geschützte Fossilfundstelle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60"/>
    <w:bookmarkEnd w:id="161"/>
    <w:bookmarkStart w:id="166" w:name="indication-of-resources-pt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Klass Indication_of_Resourc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dication-of-resources-pt">
        <w:r>
          <w:rPr>
            <w:rStyle w:val="Hyperlink"/>
          </w:rPr>
          <w:t xml:space="preserve">Indication_of_Resources_PT</w:t>
        </w:r>
      </w:hyperlink>
      <w:r>
        <w:t xml:space="preserve"> </w:t>
      </w:r>
      <w:r>
        <w:t xml:space="preserve">beinhaltet Fundstellen von vulkanischen, mineralischen</w:t>
      </w:r>
      <w:r>
        <w:t xml:space="preserve"> </w:t>
      </w:r>
      <w:r>
        <w:t xml:space="preserve">und nicht-mineralischen Rohstoff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indication-of-resource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 Die möglichen Werte sind in der Tabelle GC_PNT_LRES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erial</w:t>
            </w:r>
          </w:p>
        </w:tc>
        <w:tc>
          <w:tcPr/>
          <w:p>
            <w:pPr>
              <w:pStyle w:val="Compact"/>
              <w:jc w:val="left"/>
            </w:pPr>
            <w:hyperlink w:anchor="indication-of-resources-pt-material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, das mit der Objektart in Verbindung steht. Die möglichen Werte sind in der Tabelle GC_PNT_LRES_MATERIAL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 Komponente(n) oder Mineralien, welche die Natur der Objektart charakterisier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62" w:name="attributen-kind-24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ineral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minér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Gas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de gaz natu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nzeichen auf Ö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es de pét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ulkanischer Auswürflinge (Tephr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projections volcaniques (tephr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Ries-Auswürfli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projections du 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sphalt, vereinzeltes Vorkom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e, gisement iso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vulkanischem 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tuffite volca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Tasche, Karsttasche, Kluft, mit Füllung von siderolithischem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che, poche karstique, fissure, remplie de matériel sidér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eteoriten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météorite</w:t>
            </w:r>
          </w:p>
        </w:tc>
      </w:tr>
    </w:tbl>
    <w:bookmarkEnd w:id="162"/>
    <w:bookmarkStart w:id="163" w:name="indication-of-resources-pt-status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leur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uv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63"/>
    <w:bookmarkStart w:id="164" w:name="indication-of-resources-pt-material"/>
    <w:p>
      <w:pPr>
        <w:pStyle w:val="Heading3"/>
      </w:pPr>
      <w:r>
        <w:rPr>
          <w:rStyle w:val="SectionNumber"/>
        </w:rPr>
        <w:t xml:space="preserve">5.3.3</w:t>
      </w:r>
      <w:r>
        <w:tab/>
      </w:r>
      <w:r>
        <w:t xml:space="preserve">Attributen material</w:t>
      </w:r>
    </w:p>
    <w:p>
      <w:pPr>
        <w:pStyle w:val="FirstParagraph"/>
      </w:pPr>
      <w:r>
        <w:rPr>
          <w:i/>
          <w:iCs/>
        </w:rPr>
        <w:t xml:space="preserve">Material, das mit der Objektart in Verbindung steh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b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- / Quarz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vitrif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k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e à fou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64"/>
    <w:bookmarkStart w:id="165" w:name="attributen-chemistry"/>
    <w:p>
      <w:pPr>
        <w:pStyle w:val="Heading3"/>
      </w:pPr>
      <w:r>
        <w:rPr>
          <w:rStyle w:val="SectionNumber"/>
        </w:rPr>
        <w:t xml:space="preserve">5.3.4</w:t>
      </w:r>
      <w:r>
        <w:tab/>
      </w:r>
      <w:r>
        <w:t xml:space="preserve">Attributen chemistry</w:t>
      </w:r>
    </w:p>
    <w:p>
      <w:pPr>
        <w:pStyle w:val="FirstParagraph"/>
      </w:pPr>
      <w:r>
        <w:rPr>
          <w:i/>
          <w:iCs/>
        </w:rPr>
        <w:t xml:space="preserve">Chemische Komponente(n) oder Mineralien, welche die Natur der Objektart charakterisieren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65"/>
    <w:bookmarkEnd w:id="166"/>
    <w:bookmarkStart w:id="169" w:name="mineralised-zone-l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Klass Mineralised_Zone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ineralised-zone-l">
        <w:r>
          <w:rPr>
            <w:rStyle w:val="Hyperlink"/>
          </w:rPr>
          <w:t xml:space="preserve">Mineralised_Zone_L</w:t>
        </w:r>
      </w:hyperlink>
      <w:r>
        <w:t xml:space="preserve"> </w:t>
      </w:r>
      <w:r>
        <w:t xml:space="preserve">beinhaltet Vererzungsz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 Komponente(n), welche die Natur der Objektart charakterisier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67" w:name="attributen-kind-25"/>
    <w:p>
      <w:pPr>
        <w:pStyle w:val="Heading3"/>
      </w:pPr>
      <w:r>
        <w:rPr>
          <w:rStyle w:val="SectionNumber"/>
        </w:rPr>
        <w:t xml:space="preserve">5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n Vererz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minéralisée</w:t>
            </w:r>
          </w:p>
        </w:tc>
      </w:tr>
    </w:tbl>
    <w:bookmarkEnd w:id="167"/>
    <w:bookmarkStart w:id="168" w:name="attributen-chemistry-1"/>
    <w:p>
      <w:pPr>
        <w:pStyle w:val="Heading3"/>
      </w:pPr>
      <w:r>
        <w:rPr>
          <w:rStyle w:val="SectionNumber"/>
        </w:rPr>
        <w:t xml:space="preserve">5.4.2</w:t>
      </w:r>
      <w:r>
        <w:tab/>
      </w:r>
      <w:r>
        <w:t xml:space="preserve">Attributen chemistry</w:t>
      </w:r>
    </w:p>
    <w:p>
      <w:pPr>
        <w:pStyle w:val="FirstParagraph"/>
      </w:pPr>
      <w:r>
        <w:rPr>
          <w:i/>
          <w:iCs/>
        </w:rPr>
        <w:t xml:space="preserve">Chemische Komponente(n), welche die Natur der Objektart charakterisieren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68"/>
    <w:bookmarkEnd w:id="169"/>
    <w:bookmarkStart w:id="172" w:name="sedimentary-structures-pt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Klass Sedimentary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edimentary-structures-pt">
        <w:r>
          <w:rPr>
            <w:rStyle w:val="Hyperlink"/>
          </w:rPr>
          <w:t xml:space="preserve">Sedimentary_Structures_PT</w:t>
        </w:r>
      </w:hyperlink>
      <w:r>
        <w:t xml:space="preserve"> </w:t>
      </w:r>
      <w:r>
        <w:t xml:space="preserve">enthält beobachtete Sedimentstruktur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ierung des Symbols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0" w:name="attributen-kind-26"/>
    <w:p>
      <w:pPr>
        <w:pStyle w:val="Heading3"/>
      </w:pPr>
      <w:r>
        <w:rPr>
          <w:rStyle w:val="SectionNumber"/>
        </w:rPr>
        <w:t xml:space="preserve">5.5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edimentstrukt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es sédiment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Riffstrukt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es récif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rosions- oder Omissionsfläche, Hartgrund, Kondensations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´érosion ou lacune stratigraphique, surface durcie, niveau de condens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tratigraphische Lage (Polarität) einer Schicht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stratigraphique (polarité) d´une couche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Winkeldiskord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rdance ang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ntwässerungstrichter (blow-out structu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tère d'échappement d'eau</w:t>
            </w:r>
          </w:p>
        </w:tc>
      </w:tr>
    </w:tbl>
    <w:bookmarkEnd w:id="170"/>
    <w:bookmarkStart w:id="171" w:name="attributen-azimuth-4"/>
    <w:p>
      <w:pPr>
        <w:pStyle w:val="Heading3"/>
      </w:pPr>
      <w:r>
        <w:rPr>
          <w:rStyle w:val="SectionNumber"/>
        </w:rPr>
        <w:t xml:space="preserve">5.5.2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Orientierung des Symbols. Wert in Grad (0° 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71"/>
    <w:bookmarkEnd w:id="172"/>
    <w:bookmarkStart w:id="178" w:name="type-localities-pt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Klass Type_Localiti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type-localities-pt">
        <w:r>
          <w:rPr>
            <w:rStyle w:val="Hyperlink"/>
          </w:rPr>
          <w:t xml:space="preserve">Type_Localities_PT</w:t>
        </w:r>
      </w:hyperlink>
      <w:r>
        <w:t xml:space="preserve"> </w:t>
      </w:r>
      <w:r>
        <w:t xml:space="preserve">beinhaltet diejenigen Objektarten, die Typlokalitäten oder wichtige</w:t>
      </w:r>
      <w:r>
        <w:t xml:space="preserve"> </w:t>
      </w:r>
      <w:r>
        <w:t xml:space="preserve">geologische Aufschlüsse beschrei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ati</w:t>
            </w:r>
          </w:p>
        </w:tc>
        <w:tc>
          <w:tcPr/>
          <w:p>
            <w:pPr>
              <w:pStyle w:val="Compact"/>
              <w:jc w:val="left"/>
            </w:pPr>
            <w:hyperlink w:anchor="type-localities-pt-strat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r Zusatz zum Objekt. Die möglichen Werte sind in der Tabelle GC_PNT_LTYP_STRATI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der Typlokalität. / Beschreibung des geologisch relevanten Aufschluss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cessib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t die Objektart zum Zeitpunkt der Aufnahme aufgeschlossen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s geologisches Objek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3" w:name="attributen-kind-27"/>
    <w:p>
      <w:pPr>
        <w:pStyle w:val="Heading3"/>
      </w:pPr>
      <w:r>
        <w:rPr>
          <w:rStyle w:val="SectionNumber"/>
        </w:rPr>
        <w:t xml:space="preserve">5.6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geologisch relevanter Aufsch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leurement géologique import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Typusprof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pe-type</w:t>
            </w:r>
          </w:p>
        </w:tc>
      </w:tr>
    </w:tbl>
    <w:bookmarkEnd w:id="173"/>
    <w:bookmarkStart w:id="174" w:name="type-localities-pt-strati"/>
    <w:p>
      <w:pPr>
        <w:pStyle w:val="Heading3"/>
      </w:pPr>
      <w:r>
        <w:rPr>
          <w:rStyle w:val="SectionNumber"/>
        </w:rPr>
        <w:t xml:space="preserve">5.6.2</w:t>
      </w:r>
      <w:r>
        <w:tab/>
      </w:r>
      <w:r>
        <w:t xml:space="preserve">Attributen strati</w:t>
      </w:r>
    </w:p>
    <w:p>
      <w:pPr>
        <w:pStyle w:val="FirstParagraph"/>
      </w:pPr>
      <w:r>
        <w:rPr>
          <w:i/>
          <w:iCs/>
        </w:rPr>
        <w:t xml:space="preserve">Lithostratigraphischer Zusatz zum Objek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grou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74"/>
    <w:bookmarkStart w:id="175" w:name="attributen-name-1"/>
    <w:p>
      <w:pPr>
        <w:pStyle w:val="Heading3"/>
      </w:pPr>
      <w:r>
        <w:rPr>
          <w:rStyle w:val="SectionNumber"/>
        </w:rPr>
        <w:t xml:space="preserve">5.6.3</w:t>
      </w:r>
      <w:r>
        <w:tab/>
      </w:r>
      <w:r>
        <w:t xml:space="preserve">Attributen name</w:t>
      </w:r>
    </w:p>
    <w:p>
      <w:pPr>
        <w:pStyle w:val="FirstParagraph"/>
      </w:pPr>
      <w:r>
        <w:rPr>
          <w:i/>
          <w:iCs/>
        </w:rPr>
        <w:t xml:space="preserve">Name der Typlokalität. / Beschreibung des geologisch relevanten Aufschlusses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75"/>
    <w:bookmarkStart w:id="176" w:name="attributen-accessibil"/>
    <w:p>
      <w:pPr>
        <w:pStyle w:val="Heading3"/>
      </w:pPr>
      <w:r>
        <w:rPr>
          <w:rStyle w:val="SectionNumber"/>
        </w:rPr>
        <w:t xml:space="preserve">5.6.4</w:t>
      </w:r>
      <w:r>
        <w:tab/>
      </w:r>
      <w:r>
        <w:t xml:space="preserve">Attributen accessibil</w:t>
      </w:r>
    </w:p>
    <w:p>
      <w:pPr>
        <w:pStyle w:val="FirstParagraph"/>
      </w:pPr>
      <w:r>
        <w:rPr>
          <w:i/>
          <w:iCs/>
        </w:rPr>
        <w:t xml:space="preserve">Ist die Objektart zum Zeitpunkt der Aufnahme aufgeschlossen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76"/>
    <w:bookmarkStart w:id="177" w:name="attributen-protected-2"/>
    <w:p>
      <w:pPr>
        <w:pStyle w:val="Heading3"/>
      </w:pPr>
      <w:r>
        <w:rPr>
          <w:rStyle w:val="SectionNumber"/>
        </w:rPr>
        <w:t xml:space="preserve">5.6.5</w:t>
      </w:r>
      <w:r>
        <w:tab/>
      </w:r>
      <w:r>
        <w:t xml:space="preserve">Attributen protected</w:t>
      </w:r>
    </w:p>
    <w:p>
      <w:pPr>
        <w:pStyle w:val="FirstParagraph"/>
      </w:pPr>
      <w:r>
        <w:rPr>
          <w:i/>
          <w:iCs/>
        </w:rPr>
        <w:t xml:space="preserve">Geschütztes geologisches Objekt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77"/>
    <w:bookmarkEnd w:id="178"/>
    <w:bookmarkStart w:id="184" w:name="prominent-lithological-features-l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Klass Prominent_Lithological_Features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prominent-lithological-features-l">
        <w:r>
          <w:rPr>
            <w:rStyle w:val="Hyperlink"/>
          </w:rPr>
          <w:t xml:space="preserve">Prominent_Lithological_Features_L</w:t>
        </w:r>
      </w:hyperlink>
      <w:r>
        <w:t xml:space="preserve"> </w:t>
      </w:r>
      <w:r>
        <w:t xml:space="preserve">befinden sich linienförmige Gesteinshorizonte.</w:t>
      </w:r>
      <w:r>
        <w:t xml:space="preserve"> </w:t>
      </w:r>
      <w:r>
        <w:t xml:space="preserve">Diese Gesteinshorizonte haben bloss Hinweischarakter (z.B. «markante Sandsteinbank» innerhalb</w:t>
      </w:r>
      <w:r>
        <w:t xml:space="preserve"> </w:t>
      </w:r>
      <w:r>
        <w:t xml:space="preserve">von Wechsellagerungen von Sandstein und Mergel) und sind von den Leithorizonten (z.B.</w:t>
      </w:r>
      <w:r>
        <w:t xml:space="preserve"> </w:t>
      </w:r>
      <w:r>
        <w:t xml:space="preserve">«Spatkalk im Hauptrogenstein») zu unterschieden. Leithorizonte befinden sich im Thema Rock Bod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g_spe</w:t>
            </w:r>
          </w:p>
        </w:tc>
        <w:tc>
          <w:tcPr/>
          <w:p>
            <w:pPr>
              <w:pStyle w:val="Compact"/>
              <w:jc w:val="left"/>
            </w:pPr>
            <w:hyperlink w:anchor="Xa83bed8be7217cd6ba07cffa35e7b215b5425e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ation der Konglomerate nach ihrem Geröllspektrum.. Die möglichen Werte sind in der Tabelle GC_LIN_LPRO_CONG_S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_horiz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ame des Bentonit-Leithorizonts.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pro_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.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9" w:name="attributen-kind-28"/>
    <w:p>
      <w:pPr>
        <w:pStyle w:val="Heading3"/>
      </w:pPr>
      <w:r>
        <w:rPr>
          <w:rStyle w:val="SectionNumber"/>
        </w:rPr>
        <w:t xml:space="preserve">5.7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pro Gesteins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de roche</w:t>
            </w:r>
          </w:p>
        </w:tc>
      </w:tr>
    </w:tbl>
    <w:bookmarkEnd w:id="179"/>
    <w:bookmarkStart w:id="180" w:name="Xa83bed8be7217cd6ba07cffa35e7b215b5425ea"/>
    <w:p>
      <w:pPr>
        <w:pStyle w:val="Heading3"/>
      </w:pPr>
      <w:r>
        <w:rPr>
          <w:rStyle w:val="SectionNumber"/>
        </w:rPr>
        <w:t xml:space="preserve">5.7.2</w:t>
      </w:r>
      <w:r>
        <w:tab/>
      </w:r>
      <w:r>
        <w:t xml:space="preserve">Attributen cong_spe</w:t>
      </w:r>
    </w:p>
    <w:p>
      <w:pPr>
        <w:pStyle w:val="FirstParagraph"/>
      </w:pPr>
      <w:r>
        <w:rPr>
          <w:i/>
          <w:iCs/>
        </w:rPr>
        <w:t xml:space="preserve">Charakterisation der Konglomerate nach ihrem Geröllspektru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bis polygen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polygé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-Nagelfluh, Riesen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à éléments de grès de flysch, Riesen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reie bis -arme (Kalk-)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(calcaire) dépourvu ou pauvre en éléments cristall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ührende (Kalk-)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(calcaire) à éléments cristall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80"/>
    <w:bookmarkStart w:id="181" w:name="attributen-name_horiz"/>
    <w:p>
      <w:pPr>
        <w:pStyle w:val="Heading3"/>
      </w:pPr>
      <w:r>
        <w:rPr>
          <w:rStyle w:val="SectionNumber"/>
        </w:rPr>
        <w:t xml:space="preserve">5.7.3</w:t>
      </w:r>
      <w:r>
        <w:tab/>
      </w:r>
      <w:r>
        <w:t xml:space="preserve">Attributen name_horiz</w:t>
      </w:r>
    </w:p>
    <w:p>
      <w:pPr>
        <w:pStyle w:val="FirstParagraph"/>
      </w:pPr>
      <w:r>
        <w:rPr>
          <w:i/>
          <w:iCs/>
        </w:rPr>
        <w:t xml:space="preserve">Name des Bentonit-Leithorizonts.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181"/>
    <w:bookmarkStart w:id="182" w:name="attributen-orig_descr-3"/>
    <w:p>
      <w:pPr>
        <w:pStyle w:val="Heading3"/>
      </w:pPr>
      <w:r>
        <w:rPr>
          <w:rStyle w:val="SectionNumber"/>
        </w:rPr>
        <w:t xml:space="preserve">5.7.4</w:t>
      </w:r>
      <w:r>
        <w:tab/>
      </w:r>
      <w:r>
        <w:t xml:space="preserve">Attributen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82"/>
    <w:bookmarkStart w:id="183" w:name="attributen-lpro_litho"/>
    <w:p>
      <w:pPr>
        <w:pStyle w:val="Heading3"/>
      </w:pPr>
      <w:r>
        <w:rPr>
          <w:rStyle w:val="SectionNumber"/>
        </w:rPr>
        <w:t xml:space="preserve">5.7.5</w:t>
      </w:r>
      <w:r>
        <w:tab/>
      </w:r>
      <w:r>
        <w:t xml:space="preserve">Attributen lpro_litho</w:t>
      </w:r>
    </w:p>
    <w:p>
      <w:pPr>
        <w:pStyle w:val="FirstParagraph"/>
      </w:pPr>
      <w:r>
        <w:rPr>
          <w:i/>
          <w:iCs/>
        </w:rPr>
        <w:t xml:space="preserve">Materialbezeichnung (lithologische Einheit).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der Anhang</w:t>
      </w:r>
    </w:p>
    <w:bookmarkEnd w:id="183"/>
    <w:bookmarkEnd w:id="184"/>
    <w:bookmarkStart w:id="187" w:name="miscellaneous-pt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Klass Miscellaneou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iscellaneous-pt">
        <w:r>
          <w:rPr>
            <w:rStyle w:val="Hyperlink"/>
          </w:rPr>
          <w:t xml:space="preserve">Miscellaneous_PT</w:t>
        </w:r>
      </w:hyperlink>
      <w:r>
        <w:t xml:space="preserve"> </w:t>
      </w:r>
      <w:r>
        <w:t xml:space="preserve">ist für lokale, sehr spezielle geologische Objekte reserviert, die für die</w:t>
      </w:r>
      <w:r>
        <w:t xml:space="preserve"> </w:t>
      </w:r>
      <w:r>
        <w:t xml:space="preserve">Gesamtheit der geologischen Daten irrelevant sind und deshalb im Datenmodell Geologie nicht</w:t>
      </w:r>
      <w:r>
        <w:t xml:space="preserve"> </w:t>
      </w:r>
      <w:r>
        <w:t xml:space="preserve">standardisiert werd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sprüngliche Bezeichnung des Objekt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85" w:name="attributen-kind-29"/>
    <w:p>
      <w:pPr>
        <w:pStyle w:val="Heading3"/>
      </w:pPr>
      <w:r>
        <w:rPr>
          <w:rStyle w:val="SectionNumber"/>
        </w:rPr>
        <w:t xml:space="preserve">5.8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s Di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ers</w:t>
            </w:r>
          </w:p>
        </w:tc>
      </w:tr>
    </w:tbl>
    <w:bookmarkEnd w:id="185"/>
    <w:bookmarkStart w:id="186" w:name="attributen-orig_name"/>
    <w:p>
      <w:pPr>
        <w:pStyle w:val="Heading3"/>
      </w:pPr>
      <w:r>
        <w:rPr>
          <w:rStyle w:val="SectionNumber"/>
        </w:rPr>
        <w:t xml:space="preserve">5.8.2</w:t>
      </w:r>
      <w:r>
        <w:tab/>
      </w:r>
      <w:r>
        <w:t xml:space="preserve">Attributen orig_name</w:t>
      </w:r>
    </w:p>
    <w:p>
      <w:pPr>
        <w:pStyle w:val="FirstParagraph"/>
      </w:pPr>
      <w:r>
        <w:rPr>
          <w:i/>
          <w:iCs/>
        </w:rPr>
        <w:t xml:space="preserve">Ursprüngliche Bezeichnung des Objektes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86"/>
    <w:bookmarkEnd w:id="187"/>
    <w:bookmarkStart w:id="190" w:name="geological-outlines-l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Klass Geological_Outlin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eological-outlines-l">
        <w:r>
          <w:rPr>
            <w:rStyle w:val="Hyperlink"/>
          </w:rPr>
          <w:t xml:space="preserve">Geological_Outlines_L</w:t>
        </w:r>
      </w:hyperlink>
      <w:r>
        <w:t xml:space="preserve"> </w:t>
      </w:r>
      <w:r>
        <w:t xml:space="preserve">beinhaltet geologische Konturen. Darunter fallen die Umrisse</w:t>
      </w:r>
      <w:r>
        <w:t xml:space="preserve"> </w:t>
      </w:r>
      <w:r>
        <w:t xml:space="preserve">von Fest- und Lockergesteinen, von tektonisierten Zonen, sowie die Umgrenzungen von</w:t>
      </w:r>
      <w:r>
        <w:t xml:space="preserve"> </w:t>
      </w:r>
      <w:r>
        <w:t xml:space="preserve">Rutschungs- und Sackungsmassen, welche nicht durch andere Konturarten (z.B. tektonische</w:t>
      </w:r>
      <w:r>
        <w:t xml:space="preserve"> </w:t>
      </w:r>
      <w:r>
        <w:t xml:space="preserve">Grenzen) abgegrenzt werden.</w:t>
      </w:r>
      <w:r>
        <w:t xml:space="preserve"> </w:t>
      </w:r>
      <w:r>
        <w:t xml:space="preserve">Eine geologische Kontur mit Status im Allgemeinen umfasst stratigraphische und petrographische</w:t>
      </w:r>
      <w:r>
        <w:t xml:space="preserve"> </w:t>
      </w:r>
      <w:r>
        <w:t xml:space="preserve">Grenzen. Geologische Konturen, welche von quartären Ablagerungen, Gewässern oder</w:t>
      </w:r>
      <w:r>
        <w:t xml:space="preserve"> </w:t>
      </w:r>
      <w:r>
        <w:t xml:space="preserve">Gletschern bedeckt sind oder graduelle Übergänge in Locker- und Festgesteinen (keine klaren</w:t>
      </w:r>
      <w:r>
        <w:t xml:space="preserve"> </w:t>
      </w:r>
      <w:r>
        <w:t xml:space="preserve">lithologischen Grenzen; im Sinne der Signaturgrenze nach dem Zeichenverzeichnis (ZV)), haben</w:t>
      </w:r>
      <w:r>
        <w:t xml:space="preserve"> </w:t>
      </w:r>
      <w:r>
        <w:t xml:space="preserve">den Status vermutet. Künstliche geologische Konturen sind Konturen, welche Gebiete mit</w:t>
      </w:r>
      <w:r>
        <w:t xml:space="preserve"> </w:t>
      </w:r>
      <w:r>
        <w:t xml:space="preserve">detaillierter Information von Gebieten mit geringerer Informationsdichte aufgrund fehlender</w:t>
      </w:r>
      <w:r>
        <w:t xml:space="preserve"> </w:t>
      </w:r>
      <w:r>
        <w:t xml:space="preserve">Informationen oder aus darstellerischen Gründen (Digitalisierungsmassstab)</w:t>
      </w:r>
      <w:r>
        <w:t xml:space="preserve"> </w:t>
      </w:r>
      <w:r>
        <w:t xml:space="preserve">ab-grenzen (Abgrenzungskontur nach dem ZV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geological-outline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 Die möglichen Werte sind in der Tabelle GC_LIN_LGEO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88" w:name="attributen-kind-30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eo geologische Kon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our géologique</w:t>
            </w:r>
          </w:p>
        </w:tc>
      </w:tr>
    </w:tbl>
    <w:bookmarkEnd w:id="188"/>
    <w:bookmarkStart w:id="189" w:name="geological-outlines-l-status"/>
    <w:p>
      <w:pPr>
        <w:pStyle w:val="Heading3"/>
      </w:pPr>
      <w:r>
        <w:rPr>
          <w:rStyle w:val="SectionNumber"/>
        </w:rPr>
        <w:t xml:space="preserve">5.9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ain, tecton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 Allgemei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ic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,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le, tecton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wässer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e d'un cours d'eau</w:t>
            </w:r>
          </w:p>
        </w:tc>
      </w:tr>
    </w:tbl>
    <w:bookmarkEnd w:id="189"/>
    <w:bookmarkEnd w:id="190"/>
    <w:bookmarkEnd w:id="191"/>
    <w:bookmarkStart w:id="214" w:name="thema-parameter_and_modelling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hema PARAMETER_AND_MODELLING</w:t>
      </w:r>
    </w:p>
    <w:bookmarkStart w:id="197" w:name="slope-bedrock-pt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Klass Slope_Bedrock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lope-bedrock-pt">
        <w:r>
          <w:rPr>
            <w:rStyle w:val="Hyperlink"/>
          </w:rPr>
          <w:t xml:space="preserve">Slope_Bedrock_PT</w:t>
        </w:r>
      </w:hyperlink>
      <w:r>
        <w:t xml:space="preserve"> </w:t>
      </w:r>
      <w:r>
        <w:t xml:space="preserve">enthält Punktinformationen aus Modellierungen des Festgestein-</w:t>
      </w:r>
      <w:r>
        <w:t xml:space="preserve"> </w:t>
      </w:r>
      <w:r>
        <w:t xml:space="preserve">verlaufs im Untergru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slope-bedrock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ferenzoberfläche.. Die möglichen Werte sind in der Tabelle GC_PNT_PSLO_TY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</w:t>
            </w:r>
          </w:p>
        </w:tc>
      </w:tr>
    </w:tbl>
    <w:p>
      <w:pPr>
        <w:pStyle w:val="BodyText"/>
      </w:pPr>
      <w:r>
        <w:t xml:space="preserve">Vertikale (90°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5 |</w:t>
      </w:r>
      <w:r>
        <w:t xml:space="preserve"> </w:t>
      </w:r>
      <w:r>
        <w:rPr>
          <w:b/>
          <w:bCs/>
        </w:rPr>
        <w:t xml:space="preserve">pslo_formatio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modellierten Formation. Die möglichen Werte sind in der Tabelle GC_LITSTRAT_BED_CD im Anhang dieses Dokumentes verfügbar.</w:t>
      </w:r>
      <w:r>
        <w:br/>
      </w:r>
      <w:hyperlink r:id="rId23"/>
      <w:r>
        <w:t xml:space="preserve"> </w:t>
      </w:r>
      <w:r>
        <w:t xml:space="preserve">| Kardinalität [1] | |</w:t>
      </w:r>
    </w:p>
    <w:bookmarkStart w:id="192" w:name="attributen-kind-31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lo Neigung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 de plongement</w:t>
            </w:r>
          </w:p>
        </w:tc>
      </w:tr>
    </w:tbl>
    <w:bookmarkEnd w:id="192"/>
    <w:bookmarkStart w:id="193" w:name="slope-bedrock-pt-type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Referenzober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substratum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toit d'une formation don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93"/>
    <w:bookmarkStart w:id="194" w:name="attributen-azimuth-5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94"/>
    <w:bookmarkStart w:id="195" w:name="attributen-dip-4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</w:t>
      </w:r>
      <w:r>
        <w:rPr>
          <w:i/>
          <w:iCs/>
        </w:rPr>
        <w:t xml:space="preserve"> </w:t>
      </w:r>
      <w:r>
        <w:rPr>
          <w:i/>
          <w:iCs/>
        </w:rPr>
        <w:t xml:space="preserve">Vertikale (90°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95"/>
    <w:bookmarkStart w:id="196" w:name="attributen-pslo_format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t xml:space="preserve">Attributen pslo_formatio</w:t>
      </w:r>
    </w:p>
    <w:p>
      <w:pPr>
        <w:pStyle w:val="FirstParagraph"/>
      </w:pPr>
      <w:r>
        <w:rPr>
          <w:i/>
          <w:iCs/>
        </w:rPr>
        <w:t xml:space="preserve">Lithostratigraphische Einheit der modellierten Formation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196"/>
    <w:bookmarkEnd w:id="197"/>
    <w:bookmarkStart w:id="202" w:name="contour-lines-bedrock-l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Klass Contour_Lines_Bedrock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tour-lines-bedrock-l">
        <w:r>
          <w:rPr>
            <w:rStyle w:val="Hyperlink"/>
          </w:rPr>
          <w:t xml:space="preserve">Contour_Lines_Bedrock_L</w:t>
        </w:r>
      </w:hyperlink>
      <w:r>
        <w:t xml:space="preserve"> </w:t>
      </w:r>
      <w:r>
        <w:t xml:space="preserve">beinhaltet Isohypsen, die sich auf den Verlauf des Fest-</w:t>
      </w:r>
      <w:r>
        <w:t xml:space="preserve"> </w:t>
      </w:r>
      <w:r>
        <w:t xml:space="preserve">gesteins beziehen und die das Resultat von Modellierungen darstellen. U.a. befinden sich die Iso-</w:t>
      </w:r>
      <w:r>
        <w:t xml:space="preserve"> </w:t>
      </w:r>
      <w:r>
        <w:t xml:space="preserve">hypsen der Felsoberfläche in dieser Klas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contour-lines-bedrock-l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ferenzoberfläche.. Die möglichen Werte sind in der Tabelle GC_LIN_PCOB_TY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angabe (m ü.M.) von Isohyp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t der modellierten Formation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98" w:name="attributen-kind-32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b Isohy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hypse</w:t>
            </w:r>
          </w:p>
        </w:tc>
      </w:tr>
    </w:tbl>
    <w:bookmarkEnd w:id="198"/>
    <w:bookmarkStart w:id="199" w:name="contour-lines-bedrock-l-type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Referenzober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substratum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toit d'une formation don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e la base d'une formation don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99"/>
    <w:bookmarkStart w:id="200" w:name="attributen-altitude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Attributen altitude</w:t>
      </w:r>
    </w:p>
    <w:p>
      <w:pPr>
        <w:pStyle w:val="FirstParagraph"/>
      </w:pPr>
      <w:r>
        <w:rPr>
          <w:i/>
          <w:iCs/>
        </w:rPr>
        <w:t xml:space="preserve">Höhenangabe (m ü.M.) von Isohypsen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00"/>
    <w:bookmarkStart w:id="201" w:name="attributen-litstrat-1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Attributen litstrat</w:t>
      </w:r>
    </w:p>
    <w:p>
      <w:pPr>
        <w:pStyle w:val="FirstParagraph"/>
      </w:pPr>
      <w:r>
        <w:rPr>
          <w:i/>
          <w:iCs/>
        </w:rPr>
        <w:t xml:space="preserve">Lithostratigraphische Einheit der modellierten Formation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201"/>
    <w:bookmarkEnd w:id="202"/>
    <w:bookmarkStart w:id="208" w:name="modelled-water-table-pt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Klass Modelled_Water_Table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odelled-water-table-pt">
        <w:r>
          <w:rPr>
            <w:rStyle w:val="Hyperlink"/>
          </w:rPr>
          <w:t xml:space="preserve">Modelled_Water_Table_PT</w:t>
        </w:r>
      </w:hyperlink>
      <w:r>
        <w:t xml:space="preserve"> </w:t>
      </w:r>
      <w:r>
        <w:t xml:space="preserve">enthält Punktinformationen aus Modellierungen des</w:t>
      </w:r>
      <w:r>
        <w:t xml:space="preserve"> </w:t>
      </w:r>
      <w:r>
        <w:t xml:space="preserve">Grundwasserspiege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te des Grundwasserspiegels (m ü.M.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peri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03" w:name="attributen-kind-33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Grundwasserflies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 d'éc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mittlere Höhe des Grundwasserspie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moyen de la nappe phréatique</w:t>
            </w:r>
          </w:p>
        </w:tc>
      </w:tr>
    </w:tbl>
    <w:bookmarkEnd w:id="203"/>
    <w:bookmarkStart w:id="204" w:name="attributen-azimuth-6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04"/>
    <w:bookmarkStart w:id="205" w:name="attributen-dip-5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05"/>
    <w:bookmarkStart w:id="206" w:name="attributen-height"/>
    <w:p>
      <w:pPr>
        <w:pStyle w:val="Heading3"/>
      </w:pPr>
      <w:r>
        <w:rPr>
          <w:rStyle w:val="SectionNumber"/>
        </w:rPr>
        <w:t xml:space="preserve">6.3.4</w:t>
      </w:r>
      <w:r>
        <w:tab/>
      </w:r>
      <w:r>
        <w:t xml:space="preserve">Attributen height</w:t>
      </w:r>
    </w:p>
    <w:p>
      <w:pPr>
        <w:pStyle w:val="FirstParagraph"/>
      </w:pPr>
      <w:r>
        <w:rPr>
          <w:i/>
          <w:iCs/>
        </w:rPr>
        <w:t xml:space="preserve">Kote des Grundwasserspiegels (m ü.M.)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06"/>
    <w:bookmarkStart w:id="207" w:name="attributen-mea_period"/>
    <w:p>
      <w:pPr>
        <w:pStyle w:val="Heading3"/>
      </w:pPr>
      <w:r>
        <w:rPr>
          <w:rStyle w:val="SectionNumber"/>
        </w:rPr>
        <w:t xml:space="preserve">6.3.5</w:t>
      </w:r>
      <w:r>
        <w:tab/>
      </w:r>
      <w:r>
        <w:t xml:space="preserve">Attributen mea_period</w:t>
      </w:r>
    </w:p>
    <w:p>
      <w:pPr>
        <w:pStyle w:val="FirstParagraph"/>
      </w:pPr>
      <w:r>
        <w:rPr>
          <w:i/>
          <w:iCs/>
        </w:rPr>
        <w:t xml:space="preserve">Messperiode.</w:t>
      </w:r>
    </w:p>
    <w:p>
      <w:pPr>
        <w:pStyle w:val="BodyText"/>
      </w:pPr>
      <w:r>
        <w:rPr>
          <w:i/>
          <w:iCs/>
        </w:rPr>
        <w:t xml:space="preserve">Datentyp : range</w:t>
      </w:r>
    </w:p>
    <w:bookmarkEnd w:id="207"/>
    <w:bookmarkEnd w:id="208"/>
    <w:bookmarkStart w:id="213" w:name="contour-lines-hydro-l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Klass Contour_Lines_Hydro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contour-lines-hydro-l">
        <w:r>
          <w:rPr>
            <w:rStyle w:val="Hyperlink"/>
          </w:rPr>
          <w:t xml:space="preserve">Contour_Lines_Hydro_L</w:t>
        </w:r>
      </w:hyperlink>
      <w:r>
        <w:t xml:space="preserve"> </w:t>
      </w:r>
      <w:r>
        <w:t xml:space="preserve">befinden sich die Isohypsen, die sich auf das Grundwasser</w:t>
      </w:r>
      <w:r>
        <w:t xml:space="preserve"> </w:t>
      </w:r>
      <w:r>
        <w:t xml:space="preserve">bezieh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fine</w:t>
            </w:r>
          </w:p>
        </w:tc>
        <w:tc>
          <w:tcPr/>
          <w:p>
            <w:pPr>
              <w:pStyle w:val="Compact"/>
              <w:jc w:val="left"/>
            </w:pPr>
            <w:hyperlink w:anchor="contour-lines-hydro-l-confin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ruckzustand im Grundwasserleiter.. Die möglichen Werte sind in der Tabelle GC_LIN_PCOH_CONFIN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itu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öhenangabe (m ü.M.) von Isohyp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a_table</w:t>
            </w:r>
          </w:p>
        </w:tc>
        <w:tc>
          <w:tcPr/>
          <w:p>
            <w:pPr>
              <w:pStyle w:val="Compact"/>
              <w:jc w:val="left"/>
            </w:pPr>
            <w:hyperlink w:anchor="contour-lines-hydro-l-wa-tabl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asserstand.. Die möglichen Werte sind in der Tabelle GC_LIN_PCOH_WA_TABL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09" w:name="attributen-kind-34"/>
    <w:p>
      <w:pPr>
        <w:pStyle w:val="Heading3"/>
      </w:pPr>
      <w:r>
        <w:rPr>
          <w:rStyle w:val="SectionNumber"/>
        </w:rPr>
        <w:t xml:space="preserve">6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h Isohypse des Grundwasserspie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hypse de la surface piézométrique</w:t>
            </w:r>
          </w:p>
        </w:tc>
      </w:tr>
    </w:tbl>
    <w:bookmarkEnd w:id="209"/>
    <w:bookmarkStart w:id="210" w:name="contour-lines-hydro-l-confine"/>
    <w:p>
      <w:pPr>
        <w:pStyle w:val="Heading3"/>
      </w:pPr>
      <w:r>
        <w:rPr>
          <w:rStyle w:val="SectionNumber"/>
        </w:rPr>
        <w:t xml:space="preserve">6.4.2</w:t>
      </w:r>
      <w:r>
        <w:tab/>
      </w:r>
      <w:r>
        <w:t xml:space="preserve">Attributen confine</w:t>
      </w:r>
    </w:p>
    <w:p>
      <w:pPr>
        <w:pStyle w:val="FirstParagraph"/>
      </w:pPr>
      <w:r>
        <w:rPr>
          <w:i/>
          <w:iCs/>
        </w:rPr>
        <w:t xml:space="preserve">Druckzustand im Grundwasserlei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es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és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pan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0"/>
    <w:bookmarkStart w:id="211" w:name="attributen-altitude-1"/>
    <w:p>
      <w:pPr>
        <w:pStyle w:val="Heading3"/>
      </w:pPr>
      <w:r>
        <w:rPr>
          <w:rStyle w:val="SectionNumber"/>
        </w:rPr>
        <w:t xml:space="preserve">6.4.3</w:t>
      </w:r>
      <w:r>
        <w:tab/>
      </w:r>
      <w:r>
        <w:t xml:space="preserve">Attributen altitude</w:t>
      </w:r>
    </w:p>
    <w:p>
      <w:pPr>
        <w:pStyle w:val="FirstParagraph"/>
      </w:pPr>
      <w:r>
        <w:rPr>
          <w:i/>
          <w:iCs/>
        </w:rPr>
        <w:t xml:space="preserve">Höhenangabe (m ü.M.) von Isohypsen.</w:t>
      </w:r>
    </w:p>
    <w:bookmarkEnd w:id="211"/>
    <w:bookmarkStart w:id="212" w:name="contour-lines-hydro-l-wa-table"/>
    <w:p>
      <w:pPr>
        <w:pStyle w:val="Heading3"/>
      </w:pPr>
      <w:r>
        <w:rPr>
          <w:rStyle w:val="SectionNumber"/>
        </w:rPr>
        <w:t xml:space="preserve">6.4.4</w:t>
      </w:r>
      <w:r>
        <w:tab/>
      </w:r>
      <w:r>
        <w:t xml:space="preserve">Attributen wa_table</w:t>
      </w:r>
    </w:p>
    <w:p>
      <w:pPr>
        <w:pStyle w:val="FirstParagraph"/>
      </w:pPr>
      <w:r>
        <w:rPr>
          <w:i/>
          <w:iCs/>
        </w:rPr>
        <w:t xml:space="preserve">Wassersta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Hochwasserst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itude moyenne des hautes 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Niedrigwasserst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itude moyenne des basses 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2"/>
    <w:bookmarkEnd w:id="213"/>
    <w:bookmarkEnd w:id="214"/>
    <w:bookmarkStart w:id="265" w:name="thema-anthropogenic_featur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Thema ANTHROPOGENIC_FEATURES</w:t>
      </w:r>
    </w:p>
    <w:bookmarkStart w:id="220" w:name="archaeology-pt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Klass Archaeology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pt">
        <w:r>
          <w:rPr>
            <w:rStyle w:val="Hyperlink"/>
          </w:rPr>
          <w:t xml:space="preserve">Archaeology_PT</w:t>
        </w:r>
      </w:hyperlink>
      <w:r>
        <w:t xml:space="preserve"> </w:t>
      </w:r>
      <w:r>
        <w:t xml:space="preserve">enthält Objektarten zu einzelnen archäologischen Relikt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pt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 Die möglichen Werte sind in der Tabelle GC_AARC_EPOCH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pt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 Die möglichen Werte sind in der Tabelle GC_AARC_PERIO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pt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 Die möglichen Werte sind in der Tabelle GC_AARC_AG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archaeology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t des Kultsteins.. Die möglichen Werte sind in der Tabelle GC_PNT_AARC_TY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15" w:name="attributen-kind-35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rchäologische Fundstelle, Anlage, Siedlungs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archéologique, station, vestiges d'établiss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äber, Gräberf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be, site mortu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abhügel, Dolmengr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mulus, dolmen funér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u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galit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alk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r à ch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Felsenk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e dans la ro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lacken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s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lashü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melz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r à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Burgstelle, Burghügel, Wachttu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te, emplacement d´un ancien château, d´une fortification, d'un château-f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öhlensiedlung, Ab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tte, abri sous ro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Pfahlbau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afi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plattengr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pul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bbau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itation</w:t>
            </w:r>
          </w:p>
        </w:tc>
      </w:tr>
    </w:tbl>
    <w:bookmarkEnd w:id="215"/>
    <w:bookmarkStart w:id="216" w:name="archaeology-pt-epoch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Attributen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6"/>
    <w:bookmarkStart w:id="217" w:name="archaeology-pt-period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Attributen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bro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mod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e la p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7"/>
    <w:bookmarkStart w:id="218" w:name="archaeology-pt-age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t xml:space="preserve">Attributen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8"/>
    <w:bookmarkStart w:id="219" w:name="archaeology-pt-type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Art des Kultstei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h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h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à cupu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9"/>
    <w:bookmarkEnd w:id="220"/>
    <w:bookmarkStart w:id="225" w:name="archaeology-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Klass Archaeology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l">
        <w:r>
          <w:rPr>
            <w:rStyle w:val="Hyperlink"/>
          </w:rPr>
          <w:t xml:space="preserve">Archaeology_L</w:t>
        </w:r>
      </w:hyperlink>
      <w:r>
        <w:t xml:space="preserve"> </w:t>
      </w:r>
      <w:r>
        <w:t xml:space="preserve">umfasst linienförmige archäologische Elemente. Historische Strassen,</w:t>
      </w:r>
      <w:r>
        <w:t xml:space="preserve"> </w:t>
      </w:r>
      <w:r>
        <w:t xml:space="preserve">Hohlwege oder Befestigungsgräben sind Teile dieser Klas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l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 Die möglichen Werte sind in der Tabelle GC_AARC_EPOCH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l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 Die möglichen Werte sind in der Tabelle GC_AARC_PERIO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 Die möglichen Werte sind in der Tabelle GC_AARC_AG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21" w:name="attributen-kind-36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Verkehrsw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e de commun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ohlw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n cr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Graben, Befestigungs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artificiel, fossé de fort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Erd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ée de terre artifici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Wasserlei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edu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rei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gnement méga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ützen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chée</w:t>
            </w:r>
          </w:p>
        </w:tc>
      </w:tr>
    </w:tbl>
    <w:bookmarkEnd w:id="221"/>
    <w:bookmarkStart w:id="222" w:name="archaeology-l-epoch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Attributen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2"/>
    <w:bookmarkStart w:id="223" w:name="archaeology-l-period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Attributen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bro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mod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e la p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3"/>
    <w:bookmarkStart w:id="224" w:name="archaeology-l-age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Attributen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4"/>
    <w:bookmarkEnd w:id="225"/>
    <w:bookmarkStart w:id="230" w:name="archaeology-plg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Klass Archaeology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plg">
        <w:r>
          <w:rPr>
            <w:rStyle w:val="Hyperlink"/>
          </w:rPr>
          <w:t xml:space="preserve">Archaeology_PLG</w:t>
        </w:r>
      </w:hyperlink>
      <w:r>
        <w:t xml:space="preserve"> </w:t>
      </w:r>
      <w:r>
        <w:t xml:space="preserve">beinhaltet archäologische Relikte (z.B. römisches Castrum), die ein</w:t>
      </w:r>
      <w:r>
        <w:t xml:space="preserve"> </w:t>
      </w:r>
      <w:r>
        <w:t xml:space="preserve">grösseres Gebiet (Fläche) abdeck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plg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 Die möglichen Werte sind in der Tabelle GC_AARC_EPOCH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plg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 Die möglichen Werte sind in der Tabelle GC_AARC_PERIO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plg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 Die möglichen Werte sind in der Tabelle GC_AARC_AG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26" w:name="attributen-kind-37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Cast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r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Refugium, Höhensiedlung, Erdwe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ugium, oppidum, fortification</w:t>
            </w:r>
          </w:p>
        </w:tc>
      </w:tr>
    </w:tbl>
    <w:bookmarkEnd w:id="226"/>
    <w:bookmarkStart w:id="227" w:name="archaeology-plg-epoch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Attributen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7"/>
    <w:bookmarkStart w:id="228" w:name="archaeology-plg-period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Attributen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bro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mod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e la p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8"/>
    <w:bookmarkStart w:id="229" w:name="archaeology-plg-age"/>
    <w:p>
      <w:pPr>
        <w:pStyle w:val="Heading3"/>
      </w:pPr>
      <w:r>
        <w:rPr>
          <w:rStyle w:val="SectionNumber"/>
        </w:rPr>
        <w:t xml:space="preserve">7.3.4</w:t>
      </w:r>
      <w:r>
        <w:tab/>
      </w:r>
      <w:r>
        <w:t xml:space="preserve">Attributen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9"/>
    <w:bookmarkEnd w:id="230"/>
    <w:bookmarkStart w:id="236" w:name="exploitation-geomaterials-pt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Klass Exploitation_Geomaterial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pt">
        <w:r>
          <w:rPr>
            <w:rStyle w:val="Hyperlink"/>
          </w:rPr>
          <w:t xml:space="preserve">Exploitation_Geomaterials_PT</w:t>
        </w:r>
      </w:hyperlink>
      <w:r>
        <w:t xml:space="preserve"> </w:t>
      </w:r>
      <w:r>
        <w:t xml:space="preserve">enthält punktförmige Angaben zu Abbaustellen von</w:t>
      </w:r>
      <w:r>
        <w:t xml:space="preserve"> </w:t>
      </w:r>
      <w:r>
        <w:t xml:space="preserve">Geomateriali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baute lithostratigraphische Einhei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*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 Die möglichen Werte sind in der Tabelle GC_EX_GEO_PNT_AEXP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tiefe (m ab Terrainoberfläche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t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gebautes Material.. Die möglichen Werte sind in der Tabelle GC_EX_GEO_PNT_AEXP_TARG_MAT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31" w:name="attributen-kind-38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, Untertageabb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, exploitation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ollenein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ée de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a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its de m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Pinge (dolinenartiger Stolleneinbru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tis (effondrement de surface lié à des travaux souterrain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ürfl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e d´exploitation en surf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usgeräumte Bohnerzt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che sidérolithique vidée</w:t>
            </w:r>
          </w:p>
        </w:tc>
      </w:tr>
    </w:tbl>
    <w:bookmarkEnd w:id="231"/>
    <w:bookmarkStart w:id="232" w:name="attributen-exp_unit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Attributen exp_unit</w:t>
      </w:r>
    </w:p>
    <w:p>
      <w:pPr>
        <w:pStyle w:val="FirstParagraph"/>
      </w:pPr>
      <w:r>
        <w:rPr>
          <w:i/>
          <w:iCs/>
        </w:rPr>
        <w:t xml:space="preserve">Abgebaute lithostratigraphische Einheit.</w:t>
      </w:r>
    </w:p>
    <w:bookmarkEnd w:id="232"/>
    <w:bookmarkStart w:id="233" w:name="exploitation-geomaterials-pt-status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nd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3"/>
    <w:bookmarkStart w:id="234" w:name="attributen-depth_tot"/>
    <w:p>
      <w:pPr>
        <w:pStyle w:val="Heading3"/>
      </w:pPr>
      <w:r>
        <w:rPr>
          <w:rStyle w:val="SectionNumber"/>
        </w:rPr>
        <w:t xml:space="preserve">7.4.4</w:t>
      </w:r>
      <w:r>
        <w:tab/>
      </w:r>
      <w:r>
        <w:t xml:space="preserve">Attributen depth_tot</w:t>
      </w:r>
    </w:p>
    <w:p>
      <w:pPr>
        <w:pStyle w:val="FirstParagraph"/>
      </w:pPr>
      <w:r>
        <w:rPr>
          <w:i/>
          <w:iCs/>
        </w:rPr>
        <w:t xml:space="preserve">Endtiefe (m ab Terrainoberfläche) der Objektart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34"/>
    <w:bookmarkStart w:id="235" w:name="exploitation-geomaterials-pt-targ-mat"/>
    <w:p>
      <w:pPr>
        <w:pStyle w:val="Heading3"/>
      </w:pPr>
      <w:r>
        <w:rPr>
          <w:rStyle w:val="SectionNumber"/>
        </w:rPr>
        <w:t xml:space="preserve">7.4.5</w:t>
      </w:r>
      <w:r>
        <w:tab/>
      </w:r>
      <w:r>
        <w:t xml:space="preserve">Attributen targ_mat</w:t>
      </w:r>
    </w:p>
    <w:p>
      <w:pPr>
        <w:pStyle w:val="FirstParagraph"/>
      </w:pPr>
      <w:r>
        <w:rPr>
          <w:i/>
          <w:iCs/>
        </w:rPr>
        <w:t xml:space="preserve">Abgebau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mo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e / ami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 / Bitu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e / bitu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-Z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omb-zi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-Nickel, z.T. mit Kob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e-nickel, partiellement avec cob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ise, schiste ardoi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 / o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 allgem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is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 allgem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pfer, z.T. mit Silber, Wismut und A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vre, partiellement avec argent, bismuth et arsen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és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anè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ybdän und Wolf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ybdène et tungs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bitumi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, Ap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e, ap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 / h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et 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e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f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é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 / Anthr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ille / anthr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/ argile et silt (lim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an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5"/>
    <w:bookmarkEnd w:id="236"/>
    <w:bookmarkStart w:id="239" w:name="exploitation-geomaterials-l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Klass Exploitation_Geomaterial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l">
        <w:r>
          <w:rPr>
            <w:rStyle w:val="Hyperlink"/>
          </w:rPr>
          <w:t xml:space="preserve">Exploitation_Geomaterials_L</w:t>
        </w:r>
      </w:hyperlink>
      <w:r>
        <w:t xml:space="preserve"> </w:t>
      </w:r>
      <w:r>
        <w:t xml:space="preserve">beinhaltet linienförmige Informationen zum Abbau von</w:t>
      </w:r>
      <w:r>
        <w:t xml:space="preserve"> </w:t>
      </w:r>
      <w:r>
        <w:t xml:space="preserve">Geomaterialien (z.B. Verlauf der Abbaufron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 Die möglichen Werte sind in der Tabelle GC_LIN_AEXP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37" w:name="attributen-kind-39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bbaufr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 d'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erie de mine</w:t>
            </w:r>
          </w:p>
        </w:tc>
      </w:tr>
    </w:tbl>
    <w:bookmarkEnd w:id="237"/>
    <w:bookmarkStart w:id="238" w:name="exploitation-geomaterials-l-statu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nd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8"/>
    <w:bookmarkEnd w:id="239"/>
    <w:bookmarkStart w:id="245" w:name="exploitation-geomaterials-plg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Klass Exploitation_Geomaterial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plg">
        <w:r>
          <w:rPr>
            <w:rStyle w:val="Hyperlink"/>
          </w:rPr>
          <w:t xml:space="preserve">Exploitation_Geomaterials_PLG</w:t>
        </w:r>
      </w:hyperlink>
      <w:r>
        <w:t xml:space="preserve"> </w:t>
      </w:r>
      <w:r>
        <w:t xml:space="preserve">enthält Flächen, wo zur Zeit der geologischen</w:t>
      </w:r>
      <w:r>
        <w:t xml:space="preserve"> </w:t>
      </w:r>
      <w:r>
        <w:t xml:space="preserve">Aufnahmen Geomaterialien abgebaut wur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baute lithostratigraphische Einhei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..*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lg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 Die möglichen Werte sind in der Tabelle GC_EX_GEO_PLG_AEXP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tiefe (m ab Terrainoberfläche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lg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gebautes Material.. Die möglichen Werte sind in der Tabelle GC_EX_GEO_PLG_AEXP_TARG_MAT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40" w:name="attributen-kind-40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einbr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r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Grube (Lockergesteinsabba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itation de matériaux meubles</w:t>
            </w:r>
          </w:p>
        </w:tc>
      </w:tr>
    </w:tbl>
    <w:bookmarkEnd w:id="240"/>
    <w:bookmarkStart w:id="241" w:name="attributen-exp_unit-1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Attributen exp_unit</w:t>
      </w:r>
    </w:p>
    <w:p>
      <w:pPr>
        <w:pStyle w:val="FirstParagraph"/>
      </w:pPr>
      <w:r>
        <w:rPr>
          <w:i/>
          <w:iCs/>
        </w:rPr>
        <w:t xml:space="preserve">Abgebaute lithostratigraphische Einheit.</w:t>
      </w:r>
    </w:p>
    <w:bookmarkEnd w:id="241"/>
    <w:bookmarkStart w:id="242" w:name="exploitation-geomaterials-plg-status"/>
    <w:p>
      <w:pPr>
        <w:pStyle w:val="Heading3"/>
      </w:pPr>
      <w:r>
        <w:rPr>
          <w:rStyle w:val="SectionNumber"/>
        </w:rPr>
        <w:t xml:space="preserve">7.6.3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nd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42"/>
    <w:bookmarkStart w:id="243" w:name="attributen-depth_tot-1"/>
    <w:p>
      <w:pPr>
        <w:pStyle w:val="Heading3"/>
      </w:pPr>
      <w:r>
        <w:rPr>
          <w:rStyle w:val="SectionNumber"/>
        </w:rPr>
        <w:t xml:space="preserve">7.6.4</w:t>
      </w:r>
      <w:r>
        <w:tab/>
      </w:r>
      <w:r>
        <w:t xml:space="preserve">Attributen depth_tot</w:t>
      </w:r>
    </w:p>
    <w:p>
      <w:pPr>
        <w:pStyle w:val="FirstParagraph"/>
      </w:pPr>
      <w:r>
        <w:rPr>
          <w:i/>
          <w:iCs/>
        </w:rPr>
        <w:t xml:space="preserve">Endtiefe (m ab Terrainoberfläche) der Objektart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43"/>
    <w:bookmarkStart w:id="244" w:name="exploitation-geomaterials-plg-targ-mat"/>
    <w:p>
      <w:pPr>
        <w:pStyle w:val="Heading3"/>
      </w:pPr>
      <w:r>
        <w:rPr>
          <w:rStyle w:val="SectionNumber"/>
        </w:rPr>
        <w:t xml:space="preserve">7.6.5</w:t>
      </w:r>
      <w:r>
        <w:tab/>
      </w:r>
      <w:r>
        <w:t xml:space="preserve">Attributen targ_mat</w:t>
      </w:r>
    </w:p>
    <w:p>
      <w:pPr>
        <w:pStyle w:val="FirstParagraph"/>
      </w:pPr>
      <w:r>
        <w:rPr>
          <w:i/>
          <w:iCs/>
        </w:rPr>
        <w:t xml:space="preserve">Abgebau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e / ami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ise, schiste ardoi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 / o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 /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te /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 / 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 / quartz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et 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é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/ argile et silt (lim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44"/>
    <w:bookmarkEnd w:id="245"/>
    <w:bookmarkStart w:id="262" w:name="boreholes-pt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Klass Borehol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boreholes-pt">
        <w:r>
          <w:rPr>
            <w:rStyle w:val="Hyperlink"/>
          </w:rPr>
          <w:t xml:space="preserve">Boreholes_PT</w:t>
        </w:r>
      </w:hyperlink>
      <w:r>
        <w:t xml:space="preserve"> </w:t>
      </w:r>
      <w:r>
        <w:t xml:space="preserve">beinhaltet Bohrungen und Sondierungen. (Auf alten gedruckten Karten</w:t>
      </w:r>
      <w:r>
        <w:t xml:space="preserve"> </w:t>
      </w:r>
      <w:r>
        <w:t xml:space="preserve">wurde die Art der Sondierung nicht immer unterschieden. Es kann daher sein, dass in alten Karten</w:t>
      </w:r>
      <w:r>
        <w:t xml:space="preserve"> </w:t>
      </w:r>
      <w:r>
        <w:t xml:space="preserve">Rammkernsondierungen als Bohrungen aufgenommen wurden.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rill_m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ohrmeth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bedr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(in Meter ab Terrainoberfläche) der Felsober- fläche. (Sofern die Bohrung das Festgestein nicht Depth_Bedrock erreicht, z.B. «Bohrung, Fels nicht erreicht», beträgt der Wert -9999, falls die Bohrung bereits im Festgestein beginnt, beträgt der Wert 0). Falls Festgestein erreicht wurde, aber nicht klar ist, dass es sich um die Felsoberfläche handelt, beträgt der Wert -8888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_c_unde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ransatzpunkt unter Terrain (ja / nei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in_tar</w:t>
            </w:r>
          </w:p>
        </w:tc>
        <w:tc>
          <w:tcPr/>
          <w:p>
            <w:pPr>
              <w:pStyle w:val="Compact"/>
              <w:jc w:val="left"/>
            </w:pPr>
            <w:hyperlink w:anchor="boreholes-pt-main-ta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iel der Sondierung.. Die möglichen Werte sind in der Tabelle GC_PNT_ABOR_MAIN_TAR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boreholes-pt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urch die Sondierung gefördertes Material.. Die möglichen Werte sind in der Tabelle GC_PNT_ABOR_TARG_MAT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essene Länge (Measured Depth) der Bohrung. Vgl.</w:t>
            </w:r>
          </w:p>
        </w:tc>
      </w:tr>
    </w:tbl>
    <w:p>
      <w:pPr>
        <w:pStyle w:val="BodyText"/>
      </w:pPr>
      <w:r>
        <w:t xml:space="preserve">DM Bohrdaten. Die tatsächliche Tiefe (True Vertical</w:t>
      </w:r>
      <w:r>
        <w:t xml:space="preserve"> </w:t>
      </w:r>
      <w:r>
        <w:t xml:space="preserve">Depth) ist oft nicht bekannt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8 |</w:t>
      </w:r>
      <w:r>
        <w:t xml:space="preserve"> </w:t>
      </w:r>
      <w:r>
        <w:rPr>
          <w:b/>
          <w:bCs/>
        </w:rPr>
        <w:t xml:space="preserve">fm_a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erreichten Formation A. Die möglichen Werte sind in der Tabelle GC_LITSTRAT_BED_CD im Anhang dieses Dokumentes verfügbar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9 |</w:t>
      </w:r>
      <w:r>
        <w:t xml:space="preserve"> </w:t>
      </w:r>
      <w:r>
        <w:rPr>
          <w:b/>
          <w:bCs/>
        </w:rPr>
        <w:t xml:space="preserve">depth_fm_a</w:t>
      </w:r>
      <w:r>
        <w:t xml:space="preserve"> </w:t>
      </w:r>
      <w:r>
        <w:t xml:space="preserve">| float | Tiefe (m ab Terrainoberfläche) der erreichten Formation A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0 |</w:t>
      </w:r>
      <w:r>
        <w:t xml:space="preserve"> </w:t>
      </w:r>
      <w:r>
        <w:rPr>
          <w:b/>
          <w:bCs/>
        </w:rPr>
        <w:t xml:space="preserve">fm_b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erreichten Formation B. Die möglichen Werte sind in der Tabelle GC_LITSTRAT_BED_CD im Anhang dieses Dokumentes verfügbar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1 |</w:t>
      </w:r>
      <w:r>
        <w:t xml:space="preserve"> </w:t>
      </w:r>
      <w:r>
        <w:rPr>
          <w:b/>
          <w:bCs/>
        </w:rPr>
        <w:t xml:space="preserve">depth_fm_b</w:t>
      </w:r>
      <w:r>
        <w:t xml:space="preserve"> </w:t>
      </w:r>
      <w:r>
        <w:t xml:space="preserve">| float | Tiefe (m ab Terrainoberfläche) der erreichten Formation B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2 |</w:t>
      </w:r>
      <w:r>
        <w:t xml:space="preserve"> </w:t>
      </w:r>
      <w:r>
        <w:rPr>
          <w:b/>
          <w:bCs/>
        </w:rPr>
        <w:t xml:space="preserve">depth_wt</w:t>
      </w:r>
      <w:r>
        <w:t xml:space="preserve"> </w:t>
      </w:r>
      <w:r>
        <w:t xml:space="preserve">| float | Tiefe (m ab Terrainoberfläche) des Grundwasserspiegels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3 |</w:t>
      </w:r>
      <w:r>
        <w:t xml:space="preserve"> </w:t>
      </w:r>
      <w:r>
        <w:rPr>
          <w:b/>
          <w:bCs/>
        </w:rPr>
        <w:t xml:space="preserve">azimuth</w:t>
      </w:r>
      <w:r>
        <w:t xml:space="preserve"> </w:t>
      </w:r>
      <w:r>
        <w:t xml:space="preserve">| integer | Fallrichtung (Azimut) der jeweiligen Punktobjektart. Wert in Grad (0° 359°) im Uhrzeigersinn gemessen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4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Einfallswert der jeweiligen Punktobjektart. Wert in Grad gemessen 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5 |</w:t>
      </w:r>
      <w:r>
        <w:t xml:space="preserve"> </w:t>
      </w:r>
      <w:r>
        <w:rPr>
          <w:b/>
          <w:bCs/>
        </w:rPr>
        <w:t xml:space="preserve">ref_number</w:t>
      </w:r>
      <w:r>
        <w:t xml:space="preserve"> </w:t>
      </w:r>
      <w:r>
        <w:t xml:space="preserve">| integer | Bohrungs-ID der Objektart in einem zusätzlichen Dokument (Erläuterungen, …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6 |</w:t>
      </w:r>
      <w:r>
        <w:t xml:space="preserve"> </w:t>
      </w:r>
      <w:r>
        <w:rPr>
          <w:b/>
          <w:bCs/>
        </w:rPr>
        <w:t xml:space="preserve">link</w:t>
      </w:r>
      <w:r>
        <w:t xml:space="preserve"> </w:t>
      </w:r>
      <w:r>
        <w:t xml:space="preserve">| integer | Objektnummer in der Datenbank von INFOGEOL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</w:p>
    <w:bookmarkStart w:id="246" w:name="attributen-kind-41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Boh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Sondierschli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ille ou tranchée de reconnaiss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Hand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dage à la tar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dage au pénétromè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kern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dage par carottier battu</w:t>
            </w:r>
          </w:p>
        </w:tc>
      </w:tr>
    </w:tbl>
    <w:bookmarkEnd w:id="246"/>
    <w:bookmarkStart w:id="247" w:name="attributen-drill_mo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Attributen drill_mo</w:t>
      </w:r>
    </w:p>
    <w:p>
      <w:pPr>
        <w:pStyle w:val="FirstParagraph"/>
      </w:pPr>
      <w:r>
        <w:rPr>
          <w:i/>
          <w:iCs/>
        </w:rPr>
        <w:t xml:space="preserve">Bohrmethode.</w:t>
      </w:r>
    </w:p>
    <w:bookmarkEnd w:id="247"/>
    <w:bookmarkStart w:id="248" w:name="attributen-depth_bedrock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Attributen depth_bedrock</w:t>
      </w:r>
    </w:p>
    <w:p>
      <w:pPr>
        <w:pStyle w:val="FirstParagraph"/>
      </w:pPr>
      <w:r>
        <w:rPr>
          <w:i/>
          <w:iCs/>
        </w:rPr>
        <w:t xml:space="preserve">Tiefe (in Meter ab Terrainoberfläche) der Felsober- fläche. (Sofern die Bohrung das Festgestein nicht Depth_Bedrock erreicht, z.B. «Bohrung, Fels nicht erreicht», beträgt der Wert -9999, falls die Bohrung bereits im Festgestein beginnt, beträgt der Wert 0). Falls Festgestein erreicht wurde, aber nicht klar ist, dass es sich um die Felsoberfläche handelt, beträgt der Wert -8888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48"/>
    <w:bookmarkStart w:id="249" w:name="attributen-d_c_underg"/>
    <w:p>
      <w:pPr>
        <w:pStyle w:val="Heading3"/>
      </w:pPr>
      <w:r>
        <w:rPr>
          <w:rStyle w:val="SectionNumber"/>
        </w:rPr>
        <w:t xml:space="preserve">7.7.4</w:t>
      </w:r>
      <w:r>
        <w:tab/>
      </w:r>
      <w:r>
        <w:t xml:space="preserve">Attributen d_c_underg</w:t>
      </w:r>
    </w:p>
    <w:p>
      <w:pPr>
        <w:pStyle w:val="FirstParagraph"/>
      </w:pPr>
      <w:r>
        <w:rPr>
          <w:i/>
          <w:iCs/>
        </w:rPr>
        <w:t xml:space="preserve">Bohransatzpunkt unter Terrain (ja / nein)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249"/>
    <w:bookmarkStart w:id="250" w:name="boreholes-pt-main-tar"/>
    <w:p>
      <w:pPr>
        <w:pStyle w:val="Heading3"/>
      </w:pPr>
      <w:r>
        <w:rPr>
          <w:rStyle w:val="SectionNumber"/>
        </w:rPr>
        <w:t xml:space="preserve">7.7.5</w:t>
      </w:r>
      <w:r>
        <w:tab/>
      </w:r>
      <w:r>
        <w:t xml:space="preserve">Attributen main_tar</w:t>
      </w:r>
    </w:p>
    <w:p>
      <w:pPr>
        <w:pStyle w:val="FirstParagraph"/>
      </w:pPr>
      <w:r>
        <w:rPr>
          <w:i/>
          <w:iCs/>
        </w:rPr>
        <w:t xml:space="preserve">Ziel der Sondieru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steter Stand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pollu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ch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her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echn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otech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her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other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olog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éolog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nwassersto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arb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Rohsto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ières premières minér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gefah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gers natur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ism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0"/>
    <w:bookmarkStart w:id="251" w:name="boreholes-pt-targ-mat"/>
    <w:p>
      <w:pPr>
        <w:pStyle w:val="Heading3"/>
      </w:pPr>
      <w:r>
        <w:rPr>
          <w:rStyle w:val="SectionNumber"/>
        </w:rPr>
        <w:t xml:space="preserve">7.7.6</w:t>
      </w:r>
      <w:r>
        <w:tab/>
      </w:r>
      <w:r>
        <w:t xml:space="preserve">Attributen targ_mat</w:t>
      </w:r>
    </w:p>
    <w:p>
      <w:pPr>
        <w:pStyle w:val="FirstParagraph"/>
      </w:pPr>
      <w:r>
        <w:rPr>
          <w:i/>
          <w:iCs/>
        </w:rPr>
        <w:t xml:space="preserve">Durch die Sondierung geförder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z natu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ö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t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wä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gie géother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u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u miné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 / h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u ther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1"/>
    <w:bookmarkStart w:id="252" w:name="attributen-depth_tot-2"/>
    <w:p>
      <w:pPr>
        <w:pStyle w:val="Heading3"/>
      </w:pPr>
      <w:r>
        <w:rPr>
          <w:rStyle w:val="SectionNumber"/>
        </w:rPr>
        <w:t xml:space="preserve">7.7.7</w:t>
      </w:r>
      <w:r>
        <w:tab/>
      </w:r>
      <w:r>
        <w:t xml:space="preserve">Attributen depth_tot</w:t>
      </w:r>
    </w:p>
    <w:p>
      <w:pPr>
        <w:pStyle w:val="FirstParagraph"/>
      </w:pPr>
      <w:r>
        <w:rPr>
          <w:i/>
          <w:iCs/>
        </w:rPr>
        <w:t xml:space="preserve">Gemessene Länge (Measured Depth) der Bohrung. Vgl.</w:t>
      </w:r>
      <w:r>
        <w:rPr>
          <w:i/>
          <w:iCs/>
        </w:rPr>
        <w:t xml:space="preserve"> </w:t>
      </w:r>
      <w:r>
        <w:rPr>
          <w:i/>
          <w:iCs/>
        </w:rPr>
        <w:t xml:space="preserve">DM Bohrdaten. Die tatsächliche Tiefe (True Vertical</w:t>
      </w:r>
      <w:r>
        <w:rPr>
          <w:i/>
          <w:iCs/>
        </w:rPr>
        <w:t xml:space="preserve"> </w:t>
      </w:r>
      <w:r>
        <w:rPr>
          <w:i/>
          <w:iCs/>
        </w:rPr>
        <w:t xml:space="preserve">Depth) ist oft nicht bekannt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52"/>
    <w:bookmarkStart w:id="253" w:name="attributen-fm_a"/>
    <w:p>
      <w:pPr>
        <w:pStyle w:val="Heading3"/>
      </w:pPr>
      <w:r>
        <w:rPr>
          <w:rStyle w:val="SectionNumber"/>
        </w:rPr>
        <w:t xml:space="preserve">7.7.8</w:t>
      </w:r>
      <w:r>
        <w:tab/>
      </w:r>
      <w:r>
        <w:t xml:space="preserve">Attributen fm_a</w:t>
      </w:r>
    </w:p>
    <w:p>
      <w:pPr>
        <w:pStyle w:val="FirstParagraph"/>
      </w:pPr>
      <w:r>
        <w:rPr>
          <w:i/>
          <w:iCs/>
        </w:rPr>
        <w:t xml:space="preserve">Lithostratigraphische Einheit der erreichten Formation A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253"/>
    <w:bookmarkStart w:id="254" w:name="attributen-depth_fm_a"/>
    <w:p>
      <w:pPr>
        <w:pStyle w:val="Heading3"/>
      </w:pPr>
      <w:r>
        <w:rPr>
          <w:rStyle w:val="SectionNumber"/>
        </w:rPr>
        <w:t xml:space="preserve">7.7.9</w:t>
      </w:r>
      <w:r>
        <w:tab/>
      </w:r>
      <w:r>
        <w:t xml:space="preserve">Attributen depth_fm_a</w:t>
      </w:r>
    </w:p>
    <w:p>
      <w:pPr>
        <w:pStyle w:val="FirstParagraph"/>
      </w:pPr>
      <w:r>
        <w:rPr>
          <w:i/>
          <w:iCs/>
        </w:rPr>
        <w:t xml:space="preserve">Tiefe (m ab Terrainoberfläche) der erreichten Formation A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54"/>
    <w:bookmarkStart w:id="255" w:name="attributen-fm_b"/>
    <w:p>
      <w:pPr>
        <w:pStyle w:val="Heading3"/>
      </w:pPr>
      <w:r>
        <w:rPr>
          <w:rStyle w:val="SectionNumber"/>
        </w:rPr>
        <w:t xml:space="preserve">7.7.10</w:t>
      </w:r>
      <w:r>
        <w:tab/>
      </w:r>
      <w:r>
        <w:t xml:space="preserve">Attributen fm_b</w:t>
      </w:r>
    </w:p>
    <w:p>
      <w:pPr>
        <w:pStyle w:val="FirstParagraph"/>
      </w:pPr>
      <w:r>
        <w:rPr>
          <w:i/>
          <w:iCs/>
        </w:rPr>
        <w:t xml:space="preserve">Lithostratigraphische Einheit der erreichten Formation B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255"/>
    <w:bookmarkStart w:id="256" w:name="attributen-depth_fm_b"/>
    <w:p>
      <w:pPr>
        <w:pStyle w:val="Heading3"/>
      </w:pPr>
      <w:r>
        <w:rPr>
          <w:rStyle w:val="SectionNumber"/>
        </w:rPr>
        <w:t xml:space="preserve">7.7.11</w:t>
      </w:r>
      <w:r>
        <w:tab/>
      </w:r>
      <w:r>
        <w:t xml:space="preserve">Attributen depth_fm_b</w:t>
      </w:r>
    </w:p>
    <w:p>
      <w:pPr>
        <w:pStyle w:val="FirstParagraph"/>
      </w:pPr>
      <w:r>
        <w:rPr>
          <w:i/>
          <w:iCs/>
        </w:rPr>
        <w:t xml:space="preserve">Tiefe (m ab Terrainoberfläche) der erreichten Formation B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56"/>
    <w:bookmarkStart w:id="257" w:name="attributen-depth_wt"/>
    <w:p>
      <w:pPr>
        <w:pStyle w:val="Heading3"/>
      </w:pPr>
      <w:r>
        <w:rPr>
          <w:rStyle w:val="SectionNumber"/>
        </w:rPr>
        <w:t xml:space="preserve">7.7.12</w:t>
      </w:r>
      <w:r>
        <w:tab/>
      </w:r>
      <w:r>
        <w:t xml:space="preserve">Attributen depth_wt</w:t>
      </w:r>
    </w:p>
    <w:p>
      <w:pPr>
        <w:pStyle w:val="FirstParagraph"/>
      </w:pPr>
      <w:r>
        <w:rPr>
          <w:i/>
          <w:iCs/>
        </w:rPr>
        <w:t xml:space="preserve">Tiefe (m ab Terrainoberfläche) des Grundwasserspiegels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57"/>
    <w:bookmarkStart w:id="258" w:name="attributen-azimuth-7"/>
    <w:p>
      <w:pPr>
        <w:pStyle w:val="Heading3"/>
      </w:pPr>
      <w:r>
        <w:rPr>
          <w:rStyle w:val="SectionNumber"/>
        </w:rPr>
        <w:t xml:space="preserve">7.7.13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58"/>
    <w:bookmarkStart w:id="259" w:name="attributen-dip-6"/>
    <w:p>
      <w:pPr>
        <w:pStyle w:val="Heading3"/>
      </w:pPr>
      <w:r>
        <w:rPr>
          <w:rStyle w:val="SectionNumber"/>
        </w:rPr>
        <w:t xml:space="preserve">7.7.14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59"/>
    <w:bookmarkStart w:id="260" w:name="attributen-ref_number"/>
    <w:p>
      <w:pPr>
        <w:pStyle w:val="Heading3"/>
      </w:pPr>
      <w:r>
        <w:rPr>
          <w:rStyle w:val="SectionNumber"/>
        </w:rPr>
        <w:t xml:space="preserve">7.7.15</w:t>
      </w:r>
      <w:r>
        <w:tab/>
      </w:r>
      <w:r>
        <w:t xml:space="preserve">Attributen ref_number</w:t>
      </w:r>
    </w:p>
    <w:p>
      <w:pPr>
        <w:pStyle w:val="FirstParagraph"/>
      </w:pPr>
      <w:r>
        <w:rPr>
          <w:i/>
          <w:iCs/>
        </w:rPr>
        <w:t xml:space="preserve">Bohrungs-ID der Objektart in einem zusätzlichen Dokument (Erläuterungen, …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60"/>
    <w:bookmarkStart w:id="261" w:name="attributen-link"/>
    <w:p>
      <w:pPr>
        <w:pStyle w:val="Heading3"/>
      </w:pPr>
      <w:r>
        <w:rPr>
          <w:rStyle w:val="SectionNumber"/>
        </w:rPr>
        <w:t xml:space="preserve">7.7.16</w:t>
      </w:r>
      <w:r>
        <w:tab/>
      </w:r>
      <w:r>
        <w:t xml:space="preserve">Attributen link</w:t>
      </w:r>
    </w:p>
    <w:p>
      <w:pPr>
        <w:pStyle w:val="FirstParagraph"/>
      </w:pPr>
      <w:r>
        <w:rPr>
          <w:i/>
          <w:iCs/>
        </w:rPr>
        <w:t xml:space="preserve">Objektnummer in der Datenbank von INFOGEOL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61"/>
    <w:bookmarkEnd w:id="262"/>
    <w:bookmarkStart w:id="264" w:name="artificial-surface-modifications-plg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Klass Artificial_Surface_Modification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tificial-surface-modifications-plg">
        <w:r>
          <w:rPr>
            <w:rStyle w:val="Hyperlink"/>
          </w:rPr>
          <w:t xml:space="preserve">Artificial_Surface_Modifications_PLG</w:t>
        </w:r>
      </w:hyperlink>
      <w:r>
        <w:t xml:space="preserve"> </w:t>
      </w:r>
      <w:r>
        <w:t xml:space="preserve">enthält bedeutende künstliche Veränderungen</w:t>
      </w:r>
      <w:r>
        <w:t xml:space="preserve"> </w:t>
      </w:r>
      <w:r>
        <w:t xml:space="preserve">des Geländes (Golfplatz, Skigebiet, etc.), die zur Folge haben, dass das ursprüngliche Relief nicht</w:t>
      </w:r>
      <w:r>
        <w:t xml:space="preserve"> </w:t>
      </w:r>
      <w:r>
        <w:t xml:space="preserve">mehr zu erkennen ist, was bei einer geomorphologischen Deutung zu falschen Schlüssen führen könn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63" w:name="attributen-kind-42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 verändertes Gelä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in modelé artifici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blai, d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plis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l</w:t>
            </w:r>
          </w:p>
        </w:tc>
      </w:tr>
    </w:tbl>
    <w:bookmarkEnd w:id="263"/>
    <w:bookmarkEnd w:id="264"/>
    <w:bookmarkEnd w:id="265"/>
    <w:bookmarkStart w:id="299" w:name="thema-hydrogeology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Thema HYDROGEOLOGY</w:t>
      </w:r>
    </w:p>
    <w:bookmarkStart w:id="272" w:name="construction-pt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Klass Construction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struction-pt">
        <w:r>
          <w:rPr>
            <w:rStyle w:val="Hyperlink"/>
          </w:rPr>
          <w:t xml:space="preserve">Construction_PT</w:t>
        </w:r>
      </w:hyperlink>
      <w:r>
        <w:t xml:space="preserve"> </w:t>
      </w:r>
      <w:r>
        <w:t xml:space="preserve">beinhaltet Wasserbauten wie Grundwasserfassungen und Zisternen.</w:t>
      </w:r>
      <w:r>
        <w:t xml:space="preserve"> </w:t>
      </w:r>
      <w:r>
        <w:t xml:space="preserve">Desweiteren kommen in dieser Klasse auch Messgeräte wie Piezometer und Limnigraphen v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construction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 Die möglichen Werte sind in der Tabelle GC_PNT_HCON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construction-pt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poche der Erbauung der Objektart.. Die möglichen Werte sind in der Tabelle GC_PNT_HCON_EPOCH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der Objektart (m ab Terrainoberfläche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(m ab Terrainoberfläche) des Grundwasserspiegels (Mittelwert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peri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66" w:name="attributen-kind-43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Grundwasserfass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age dans la nappe phré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Zis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aufender Brunnen (in wasserarmem Gebi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taine (en région sèch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Sodbrun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Versickerungsscha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its d´infilt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imni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grap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Piez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zomètre</w:t>
            </w:r>
          </w:p>
        </w:tc>
      </w:tr>
    </w:tbl>
    <w:bookmarkEnd w:id="266"/>
    <w:bookmarkStart w:id="267" w:name="construction-pt-status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activ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7"/>
    <w:bookmarkStart w:id="268" w:name="construction-pt-epoch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Attributen epoch</w:t>
      </w:r>
    </w:p>
    <w:p>
      <w:pPr>
        <w:pStyle w:val="FirstParagraph"/>
      </w:pPr>
      <w:r>
        <w:rPr>
          <w:i/>
          <w:iCs/>
        </w:rPr>
        <w:t xml:space="preserve">Epoche der Erbauung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8"/>
    <w:bookmarkStart w:id="269" w:name="attributen-depth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Attributen depth</w:t>
      </w:r>
    </w:p>
    <w:p>
      <w:pPr>
        <w:pStyle w:val="FirstParagraph"/>
      </w:pPr>
      <w:r>
        <w:rPr>
          <w:i/>
          <w:iCs/>
        </w:rPr>
        <w:t xml:space="preserve">Tiefe der Objektart (m ab Terrainoberfläche)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69"/>
    <w:bookmarkStart w:id="270" w:name="attributen-depth_wt-1"/>
    <w:p>
      <w:pPr>
        <w:pStyle w:val="Heading3"/>
      </w:pPr>
      <w:r>
        <w:rPr>
          <w:rStyle w:val="SectionNumber"/>
        </w:rPr>
        <w:t xml:space="preserve">8.1.5</w:t>
      </w:r>
      <w:r>
        <w:tab/>
      </w:r>
      <w:r>
        <w:t xml:space="preserve">Attributen depth_wt</w:t>
      </w:r>
    </w:p>
    <w:p>
      <w:pPr>
        <w:pStyle w:val="FirstParagraph"/>
      </w:pPr>
      <w:r>
        <w:rPr>
          <w:i/>
          <w:iCs/>
        </w:rPr>
        <w:t xml:space="preserve">Tiefe (m ab Terrainoberfläche) des Grundwasserspiegels (Mittelwert)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70"/>
    <w:bookmarkStart w:id="271" w:name="attributen-mea_period-1"/>
    <w:p>
      <w:pPr>
        <w:pStyle w:val="Heading3"/>
      </w:pPr>
      <w:r>
        <w:rPr>
          <w:rStyle w:val="SectionNumber"/>
        </w:rPr>
        <w:t xml:space="preserve">8.1.6</w:t>
      </w:r>
      <w:r>
        <w:tab/>
      </w:r>
      <w:r>
        <w:t xml:space="preserve">Attributen mea_period</w:t>
      </w:r>
    </w:p>
    <w:p>
      <w:pPr>
        <w:pStyle w:val="FirstParagraph"/>
      </w:pPr>
      <w:r>
        <w:rPr>
          <w:i/>
          <w:iCs/>
        </w:rPr>
        <w:t xml:space="preserve">Messperiode.</w:t>
      </w:r>
    </w:p>
    <w:p>
      <w:pPr>
        <w:pStyle w:val="BodyText"/>
      </w:pPr>
      <w:r>
        <w:rPr>
          <w:i/>
          <w:iCs/>
        </w:rPr>
        <w:t xml:space="preserve">Datentyp : range</w:t>
      </w:r>
    </w:p>
    <w:bookmarkEnd w:id="271"/>
    <w:bookmarkEnd w:id="272"/>
    <w:bookmarkStart w:id="275" w:name="construction-l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Klass Construction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struction-l">
        <w:r>
          <w:rPr>
            <w:rStyle w:val="Hyperlink"/>
          </w:rPr>
          <w:t xml:space="preserve">Construction_L</w:t>
        </w:r>
      </w:hyperlink>
      <w:r>
        <w:t xml:space="preserve"> </w:t>
      </w:r>
      <w:r>
        <w:t xml:space="preserve">enthält linienförmige Wasserbauten wie den Wasserfassungsstollen,</w:t>
      </w:r>
      <w:r>
        <w:t xml:space="preserve"> </w:t>
      </w:r>
      <w:r>
        <w:t xml:space="preserve">welcher mit Objektarten der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kombiniert werden kan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construction-l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. Die möglichen Werte sind in der Tabelle GC_LIN_HCON_COMBI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73" w:name="attributen-kind-44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Wasserfassung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erie de captage d´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künstlicher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oulement artificiel</w:t>
            </w:r>
          </w:p>
        </w:tc>
      </w:tr>
    </w:tbl>
    <w:bookmarkEnd w:id="273"/>
    <w:bookmarkStart w:id="274" w:name="construction-l-combi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Attributen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Mineralquelle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source minérale (orientée) captée 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Thermalquelle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source thermale (orientée) captée 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Quellfassung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captage (orienté) 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4"/>
    <w:bookmarkEnd w:id="275"/>
    <w:bookmarkStart w:id="281" w:name="palaeohydrology-l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Klass Palaeohydrology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palaeohydrology-l">
        <w:r>
          <w:rPr>
            <w:rStyle w:val="Hyperlink"/>
          </w:rPr>
          <w:t xml:space="preserve">Palaeohydrology_L</w:t>
        </w:r>
      </w:hyperlink>
      <w:r>
        <w:t xml:space="preserve"> </w:t>
      </w:r>
      <w:r>
        <w:t xml:space="preserve">befinden sich alle linienförmigen Objektarten, welche einen</w:t>
      </w:r>
      <w:r>
        <w:t xml:space="preserve"> </w:t>
      </w:r>
      <w:r>
        <w:t xml:space="preserve">gewissen Bezug zu einem ehemaligen Gewässer aufweis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_age</w:t>
            </w:r>
          </w:p>
        </w:tc>
        <w:tc>
          <w:tcPr/>
          <w:p>
            <w:pPr>
              <w:pStyle w:val="Compact"/>
              <w:jc w:val="left"/>
            </w:pPr>
            <w:hyperlink w:anchor="palaeohydrology-l-re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latives Alter der Objektart. Die möglichen Werte sind in der Tabelle GC_LIN_HPAL_REL_AG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pal_chrono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.. Die möglichen Werte sind in der Tabelle GC_CHRON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jahr der ehemaligen Uferlini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nquelle der historischen Unterlag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76" w:name="attributen-kind-45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Palä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 de paléovall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Entwässerungs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che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Trock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ée s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s Bachbe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lit de cours d'eau (ruisse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Ufer eines ehemaligen Flussbet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e d'un ancien lit de cours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Ufer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ne ligne de riv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glaziale Abfluss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 d'un ancien effluent glaciaire</w:t>
            </w:r>
          </w:p>
        </w:tc>
      </w:tr>
    </w:tbl>
    <w:bookmarkEnd w:id="276"/>
    <w:bookmarkStart w:id="277" w:name="palaeohydrology-l-rel-age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Attributen rel_age</w:t>
      </w:r>
    </w:p>
    <w:p>
      <w:pPr>
        <w:pStyle w:val="FirstParagraph"/>
      </w:pPr>
      <w:r>
        <w:rPr>
          <w:i/>
          <w:iCs/>
        </w:rPr>
        <w:t xml:space="preserve">Relatives Alter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Jüng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us ancienne que la plus ré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Zweitjüng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us ancienne que la deuxième plus ré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 Jüngste oder Einzi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plus récente ou la seu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7"/>
    <w:bookmarkStart w:id="278" w:name="attributen-hpal_chrono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Attributen hpal_chrono</w:t>
      </w:r>
    </w:p>
    <w:p>
      <w:pPr>
        <w:pStyle w:val="FirstParagraph"/>
      </w:pPr>
      <w:r>
        <w:rPr>
          <w:i/>
          <w:iCs/>
        </w:rPr>
        <w:t xml:space="preserve">Chronostratigraphische Zuordnung.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278"/>
    <w:bookmarkStart w:id="279" w:name="attributen-ref_year-2"/>
    <w:p>
      <w:pPr>
        <w:pStyle w:val="Heading3"/>
      </w:pPr>
      <w:r>
        <w:rPr>
          <w:rStyle w:val="SectionNumber"/>
        </w:rPr>
        <w:t xml:space="preserve">8.3.4</w:t>
      </w:r>
      <w:r>
        <w:tab/>
      </w:r>
      <w:r>
        <w:t xml:space="preserve">Attributen ref_year</w:t>
      </w:r>
    </w:p>
    <w:p>
      <w:pPr>
        <w:pStyle w:val="FirstParagraph"/>
      </w:pPr>
      <w:r>
        <w:rPr>
          <w:i/>
          <w:iCs/>
        </w:rPr>
        <w:t xml:space="preserve">Referenzjahr der ehemaligen Uferlinie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79"/>
    <w:bookmarkStart w:id="280" w:name="attributen-source-1"/>
    <w:p>
      <w:pPr>
        <w:pStyle w:val="Heading3"/>
      </w:pPr>
      <w:r>
        <w:rPr>
          <w:rStyle w:val="SectionNumber"/>
        </w:rPr>
        <w:t xml:space="preserve">8.3.5</w:t>
      </w:r>
      <w:r>
        <w:tab/>
      </w:r>
      <w:r>
        <w:t xml:space="preserve">Attributen source</w:t>
      </w:r>
    </w:p>
    <w:p>
      <w:pPr>
        <w:pStyle w:val="FirstParagraph"/>
      </w:pPr>
      <w:r>
        <w:rPr>
          <w:i/>
          <w:iCs/>
        </w:rPr>
        <w:t xml:space="preserve">Datenquelle der historischen Unterlagen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280"/>
    <w:bookmarkEnd w:id="281"/>
    <w:bookmarkStart w:id="284" w:name="subsurface-water-l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Klass Subsurface_Water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subsurface-water-l">
        <w:r>
          <w:rPr>
            <w:rStyle w:val="Hyperlink"/>
          </w:rPr>
          <w:t xml:space="preserve">Subsurface_Water_L</w:t>
        </w:r>
      </w:hyperlink>
      <w:r>
        <w:t xml:space="preserve"> </w:t>
      </w:r>
      <w:r>
        <w:t xml:space="preserve">befinden sich linienförmigen Objektarten, welche einen</w:t>
      </w:r>
      <w:r>
        <w:t xml:space="preserve"> </w:t>
      </w:r>
      <w:r>
        <w:t xml:space="preserve">unterirdischen Gewässerlauf anzeigen.</w:t>
      </w:r>
    </w:p>
    <w:p>
      <w:pPr>
        <w:pStyle w:val="BodyText"/>
      </w:pPr>
      <w:r>
        <w:t xml:space="preserve">Der genaue Verlauf des unterirdischen Gewässerlaufes ist in fast jedem Fall vermutet, mit</w:t>
      </w:r>
      <w:r>
        <w:t xml:space="preserve"> </w:t>
      </w:r>
      <w:r>
        <w:t xml:space="preserve">wenigen Ausnahmen von erforschten Höhlensystemen. Liegen Färbversuche vor, so werden diese</w:t>
      </w:r>
      <w:r>
        <w:t xml:space="preserve"> </w:t>
      </w:r>
      <w:r>
        <w:t xml:space="preserve">in den Erläuterungen erwähnt, sofern diese existieren. Der unterirdische Gewässerlauf</w:t>
      </w:r>
      <w:r>
        <w:t xml:space="preserve"> </w:t>
      </w:r>
      <w:r>
        <w:t xml:space="preserve">kann mit Objeken aus der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kombiniert wer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subsurface-water-l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. Die möglichen Werte sind in der Tabelle GC_LIN_HSUB_COMBI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82" w:name="attributen-kind-4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b unterirdischer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oulement souterrain</w:t>
            </w:r>
          </w:p>
        </w:tc>
      </w:tr>
    </w:tbl>
    <w:bookmarkEnd w:id="282"/>
    <w:bookmarkStart w:id="283" w:name="subsurface-water-l-combi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Attributen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Versickerungsstelle eines B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perte d'un cours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iederaustritt eines unterirdischen Bachlauf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résurgence d'une rivière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3"/>
    <w:bookmarkEnd w:id="284"/>
    <w:bookmarkStart w:id="294" w:name="surface-water-pt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Klass Surface_Water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umfasst lokal (punktuell) beobachtete Oberflächengewässer, wie</w:t>
      </w:r>
      <w:r>
        <w:t xml:space="preserve"> </w:t>
      </w:r>
      <w:r>
        <w:t xml:space="preserve">natürliche Wasseraustritts- und Versickerungsstellen. Zudem befindet sich die Objektart Steilstufe</w:t>
      </w:r>
      <w:r>
        <w:t xml:space="preserve"> </w:t>
      </w:r>
      <w:r>
        <w:t xml:space="preserve">in Bachrinne, Wasserfall in dieser Klasse, die eine spezielle Stelle in Fliessgewässern markiert und</w:t>
      </w:r>
      <w:r>
        <w:t xml:space="preserve"> </w:t>
      </w:r>
      <w:r>
        <w:t xml:space="preserve">die durch die darunterliegende Geologie bedingt ist.</w:t>
      </w:r>
      <w:r>
        <w:t xml:space="preserve"> </w:t>
      </w:r>
      <w:r>
        <w:t xml:space="preserve">Eine Quelle wird als «Thermalquelle» bezeichnet, wenn das Wasser eine mittlere Jahrestem-</w:t>
      </w:r>
      <w:r>
        <w:t xml:space="preserve"> </w:t>
      </w:r>
      <w:r>
        <w:t xml:space="preserve">20°C aufweist. Für diesen Quelltyp ist das Attribut «Temp» vorgesehen und</w:t>
      </w:r>
      <w:r>
        <w:t xml:space="preserve"> </w:t>
      </w:r>
      <w:r>
        <w:t xml:space="preserve">beschränkt sich i.d.R. auf die mittlere Wassertemperatur. Deshalb wird für dieses Attribut auch</w:t>
      </w:r>
      <w:r>
        <w:t xml:space="preserve"> </w:t>
      </w:r>
      <w:r>
        <w:t xml:space="preserve">kein Datum einer Analyse angegeben. Um eine Mineralquelle handelt es sich bei einer Quelle mit</w:t>
      </w:r>
      <w:r>
        <w:t xml:space="preserve"> </w:t>
      </w:r>
      <w:r>
        <w:t xml:space="preserve">einer Mineralkonzentration 1g / l Wasser oder einer CO2- 250 mg / l Wasser.</w:t>
      </w:r>
      <w:r>
        <w:t xml:space="preserve"> </w:t>
      </w:r>
      <w:r>
        <w:t xml:space="preserve">Für diesen Quelltyp ist das Attribut «Chemistry» vorgesehen. D.h. unter diesem Attribut wird das</w:t>
      </w:r>
      <w:r>
        <w:t xml:space="preserve"> </w:t>
      </w:r>
      <w:r>
        <w:t xml:space="preserve">charakteristische chemische Element im Mineralwasser angegeben und nicht die komplette</w:t>
      </w:r>
      <w:r>
        <w:t xml:space="preserve"> </w:t>
      </w:r>
      <w:r>
        <w:t xml:space="preserve">Wasserchemi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 Die möglichen Werte sind in der Tabelle GC_PNT_HSUR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low_con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flow-con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asserfluss Bedingungen.. Die möglichen Werte sind in der Tabelle GC_PNT_HSUR_FLOW_CON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. Die möglichen Werte sind in der Tabelle GC_PNT_HSUR_TY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_loca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dis-loc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rt des Wasserausflusses.. Die möglichen Werte sind in der Tabelle GC_PNT_HSUR_DIS_LOCA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</w:t>
            </w:r>
          </w:p>
        </w:tc>
      </w:tr>
    </w:tbl>
    <w:p>
      <w:pPr>
        <w:pStyle w:val="BodyText"/>
      </w:pPr>
      <w:r>
        <w:t xml:space="preserve">vorkommen kann. Die möglichen Werte sind in der Tabelle GC_PNT_HSUR_COMBI_CD im Anhang dieses Dokumentes verfügbar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7 |</w:t>
      </w:r>
      <w:r>
        <w:t xml:space="preserve"> </w:t>
      </w:r>
      <w:r>
        <w:rPr>
          <w:b/>
          <w:bCs/>
        </w:rPr>
        <w:t xml:space="preserve">temp</w:t>
      </w:r>
      <w:r>
        <w:t xml:space="preserve"> </w:t>
      </w:r>
      <w:r>
        <w:t xml:space="preserve">| integer | Mittlere Wassertemperatur (°C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8 |</w:t>
      </w:r>
      <w:r>
        <w:t xml:space="preserve"> </w:t>
      </w:r>
      <w:r>
        <w:rPr>
          <w:b/>
          <w:bCs/>
        </w:rPr>
        <w:t xml:space="preserve">chemistry</w:t>
      </w:r>
      <w:r>
        <w:t xml:space="preserve"> </w:t>
      </w:r>
      <w:r>
        <w:t xml:space="preserve">| string | Charakteristisches chemisches Element im Mineralwasser (z.B. Fe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9 |</w:t>
      </w:r>
      <w:r>
        <w:t xml:space="preserve"> </w:t>
      </w:r>
      <w:r>
        <w:rPr>
          <w:b/>
          <w:bCs/>
        </w:rPr>
        <w:t xml:space="preserve">azimuth</w:t>
      </w:r>
      <w:r>
        <w:t xml:space="preserve"> </w:t>
      </w:r>
      <w:r>
        <w:t xml:space="preserve">| integer | Richtung (Azimut) der jeweiligen Punktobjektart. Wert in Grad (0°</w:t>
      </w:r>
      <w:r>
        <w:t xml:space="preserve"> </w:t>
      </w:r>
      <w:r>
        <w:t xml:space="preserve">359°) im Uhrzeigersinn gemessen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</w:p>
    <w:bookmarkStart w:id="285" w:name="attributen-kind-47"/>
    <w:p>
      <w:pPr>
        <w:pStyle w:val="Heading3"/>
      </w:pPr>
      <w:r>
        <w:rPr>
          <w:rStyle w:val="SectionNumber"/>
        </w:rPr>
        <w:t xml:space="preserve">8.5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diffuse 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diff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Wiederaustritt eines unterirdischen Bachlauf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surgence d'une rivière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Versickerungsstelle eines B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e d´un cours d´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teilstufe in Bachrinne, Wasser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ide d'un cours d'eau, casc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rundwasserauf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surgence des eaux souterraines</w:t>
            </w:r>
          </w:p>
        </w:tc>
      </w:tr>
    </w:tbl>
    <w:bookmarkEnd w:id="285"/>
    <w:bookmarkStart w:id="286" w:name="surface-water-pt-status"/>
    <w:p>
      <w:pPr>
        <w:pStyle w:val="Heading3"/>
      </w:pPr>
      <w:r>
        <w:rPr>
          <w:rStyle w:val="SectionNumber"/>
        </w:rPr>
        <w:t xml:space="preserve">8.5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as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gefas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cap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6"/>
    <w:bookmarkStart w:id="287" w:name="surface-water-pt-flow-con"/>
    <w:p>
      <w:pPr>
        <w:pStyle w:val="Heading3"/>
      </w:pPr>
      <w:r>
        <w:rPr>
          <w:rStyle w:val="SectionNumber"/>
        </w:rPr>
        <w:t xml:space="preserve">8.5.3</w:t>
      </w:r>
      <w:r>
        <w:tab/>
      </w:r>
      <w:r>
        <w:t xml:space="preserve">Attributen flow_con</w:t>
      </w:r>
    </w:p>
    <w:p>
      <w:pPr>
        <w:pStyle w:val="FirstParagraph"/>
      </w:pPr>
      <w:r>
        <w:rPr>
          <w:i/>
          <w:iCs/>
        </w:rPr>
        <w:t xml:space="preserve">Wasserfluss Bedingung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nnie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7"/>
    <w:bookmarkStart w:id="288" w:name="surface-water-pt-type"/>
    <w:p>
      <w:pPr>
        <w:pStyle w:val="Heading3"/>
      </w:pPr>
      <w:r>
        <w:rPr>
          <w:rStyle w:val="SectionNumber"/>
        </w:rPr>
        <w:t xml:space="preserve">8.5.4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Charakteristik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st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é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8"/>
    <w:bookmarkStart w:id="289" w:name="surface-water-pt-dis-loca"/>
    <w:p>
      <w:pPr>
        <w:pStyle w:val="Heading3"/>
      </w:pPr>
      <w:r>
        <w:rPr>
          <w:rStyle w:val="SectionNumber"/>
        </w:rPr>
        <w:t xml:space="preserve">8.5.5</w:t>
      </w:r>
      <w:r>
        <w:tab/>
      </w:r>
      <w:r>
        <w:t xml:space="preserve">Attributen dis_loca</w:t>
      </w:r>
    </w:p>
    <w:p>
      <w:pPr>
        <w:pStyle w:val="FirstParagraph"/>
      </w:pPr>
      <w:r>
        <w:rPr>
          <w:i/>
          <w:iCs/>
        </w:rPr>
        <w:t xml:space="preserve">Ort des Wasserausfluss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9"/>
    <w:bookmarkStart w:id="290" w:name="surface-water-pt-combi"/>
    <w:p>
      <w:pPr>
        <w:pStyle w:val="Heading3"/>
      </w:pPr>
      <w:r>
        <w:rPr>
          <w:rStyle w:val="SectionNumber"/>
        </w:rPr>
        <w:t xml:space="preserve">8.5.6</w:t>
      </w:r>
      <w:r>
        <w:tab/>
      </w:r>
      <w:r>
        <w:t xml:space="preserve">Attributen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</w:t>
      </w:r>
      <w:r>
        <w:rPr>
          <w:i/>
          <w:iCs/>
        </w:rPr>
        <w:t xml:space="preserve"> </w:t>
      </w:r>
      <w:r>
        <w:rPr>
          <w:i/>
          <w:iCs/>
        </w:rPr>
        <w:t xml:space="preserve">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unterirdischem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écoulement souterr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sserfassung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galerie de captage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90"/>
    <w:bookmarkStart w:id="291" w:name="attributen-temp"/>
    <w:p>
      <w:pPr>
        <w:pStyle w:val="Heading3"/>
      </w:pPr>
      <w:r>
        <w:rPr>
          <w:rStyle w:val="SectionNumber"/>
        </w:rPr>
        <w:t xml:space="preserve">8.5.7</w:t>
      </w:r>
      <w:r>
        <w:tab/>
      </w:r>
      <w:r>
        <w:t xml:space="preserve">Attributen temp</w:t>
      </w:r>
    </w:p>
    <w:p>
      <w:pPr>
        <w:pStyle w:val="FirstParagraph"/>
      </w:pPr>
      <w:r>
        <w:rPr>
          <w:i/>
          <w:iCs/>
        </w:rPr>
        <w:t xml:space="preserve">Mittlere Wassertemperatur (°C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91"/>
    <w:bookmarkStart w:id="292" w:name="attributen-chemistry-2"/>
    <w:p>
      <w:pPr>
        <w:pStyle w:val="Heading3"/>
      </w:pPr>
      <w:r>
        <w:rPr>
          <w:rStyle w:val="SectionNumber"/>
        </w:rPr>
        <w:t xml:space="preserve">8.5.8</w:t>
      </w:r>
      <w:r>
        <w:tab/>
      </w:r>
      <w:r>
        <w:t xml:space="preserve">Attributen chemistry</w:t>
      </w:r>
    </w:p>
    <w:p>
      <w:pPr>
        <w:pStyle w:val="FirstParagraph"/>
      </w:pPr>
      <w:r>
        <w:rPr>
          <w:i/>
          <w:iCs/>
        </w:rPr>
        <w:t xml:space="preserve">Charakteristisches chemisches Element im Mineralwasser (z.B. Fe)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292"/>
    <w:bookmarkStart w:id="293" w:name="attributen-azimuth-8"/>
    <w:p>
      <w:pPr>
        <w:pStyle w:val="Heading3"/>
      </w:pPr>
      <w:r>
        <w:rPr>
          <w:rStyle w:val="SectionNumber"/>
        </w:rPr>
        <w:t xml:space="preserve">8.5.9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Richtung (Azimut) der jeweiligen Punktobjektart. Wert in Grad (0°</w:t>
      </w:r>
      <w:r>
        <w:rPr>
          <w:i/>
          <w:iCs/>
        </w:rPr>
        <w:t xml:space="preserve"> </w:t>
      </w:r>
      <w:r>
        <w:rPr>
          <w:i/>
          <w:iCs/>
        </w:rPr>
        <w:t xml:space="preserve">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93"/>
    <w:bookmarkEnd w:id="294"/>
    <w:bookmarkStart w:id="296" w:name="surface-water-l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Klass Surface_Water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surface-water-l">
        <w:r>
          <w:rPr>
            <w:rStyle w:val="Hyperlink"/>
          </w:rPr>
          <w:t xml:space="preserve">Surface_Water_L</w:t>
        </w:r>
      </w:hyperlink>
      <w:r>
        <w:t xml:space="preserve"> </w:t>
      </w:r>
      <w:r>
        <w:t xml:space="preserve">sind linienförmige Oberflächengewässer (Quellhorizonte)</w:t>
      </w:r>
      <w:r>
        <w:t xml:space="preserve"> </w:t>
      </w:r>
      <w:r>
        <w:t xml:space="preserve">beschrie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95" w:name="attributen-kind-48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de sources, déversement de la nappe phré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Bach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sseau</w:t>
            </w:r>
          </w:p>
        </w:tc>
      </w:tr>
    </w:tbl>
    <w:bookmarkEnd w:id="295"/>
    <w:bookmarkEnd w:id="296"/>
    <w:bookmarkStart w:id="298" w:name="surface-water-plg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Klass Surface_Water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urface-water-plg">
        <w:r>
          <w:rPr>
            <w:rStyle w:val="Hyperlink"/>
          </w:rPr>
          <w:t xml:space="preserve">Surface_Water_PLG</w:t>
        </w:r>
      </w:hyperlink>
      <w:r>
        <w:t xml:space="preserve"> </w:t>
      </w:r>
      <w:r>
        <w:t xml:space="preserve">beinhaltet oberflächliche Wasserspeicher wie Gletscher, Seen und</w:t>
      </w:r>
      <w:r>
        <w:t xml:space="preserve"> </w:t>
      </w:r>
      <w:r>
        <w:t xml:space="preserve">Flüsse, welche geologische Einheiten bedecken und oftmals eine Interpretation der darunter-</w:t>
      </w:r>
      <w:r>
        <w:t xml:space="preserve"> </w:t>
      </w:r>
      <w:r>
        <w:t xml:space="preserve">liegenden Geologie verunmöglichen. Das vollständige Gewässernetz ist nicht Teil des Daten-</w:t>
      </w:r>
      <w:r>
        <w:t xml:space="preserve"> </w:t>
      </w:r>
      <w:r>
        <w:t xml:space="preserve">modells Geologi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97" w:name="attributen-kind-49"/>
    <w:p>
      <w:pPr>
        <w:pStyle w:val="Heading3"/>
      </w:pPr>
      <w:r>
        <w:rPr>
          <w:rStyle w:val="SectionNumber"/>
        </w:rPr>
        <w:t xml:space="preserve">8.7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F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ière</w:t>
            </w:r>
          </w:p>
        </w:tc>
      </w:tr>
    </w:tbl>
    <w:bookmarkEnd w:id="297"/>
    <w:bookmarkEnd w:id="298"/>
    <w:bookmarkEnd w:id="299"/>
    <w:bookmarkStart w:id="300" w:name="gc-litstrat-bed-cd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nhang GC_LITSTRAT_BED_CD</w:t>
      </w:r>
    </w:p>
    <w:p>
      <w:pPr>
        <w:pStyle w:val="FirstParagraph"/>
      </w:pPr>
      <w:r>
        <w:t xml:space="preserve">Wertetabelle der lith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Flysch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Konglomerat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Basaler Quarzit» (Coroi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Quartzite de base» (Fm. du Cor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à ciment» (Bifé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à ciment» (Fm. de Bif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à Entroques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Inf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Sup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uranagelfluh-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Leitoolith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Leitoolith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ergelband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band (Fm. de Quint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ittlere Rauwacke» (St-Triphon-Fm.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Tonschiefer» (Bommerstei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Tonschiefer» (Fm. du Bommer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kalk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mergel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Inf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Sup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osidonienschiefer» (der Stanserhor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Posidonies (Fm. du Stanserh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ffna-Porphyr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r Seew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r Seew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ch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Sch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érie Rubané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ilex-Niveau» (St-Triphon-Fm.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Öhrlikalk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Wildflysch»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gauer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'Argov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wangen-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d'Aar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twi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'Abt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dor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dorf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 l'Adame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dler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net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Ad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ugstertal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l'Aeugst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ne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Agne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ebliera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grebliera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horn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Ahor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remont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d'Arolla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 des Aiguilles Rouges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Gomph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pholite d'Ajo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jo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zessorische Mumien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s accessoires à mom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nz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lbe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uv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'Albeu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-Muskow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muscovite et alb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augenschiefer (SOPA) der 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oeillés à porphyroblastes d'albite (SOPA) de la Formation de l'Adler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quarzit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quarzit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ta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'Al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ctryonia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Alectyonia rectangu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alcalin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e l'All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llgä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ièr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lliè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gelhorn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e l'Almagel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avrad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Alp Cavra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rap-Ner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'Alp Crap 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Ramosa-Gran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granitique de l'Alp Ram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bach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'Alp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Cameraccio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Tamia-Campo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e l'Alpe Tamia-Cam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g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'Alpi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r Musch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r Musch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li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Alp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'Alt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l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Fluss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Flussablagerungen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Aiguilles-Rouges-Massivs, migmat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es Aiguilles Rouges, mi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amphibolitre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, riche en amphibo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igmat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, mi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man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Altman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v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'Al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ltheen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'Am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erg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Ammer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s Ergischhorn-Ensem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u Complexe gneissique de l'Ergisch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epsoolith-Sub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 und 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te et dacite permienn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lla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 d'And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nc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Ando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gi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Ängi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ulaten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abi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'Anta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'Antigo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tlisberg-Dolder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'Äntlisberg-Dolder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wil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An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pli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ische Randfazies des Zentralen Aare-Gra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de bordure aplitique du Granite Central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enzellergranit-Leit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repère de l'Appenzeller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à Aptych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aptychus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ndelly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Arandel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blatsch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colite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Arenico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'Areua-Brusch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etenkalk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r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ey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ro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.: 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.: 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pette-Leuk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ogranite d'Arp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Ar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'Arve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zier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'Arz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s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ieri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Astie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-d'Arbignon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'Au d'Arbign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'Aub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nappe de Beri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'Aug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u Piz A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-Sprug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Aula-Spru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Ausserbinn-Piz C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alp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Bach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a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berg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du Bal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enegg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Balm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al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s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als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erswei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Baltersw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altschie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Biotit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altschieder: tonalite à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Hornblende Biotit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altschieder: tonalite à biotite et horneble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andwe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- und Schollen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rubanée et à bloc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 der 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rubanée de la Formation de l'Adler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r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änker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alp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a Ban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é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a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ard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eta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: métavulc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: orthogneiss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: paragneiss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är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ärenhorn: 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gell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Barg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hald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Bär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hor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Bar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 bis St-Ursanne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är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 Tonschiefer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 Tonschiefer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Mines ba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Schlie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basal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T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basal permien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s Konglomerat (Bifertengrätl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basal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 permien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bildungen der U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la base de l'U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(der Luzer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basal (Fm. de Lucer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der Stätzerho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konglomerat (Flysch du 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basale (Fm. du Reisels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ler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u Jura bâlo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nal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Batn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ön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Batö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vugl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Bavug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umont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Beau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esten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de Bee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g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egg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ich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Beich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el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lu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ella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ell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garde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p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elp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am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Berga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u Berg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Tona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likehle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l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er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o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es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zio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Besaz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oën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Besoë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l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et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lerjoch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Bettler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eten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iet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é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if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fi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ifertenfi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grät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ifertengrä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 (Eozä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iogène (Éocè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i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-Plagioklas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biotite et plagioclas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biotite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irmens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hofzell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Bischofsz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schji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Bitsch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Blagde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l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Blais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pbach-Kohleflö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charbonneux du Blap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Blatt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Blau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gi-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ferrugineuse de la Ble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glanz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glanzbank (Fm. de Kaiseraugs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s-Pintga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flu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Bode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ven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Bodev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ëge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Boë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Lu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ois de Lu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ois de Ra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ois de Ra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Genoud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Bois-Gen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ô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ô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leme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o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b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 und Reischiben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Bommerstein et de Reischiben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ommer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on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au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Bonav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igersee-Augen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neville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e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Piz Bo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Bo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hor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Bös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ttstei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Böt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quetins-Quarz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z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ö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Herrentisch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Brand-Herren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s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Bra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uner 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uner 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cce Ret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cce Ret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nmat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reiten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horn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u Breit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enbach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Brend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re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ya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la Brey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one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e Bri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Br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Br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Br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tenstock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du Brist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catello d'Ar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catello d'Arz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Br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rügg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runegg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Metabaux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Brun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stoc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runn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ttelen-Muschel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coquillier de Brütte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yozo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Bryozo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ffalo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Buffal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gnei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ugn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u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Bü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m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Bu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kalk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 calc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to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Rig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Rigi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r schiefriger Dolomit und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schisteuse et cornieul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gefleckte 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gefleckte Schiefer (Ilan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Bunt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 und Wildstrubel-Formation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u Bürgen et d'Euthal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ürgen(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ur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ruinen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tschel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Bütsch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uf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Buuf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ccio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Cacci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gno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a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â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âp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mut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Calm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alpionelles de la zon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alpionelles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cologno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e Campocol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querelle-Pis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 de la Caquer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ale-Para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Ca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i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Cardi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us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arnusa(h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sina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Cass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el-di-Sotto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Castel di Sot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ogne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Catog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Inferi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Inferi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Superi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Superi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Cava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rdira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Cavardi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erin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Cele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eri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seau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gneme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ergn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lle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ail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li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äl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bo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Chambo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-Vuillerat-Süsswasser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seeli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Chamse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doli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hando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è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anè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t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Chart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chaun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Piz Chascha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horn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 du Chastel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âtill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hâti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uder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haude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 und Rubli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havan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zforà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azfor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Chenaux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Mineralkru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ûte minéralisée des Chenaux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sery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s Chéser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sel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hess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es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till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éti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alet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Cheva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en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heven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ss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ia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chlorit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uss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luss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nebelbu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Chnebel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l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ol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p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Ch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iesiloch-Echinoderm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échinodermique du Chriesi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uter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Chrut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üzlistock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Chrüzl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m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Chu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docorops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ladocorop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atsch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Clavad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niev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Clavanie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us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leu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ôt-la-Cim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lôt la C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ozz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l Cluoz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cc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co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Coic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hassour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ol de Chasso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ord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l de Cor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a-Plaine-Mort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Col de la Plain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y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l de 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Agreblierai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Bois-de-Luan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ol de Tomp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u-Jora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l du Jo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reri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Coldre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rin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a-d'Av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Comba d'Av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du-Pisso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Combe du Piss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la Combe Gir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Co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récif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récifal (Fm. des Etiolle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tu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Comp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andoni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e Corando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all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Corna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di-Camp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Corno di Cam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Co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or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tasci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Corv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s Couch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Rouges de la 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Klippen-De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Rouges de la nappe des Préalpes Médianes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Z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 klippes de Suisse cent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s Coulay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 und Cuvigne-Derrey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celo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Cource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gena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ourgen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tedo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ourted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alou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uvalo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ay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Cova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ppa-Ma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la Crappa Ma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nular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Crenu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Gompholit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pholite du Loc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Mergelfaz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gena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Creuge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x-de-l'Ou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reux-de-l'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tallin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Cristal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arny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uar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ucl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formation de Cucl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-du-Nozon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nard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un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tin-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e du (Piz) Cur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vigne-Derr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uvigne Derr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athulabank (Laufen-Bec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Cyathula (bassin de Lauf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ren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Cyr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magletscher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Damma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dagny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Dardag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Daub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Daub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Degers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émon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Delé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de-Nend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Dent de Nend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walquei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Pecten dewalqu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asga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diabas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Diabler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onalschicht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onalschichtiger Sandstein (Fm. du Dinkel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v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 dal) Di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chtergletsch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iechter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gt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Dieg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ke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inke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hyoide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Diphyo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elgrat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Distel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u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istu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calcair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s Blon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s Blo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-Band (Meri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-Band (Fm. de Meri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Trias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Tr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und Kalk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et calcair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 (Terr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mar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olomi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zone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érie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cha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Dorch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énaz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Dorén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Dorf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Dorf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öss-Radond-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 du Döss Rado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lind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Dreili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éveneuse-Baux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Dru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ca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Duc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gn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Dug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de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a Dü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len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Dünnl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schläg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Durschlä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ssi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Düs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zém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Dzém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a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'Eb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ff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gg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Eg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ol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'Eichb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holzto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ichholz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mätte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mätt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«Älterer Quarzsandstei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nsiedeln, «Älterer Quarzsandstei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Alveolinenkalk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nsiedeln, faciès calcaire à Alvéol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dolomi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dolomi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'Elm et de Matt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'Elm et de Matt: 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-Molasse s.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alsacienne s.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 Molasse s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alsacienne s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d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mm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osson-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s d'Emos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Dach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ardoisiers d'En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'En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netbüh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nnetbü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t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Ep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ischhor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'Ergisch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Erg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iwi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Eriw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imoo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Erli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ill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Erpi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'E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'E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, permisch verwitt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, à altération perm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Biotit-Plagi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: gneiss à plagioclase et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: 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: 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rz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matt-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concrétionné de la Erz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vannen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'Estavann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heri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Estheria (Fm. de Schinzn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uarisches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estuarien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ollet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Etiol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z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'Etz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u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 und Steinbach-Member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uthal et Membre du Steinbach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: schwarzer schiefrig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uthal: faciès argilo-schisteux no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gillod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'Exergill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dur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Fad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ätsch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la Falä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äldbach-Gr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Falk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u Falk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otta-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e-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Fan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e Fan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Fan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o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Fan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iswal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Fasis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Fed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Meta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li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Felli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Fer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ugineus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à Ferrugine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ta-d'Aoû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Fêta d'Aoû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bi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Fib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amen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à fila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ro-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de Fin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ch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Poissons (Fischschief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egenspit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liege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x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Fl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la-Augn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Flüe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hl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Flüh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a tonig-sand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a argilo-grés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b mit sandig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b à turbidites silic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a mergelig-sand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a marno-grés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b mit bioklastisch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b à turbidites bioc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4 mit siltig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4 à turbidites silt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5, mit kieseligen Mikrokonglomer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5 à microconglomérats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oo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à Foraminifères (Foraminiferenmerg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foraminifè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Forcl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ett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Forcl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olett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i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or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r Granitischen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Molasse gra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ale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o-Amphibo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-de-l'Eclu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ort de l'Ecl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u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Fo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y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Fouy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äkmü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Fräkmü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re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uden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Freud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Fri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éo-variqu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éo-varisques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Frut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Conglomérat intermédiai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Schistes inférieu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rut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stock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Frutt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-Zois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zoïsite et fuchs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gg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ugg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Fu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i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Ful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Fu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Fu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cla-Paradis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e la Fuorcla Para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Fu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cil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Fur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gg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Fur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ütz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Füt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elspitz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Gabel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Gäb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chling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Gäch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m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Gnei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Gälm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G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bod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Gams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Ga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eretsch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(Piz) Ganner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s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an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ter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nschief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de-de-Bordo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la Garde de Bor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enstock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Gar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o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Monte) Gar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sche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arsch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rsthor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Gärst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wiidi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e Garwii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Garzo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chl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asch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s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Gassen(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Gas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losen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des Gastlo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m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Gei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ach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Geis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ei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pfad-Serpenti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Gelb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menalp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Gemme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mätt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Gemsmät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Gérign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Gérign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s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s à galets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bach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tenhübel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Gerstenhü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Ophi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s G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ölzwal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hölz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 und Grigg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Gibel et de Grigg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i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i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al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Gin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Gi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u Trias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u Groupe de Rai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Zone Submédi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e la Zone Submédi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mergel und Sandstein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gypseuse et grès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liflue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oraux de la Gisli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grabe-Grob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schöpf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Gitzischö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caire d'eau douce du Gitzi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bine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iub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mell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v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du (Piz) Giu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nzschiefer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lustrés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us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de G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siliceux vitrif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ttmat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latt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glaucophan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limmer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de la nappe de S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lock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: Schiefriger Eis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lockhaus: grès ferrugineux schis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ikro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Groupe d'Arolla, micro-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Groupe d'Arolla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quarzit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und quarzitische Schiefer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d-Drosa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God D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a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Gol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 bis Vuache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old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runn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Goldbru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eg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Gol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i-d'Age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oli d'A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tschenrie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oltschenr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o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Eisenerz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du Gon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 und Vallorb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s Gorges de l'Orbe et de Vallorbe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Gorges de l'O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au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Gos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hei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heim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ille-Ver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ouille Ve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moën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Goumoë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cil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cili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iter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ait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à grenat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glimm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s à grenat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Doli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 bis Narlay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rand Ess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Herba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ex de Grand-Her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ande Bonav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 und Formation spathiqu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E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ande 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Varappe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artig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gran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ischer Gneis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granitique de la 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e permien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graphit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as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as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pen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pen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ll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r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ch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ench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dolomit (Fm. de Schinzn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nerine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Nérinées du som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posidonie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machelle à Posidonia alpina (Grenzposidonienschicht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quarzit der Bommerstei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épillon-Leukogranit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ogranite des Grépill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Pa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Grès de Pas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sso-Some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Gresso-Some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ri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Grigg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rigg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lly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Gri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melf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rimmelf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Grim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: aplitische Rand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Grimsel: faciès aplitique de bor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ind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Grindel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G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ig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Gris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Gros Pl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-Wol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oss Wol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tzen-Austern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Gru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hald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ru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berg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Grund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e Mumien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e Mumien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er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Distu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de la Formation du Distu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horn-Member («Vulkanisches Member»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volcanique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hol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ünsch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ü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Gruo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r Scagli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Scagli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Flysch Lomb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Gomph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Gompholite Lomba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yon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yo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tald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stald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r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Gu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eyraz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a Gueyr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feli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ufeli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enmüh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ugenmü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gers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uggers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e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u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mmen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ümme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mmfluh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de la Gumm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 und Vellerat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ünsberg et de Vellerat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, Vellerat-, Villigen-, Balsthal- und Courgenay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Günsberg, Vellerat, Villigen, Balsthal et Courgenay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ün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n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tzitique de Gu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ppen-Fossi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fossilifère de G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Gurni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bach-Fossi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fossilifère du Gur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ch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Gurschen(al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chakopf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Guschak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pi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Gus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stiz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Güstiz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en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ut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mphibolit füh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avec amphib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plitischer 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granite ap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Biotit-Ch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schiste à chlorite et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Chlorit-Seriz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schiste à séricite et chl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mar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para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schierfriger Biotit-Chlorit-Serizit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gneiss schisteux à biotite, chlorite, séri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Ultrama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ürz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Gwü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renspit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yre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Habk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Habk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enstock-Kerat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ératophyre du Hahn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hof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Halden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au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Hall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i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i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ta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Hasl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Hau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au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a Princip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.: bituminöse 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Hauptdolomite: brèche dolomitique bitum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'Hau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mumienban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Hauptmumienbank (Oolithe nuciform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rog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a-Crêt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auta-Crêt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Poin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Haute Poi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e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Hauter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s-Roches-Alg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algaire des Hautes Ro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Deckentu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ho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s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ei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 und Rossinière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ei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ici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Hélicid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stä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ellstä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Basis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dern-Streifen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zn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erz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oden-Äschitann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Heuboden-Äschita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erlat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Hierla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Hilf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nterbalm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'Hinterb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nichop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Hirnich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Hoch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eg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Höch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äsch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Hochfläsch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kug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Hochku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matt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 de la Hoch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st-Flysc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sto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och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olber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Hohenol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te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Hohent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Hohg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, Sandkalk und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Hohgant, calcaire gréseux et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s Höhr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horn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du Holz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Gr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s de l'Holzer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flu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Holz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o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o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omy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Homom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negg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la Ho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gen-Käpfn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Horgen-Käpf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abbro der Arol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à horneblend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hornblend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u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Hornbu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Hor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éenn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or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örn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ipfe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Hörnligip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ubel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Hörnlig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w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'Hor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llistei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'Hülli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Humphrie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dsrü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undsrü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ni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Hün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st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augen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augen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'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en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fen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d'Il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 s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d'Ilanz s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Mittl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, partie moy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, parti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, parti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e Zuordnu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brèch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-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pré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'Innertkir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, permisch verwitt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'Innertkirchen, à altération perm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: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'Innertkirchen: mar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sch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tsc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yam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Intyam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ntobel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'Isen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rin-Flysc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 Mafischer 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Mafique d'Iv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rex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Javr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ns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Jen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J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chstock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Joch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g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Jog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disbo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Jordis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io-Tona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Gal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Joux Gal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Ver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Joux Ve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Jul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ngere Fluss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ngere Flussablagerungen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(OSM-J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ensismerge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eraugs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aiseraug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t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Kai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chstät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alchstä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calc-alcalin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erg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Kal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Mines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Tonschiefer der 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argilo-calcaire de la nappe de la Gr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ar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calc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 der Fäldbach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s de la Série du Fäld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zone (Fm. de Meri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lcsilica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Kalt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r-Wa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alter 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K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nel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Känn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zoï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ap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Kap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f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äpf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Zone-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eol-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eol-Horizont (Fm. du Dinkel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atischer Ke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atischer Keu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är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gipfel-Serni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ifite du Kärpfgip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renstoc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arr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sch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Piz Ke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Keu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Ki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ir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stenstöck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Kisten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Kl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Klei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mmb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Klem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msen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lims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gn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ling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K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a K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Klu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-Bank (Fm. de Villi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arg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arg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i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Kno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-Serie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congloméra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öss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ös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uzlinge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nau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Kri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Beri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la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Nordschwei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u Protj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u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Kro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mmen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Krumme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concrétionné (U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ba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Kübli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mml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Kumm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Küsnac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sab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Küssa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rru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a Char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ux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a Ch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Dotse-Albi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albitisé de la Dot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Ma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rest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la Pre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Rös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Rö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aux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erreri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a Verr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-Cornu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 du Lac Cor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erandes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s Lacera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ensand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ensand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o-Scur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Lago Scu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iet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s Lai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lacustre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erehubel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Lampereh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aiz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nda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wass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Landwas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 und Col-de-Cordon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n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 der Zentralschweizer Kli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ngel des klippes de Suisse cent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negg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n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bersmad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Laubersm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e Lauf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uf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burg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ufen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g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va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tèra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inè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Piz Lavin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tina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v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Coi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Locle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Verger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arkos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Lebendun, arko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Lebendun, conglomér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ebend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iu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egi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bo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Lei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bach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Lei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Lei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Lei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st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Le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zkirch-Stein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enzkirch-Ste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Bayards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pholite des Bay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s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Less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z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Letz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enfal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Leuenf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ko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o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tsch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Leutsch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Leven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Leventina: parti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Leventina: parti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yderr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Leyder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-Kalk (Gra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yphä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htenstei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ichtenste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dern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Lider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chtenstei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Liecht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dertsw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iedert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Li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ie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limnique (OMM-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limnique (OMM-I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au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rec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ir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logische Einheit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zun-Grü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verts du Liz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g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Loch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n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n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siten-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dan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nan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og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bardische Radiolari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Radiolarite Lomba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renkopf-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anco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e Loran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Los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one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tharingie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Chl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: schiste à chl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igmatitischer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: gneiss à biotite mi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uskov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: gneiss à muscov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in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uc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ücke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Lücke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gnez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Val Lumnez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in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Luis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ter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Luit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ze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uc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planggstock-Meta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ndésite du Maasplangg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a Vec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a Vecch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ugnag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Macugna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eandrin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Maeand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-Meta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lic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lic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Serpenti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M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nat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Mal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Malo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Ortho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a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sburg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al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b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a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ch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M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a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Ma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ar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r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Mären(e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ne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rine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ntain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Marmonta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gris-sou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gris-sou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insma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rtinsm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Ma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r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zo) Massa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od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Ma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orell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at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rhorn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s Ma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gra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att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zendor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Matzen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e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e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ola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Mèd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res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res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erhof-Phyl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Mei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Mei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eille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Arko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alcaires organo-détritiqu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onglomérat bas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nisberg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e Meini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rolo-Augen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 und Röti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Mels et de Röti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- und Kalkzone (MK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marneuses et calcaire (MK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marno-calcaire (Fm. du Grand Esse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id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er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zoï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basiqu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basique du Groupe d'Arolla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oide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oïd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éta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adiolarite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e l'A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d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Mez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lam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ezzala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Mezz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euss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ieus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éville-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 de Mié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e la 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e la zone d'Ausserbinn-Piz C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dio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iert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minéral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Val Ming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al Ming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sch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Minsch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ugrat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 du Minu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g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Mit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agflu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Mittag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l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moyen des Préalp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variszische Intrusiva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éo-varisques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causa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Moca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à Ch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à 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s Jurasüdfu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u Pied-du-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Month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 Month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Ve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 Vev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é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olé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ère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e la Mol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no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ol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tras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oltras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nchalp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Mönch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du Moncu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d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ond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ollo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Mont Co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des-Ritzes-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asalte du Mont des Ritz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Jol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ont Jo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io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t-Metape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élites du Mont M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Mont Pèle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Rogneux-Meta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e du Mont Rog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Terr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ont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aibe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ontchaib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eran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ontche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Bassetta-Quarz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grob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Mont Rose, à grain gros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ittel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Mont Rose, à grai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Mont Rose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so-Mikro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cu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Montéc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es-Pélissier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s Montées-Péliss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ver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Monten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-Ross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Monts Ross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l M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b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or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 de Morc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nex-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Bän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ratsch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u Morter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ier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Mort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utier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oraux de Mout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lier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Movel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mliswi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Mümli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terhald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s Münster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t-Dad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Munt D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ot-da-Rub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uot da Ru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etto-Quarz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Murg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urg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Murg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r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Mür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èr-Plat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plaqueté du (Piz) Murt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eret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Murte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ür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chauns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(Val) Müschau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Musch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grès coquillier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l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u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n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use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eneg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Müs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s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us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iliceux des My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ilu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Myt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r-Porphyroi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a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distale Faz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proximale Faz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arè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la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arl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v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Ne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k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k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zbachta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Netzbach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ied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Niede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ma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ieder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kul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iesenku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ella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Nisel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N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u N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lite de la N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argileux de la Nolla: 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Flysch nord-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, vorw. schiefrig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'Elm et de Matt: argillite schist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Do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 Nov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Granat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Knoten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ismalismerge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ar-Furk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l'Oberaar-Fur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älp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Oberälp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dor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Ober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Acuminat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Acuminata sup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unt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bariolé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Grenz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Grenznagelfluh (Fm. de Saint-G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alk- und Tonschiefer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alk- und Tonschiefer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Meeresmolasse (O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marine supérieur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olithische Serie (Grande Oolith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oolitique supérieure (Grande Oolith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chiefer (Schistes Ardoisi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Ardois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ufa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ufatzone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üsswassermolasse (OS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d'eau douce supérieure (O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Tonstei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Tonsteinschichten (Flysch des Schlie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ms-Alb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lbitique d'Ober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Merid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supérieure du Calcaire de Mer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Quinten-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calcaire à cor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Schutt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Schuttfächer (Fm. de Weiten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eil des Hauptrogenste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supérieure du 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Virgu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à Virgula sup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stafe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'Obersta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flu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Ob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s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'Obr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tusus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hningien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hningien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Oen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aplitischer 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granite ap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gneiss à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gebänderter Biotit-Plagi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gneiss rubané à plagioclase et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t 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avec amphibolite à bl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amphibolite à bl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Ultrama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Öh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Öh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Zone im Hörnligebi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Öhningen de la région du Hörn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Öhr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, von Siderolithikum durchsetz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Öhrli, à infiltrations de Sidér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i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Öli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Ol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ingue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 d'Olti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e-Rous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Oolithe rou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alinus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Opalin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calc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ntr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'Antr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zon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e l'A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Ramo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zone de Ramo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O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icularis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Orbicu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na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na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, 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leukok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, leucoc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Lukman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u Lukm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u Protj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e S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dio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Oudi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gèn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zoï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fr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alf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is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ombin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à Palombi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i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(Piz) Para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zone d'Ausserbinn-Piz C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Lukman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u Lukm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-Alb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Parai Al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t-Chavag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Parait Chavag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datsch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(Piz) Pardatsc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Parkinso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neg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art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o-di-Cristallin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Passo di Cristal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 bis Ifenthal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ass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ct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Pecten (Fm. de Wilde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yr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ere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s cénozoïques péri-adria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Tavetsch-Decke (Val Acla Mul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de la nappe du Tavetsch (Val Acla Mul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conglomératique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quarzschief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quarzoschisteux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 verwittertes 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tallin à altération perm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Sedimente der Ilanz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ermiens de la zone d'Il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 permienne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u NW de la Su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a 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conglomératique de la 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Urseren-Garver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a zone d'Urseren-Garv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karb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ièr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Perriè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ons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s Per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i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Person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e-du-Rhô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erte-du-Rh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usi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Pertus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y-Gerölls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à galets de Pé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cio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Pesci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Lienç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etit Lienç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toudes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s Pétou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refaktenl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refaktenlager (Fm. du Belp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ul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Peu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de Pf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flüe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Pfad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ffnau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nder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Pfä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nnensti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Pfannenst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vigr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fävi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ff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Pfiff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ngstbo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Pfingst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quarzit (Fm. du Fu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ulwe-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asalte du Pfulw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gneis der Au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gneis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phylli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asciom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 de Pianasci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o-delle-Crest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Piano delle Cr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houx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ich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Glanz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lustrés du Piémont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Ophi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u Piémont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Pierre Av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Blan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Blanche (Hauptrogen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, Vions- und Chambott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Pierre-Châtel, de Vions et de la Chambotte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ierre-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Jaune de Neuchâ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Neu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dar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Pierred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so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Piss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Cuolmet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Piz Cuol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el-Pal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Piz del Pa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rovat-Metarhy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 du Piz Tro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el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(Monte) Pizz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Castello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u Pizzo Caste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Leone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ersflue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 de la Plagers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-Falc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lan Falc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iè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Plan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lan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nerbrüc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lanknerbrü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platte-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ferrugineuse de la Planpla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gg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Plasseg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ma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nappe de la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la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zü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lattazü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sandstein (Fm. du Dinkel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wal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Platt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a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a-Serie (Fm. de Weiten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x-Aboyeu-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cite de Plex-Aboye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-Spat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et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Po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'Otemma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e-l'Au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Pointe de l'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gen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polygéniqu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c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onc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-des-Pierres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gan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Ponteg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hou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Ponth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d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ont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no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Pon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menaz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Pormen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Porrentru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orrentru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donienschiefer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variszische Diabasgä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s de diabase postvaris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anté- à éo-varisqu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éo-varisques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du-Pont-Hart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ground de Pra du P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Grat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ra Gr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bich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räbic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l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ral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s de la Formation du Méta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t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Pra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ttigau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Prätti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anté-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arkose, Orthogne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arkose, orthogneiss anté-varis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sediment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anté-varisqu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igmatit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anté-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anté-varisqu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Paragneis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anté-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anté-varisque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nappe de la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anté-varisque du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Gotthard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nappe du Gott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Tavets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nappe du Tav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ar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métamorphique polycyclique anté-varisque du massif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Mont-Blanc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, polyzyklisches Grundgebirg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Couqua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raz Couqu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s Pr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j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re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ll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Pr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tino-Pe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e de Pres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 bis Sexmor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rodkamm à Formation du Sexmor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rodk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Mittl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(Monte) P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nt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Prosa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sche und paläozoische Mafite und Ultramafite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üsf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Prüsf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ilonoten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-la-Dross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unt la Dro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a-Rossa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a Punta Ro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Puntegl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gur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Pygu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Qu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de 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Tr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nagelfluh (der St.-Galle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tzitique (Fm. de Saint-G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phyl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phyl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quartzitique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Quatterv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n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Qui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 de la zon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reich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reiche Nagelfluh (Fm. du Rig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h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Ra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.: 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Raible: dolom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Rai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 der Zentralschweizer Kli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Raibl des klippes de Suisse cent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t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ts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am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schwa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Ramschwa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äms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äm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Ra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Grob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grossier du R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u R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kwe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ankw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schi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öti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(Fm. de la Röt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e la 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u Trias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u Groupe de Rai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und Quarzsandstein der Klippen-Decke (basale Tri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et grès quartzitique des Préalpes Médianes (Trias bas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ais-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avais-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eret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aver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w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Ra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ye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s Ra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hub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Rebh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Re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chenhal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ichenh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id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fli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if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chi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Reischi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els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eisel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gger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Rengge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t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Re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chene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uchen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 der Brekzie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nodanubischer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Rhénodanub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ö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öt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-d'Antabi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Ri d'Anta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-Rhy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 de Ric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ick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in-Schicht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bad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formation de Riet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heim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ie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el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Riffe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fazies der Ar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récifal de la Formation de l'Ar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i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nkorn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à oncolithes (Fm. de la Dorfflü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ach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iel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 de Rinderb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gen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Ringg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-dei-Gioghi-Pe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e du Rio dei Giog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ndounei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iondoune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a-di-Solto-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 de Riva di So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iè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iv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ei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e Robiè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-Champion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r-des-Hirondell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ocher des Hirond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mont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Rodomo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se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odos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fn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egg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a Rogg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Rogn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hrbachstei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Rohrbach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Ro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Ro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bach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tin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Ront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schen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ösche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nlaui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Rosenla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bodenstock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Rossbod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emai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ossemai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Ros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nièr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ossin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d Apt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d Apti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platten-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ber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Rot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-Pla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ote Pla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r-Sattel-Hart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round de Roter Sat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enflu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othen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Rö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fi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Rötifi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ond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Rot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Rot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R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b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Rub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h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u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na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ra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Rue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ste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Rues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hpoldi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uhpol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Ru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s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aleida-Schicht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cad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schenwei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Rüschen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i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e Russ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n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Munt) Russ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l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uss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ene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Rüte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berg-Kalk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alcaire de Rüt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schlibach-Riedho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Rütschlibach-Ried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-char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lho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Saal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s-Fee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Saas F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bione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äck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calcaire de Sä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hor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Sädel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nwil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e Safen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i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Saf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Sa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Metaplu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alahorn: métaplut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alahorn: para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m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Salam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rioli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(Passo) Salario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lere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era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Salte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r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alt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Salu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(Piz) Salu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alv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l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lager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Bernard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Fedelino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(Monte) San Gior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Salvatore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(Monte) San Salvat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alad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anal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alp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la Sand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hub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andh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pas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ets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an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Sard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Sard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-Queder-Meta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 du Sass Que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-Meta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u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Sassa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in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Sass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Sasso Ro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Sasso Ro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lc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aul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 vulkanische und subvulkanisch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s et subvolcaniques ac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ac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ogni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é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isheim-Sye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l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Schall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bel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ambe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rt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char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ttwald-Merg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marneux du Schatt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Schei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Rigi-Schei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lenbrück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Schellenbrü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menlo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elmen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badung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u Scherbad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li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tzitique du Scherli(grab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esapl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a 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und Grauwa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et grauwack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Mines schis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l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ch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m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i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nz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chinz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Mi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Schistes à Mi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chlächten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Schlei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: Hauptmasse (Paläog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s Schlieren: masse principale (Paléogè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, im Paläogen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Schlieren, tectonisé au Paléog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chl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uchse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Schluch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llenen-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au-Herrenschwand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chönau-Herren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chö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e Schö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n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Scho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chrat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, vermerg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chrattenkalk, devenant mar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pfer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Schüpfer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chwal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a Schwal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ändibach-Naglelf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Schwänd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Merenbach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Schwaningen-Mer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Weiz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chwaningen-Wei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bach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Schwarz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warz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-Bess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Scie Be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rnes-d'Albeuv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Sciernes d'Albeu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 Brekzi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sédimentair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ee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rücken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Seerü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w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eew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e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eez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S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la 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mat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Sella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el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Sing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arien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Septaria (Septarient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halt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r Serhal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e der Süsswasserkalke und Dolom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s calcaires d'eau douce et dolomie (GM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Toun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Toun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r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r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Rou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Rou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e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alcschistes zoogèn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onglomérat moy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ières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ti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ert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venn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Sesv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Sevinè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Sevinè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du-Tronc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ex du Tro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u Sex M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ex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exmor, parti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exmor, parti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blinge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chel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i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(des Helvetiku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érolithique (de l'Helvét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érolithique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s Dogger der Klippe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Flys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Simm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s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iss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g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Sivi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gn-Plac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Sogn Pla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 und Verdy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olad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So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er Schildkrö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tortues de Sol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an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omm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ers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Sommer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nenberg-Horizo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s du Sonn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Sör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esc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Sores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ico-Tona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net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ornet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sto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So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le-Roch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ous le Ro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tardi- à postvarisqu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s Mont-Blanc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tardi- à post-varisques du massif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Aar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tardi- à post-varisques du massif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tardi- à post-varisques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 (Hauptrogen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 (Tissota-Melan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spath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pe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gna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r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pir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e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Spitz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pitzmei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Basal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nkel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Bra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t-Bra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Christophe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Christop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Ga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G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Triph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Triph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Ursan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Ursa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Blasi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t-Bl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biell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 (e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ad (e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, «Jüngerer Quarzsandstei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ad, «Jüngerer Quarzsandstei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Grob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grossier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Staff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 und Opalinus-T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lde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alde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ta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ser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ans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tzerho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Tomü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a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Stei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tei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erg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Stei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i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tein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berg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tein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horn-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 du Stel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 und Inferno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u Stgir et d'Inferno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g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berg-Quarz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porphyre du Stoc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nflu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tocken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öck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ligenstöckl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Straligen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graphische Einhe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stratigraphiqu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ifengneis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Streifen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m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(Val) Str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wei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ud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g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tug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Sub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furcatu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Subfurca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édian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Submé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gg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exe de Sü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üd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helvetische Flyscheinhe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s de flysch sud-helvé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westlicher 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sud-occidental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ulz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Sulz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e la Su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nappe de la Su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ul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grabe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runn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Surbru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Su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alcon-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ff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Taff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er-Zött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e Tamier-Zö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am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amina: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schiefriger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amina: gneiss schisteux à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Tann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wald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Tann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Alt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la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e la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egn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aveyann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, Dachschiefer vorherrsch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ggiolo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s du Teggi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 der Internen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tectonique des écailles intern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ierte Basis des Glarner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tectonisée du Verrucano de Glaris («Plagioklasgneis»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to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ltistock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eli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Piz Tene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niken-Muschelag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coquillier de Tenni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Kalk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Ton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a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er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(Piz)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_Bas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basaux du (Piz)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te-de-Valpelline-Phyl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ho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yon-Meta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ophyre de Thy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a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Ti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Tier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c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Tie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gar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Tierg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w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ierw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erée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Tille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un-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ssot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Tisso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pat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d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Tö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tmoos-Horbach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Todtmoos-Hor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Tomü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T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Kalkschiefer der 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calcaréo-argileux de la nappe de la Gr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argil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rbel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To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mbey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Torremb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-de-Lessoc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orrent de Less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Torrent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orrent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sswald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Töss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e la Tot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sading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Trasad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rem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rem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ps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Trep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Grava-De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e la Grava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Nies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u 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Tr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f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r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st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ris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is-Rods-Süsswasser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ölet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Tröle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m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Tr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T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ublo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Troub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che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Tru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pch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Val) Trupch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zz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Truzz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nfleur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Tsanfleu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arr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Tschar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la Tsch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ma-da-Flix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öpliho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Tschöpli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ugg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Tschug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üll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Tü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mpriv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Tumpr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o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Val) Tu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etta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Ture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ritell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Turrit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ann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wan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äri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Twär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li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Übl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rsch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Uersch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'Üetl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'Üetl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gipfe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'Üetliberggip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fier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Val Uffi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lix-Plat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Ugl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iz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zitique d'Ulm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sche Flyscheinhe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s de flysch ultrahelvé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 der 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ultramafiques de la Formation du Méta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mafiqu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 Kristallin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cristallines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s 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indifférencié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der-Flue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d'Unter-der-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Er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Unter Er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Lochsit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'Unter Lochsi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Acuminat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Acuminata inf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unte Molasse des Jurasüdfu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bariolé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Götzi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Götzis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- und Tonschiefer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- und Tonschiefer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Meeresmolasse (U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marine inférieure (U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olithische Serie (Oolithe Subcompac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oolitique inférieure (Oolithe Subcompac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ulfa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ulfatzone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üsswassermolasse (US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d'eau douce inférieure (U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Tonstei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Tonsteinschichten (Flysch des Schlie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Merid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inférieure du Calcaire de Mer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Quintn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Quinten-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chutt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chuttfächer (Fm. de Weiten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tein (Fm. de la Staffele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eil des Hauptrogenste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inférieure du 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Virgu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à Virgula inf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 Member der Fu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inférieur de la Fm. du Fu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wasser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'Unterwass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dorf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'Ur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 bis OSM-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tins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s Utt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zigen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'Utz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ben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Vabe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carisc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Vacari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duz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Vad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Bérard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Val Bér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Chironi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Val Chiron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'Illie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Val-d'Illi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a-Surplattas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Val da Surpla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liem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al Gli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and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Val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Val Gro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Lavaz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al Lav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asino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üstair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al Müsta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Nalp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Val Nal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igniu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Val Pign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ü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l Pü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ondadu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al Rondad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ude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Val Ru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abbi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al Sab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errata-Tuff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Val Serr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tgira-Riff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u Val Stg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Tremo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Val Trem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bell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Valb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grande-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Va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Vallatsc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Vallatsc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b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allo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Vallor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Vallor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zei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alze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l-Carré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nil Car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Va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aina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esott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Varesot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de la nappe de la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u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Grundgebirge der Nordschwei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ättis-Fossil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fossilifère de Vät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glène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Vaugl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ügli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Vaügl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Formation (UMM-II+III undiff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aulruz (UMM-II+III indiff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ler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ell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d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er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te-Vér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gelett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es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Ver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ay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ernay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ette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Vern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Lomb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Lomb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oy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Vers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pa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Verspa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ter 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altér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zasc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se-de-Chât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Veveyse de 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ux-Emos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ieux Emos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nu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Vig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-Olm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Villa Ol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ben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illarben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er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Vill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i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n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znau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Vitz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a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Viz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es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Vos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orn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s Voi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Voi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Vor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: saure Rand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Voralp: faciès acide de bor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rlber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Vorar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bo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orbo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a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Vou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glan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Vougl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racon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Vraco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ch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ua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vr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Vuav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da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Vuda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Gestei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Wagen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basaler, tektonisiert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: partie basale, tecton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oberer Teil (Paläog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: partie supérieure (Paléogè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untererer Teil (Krei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: partie inférieure (Crétac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nb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Walden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tensburg-Verru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erblock-Bi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blocs pérégrins (Wanderblock-Bildu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fluh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de la Wand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 und Letzi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s de Wangen et du Letzi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Wä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, Lithothamnienkalk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Wängen, faciès calcaire à Lithothamn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e 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ang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alp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Wanne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gg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egg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atal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du Wehr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enbach-Höckler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Wehrenbach-Höck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ei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ler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eiler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bur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Weissen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eiss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gandstöck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Weissgand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mies-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u Weissm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ten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eite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den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enden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We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-Wehratal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Wiesental-Wehr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ies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il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ild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grimm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ildgrim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Wild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stru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ildstr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 de la Windgällenlü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la Chli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ho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Wint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inter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thur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Winterth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rie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irie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Wi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b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Wiss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nau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oraux de Witt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Whol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erttembergic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Wuerttemberg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lp-Ro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zone Wu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u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Wy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äsenberg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Zä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gl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Zeg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stein- bis Garschella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Zementstein à Formation de Garschella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Zemen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ntraler 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central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Gran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Zervrei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tenalp-Trochematt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Zettenalp-Troche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irmenkopf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Zirmenk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cca-Ap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r Schiefermergel (der St.-Galle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r Schiefermergel (Fm. de Saint-G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phyco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Zoophycos (Fm. du Stanserh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Z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ckerkörn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accharoï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negg-Kno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noduleux de la Zü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Züri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rzach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deux mica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ischenmyth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Zwischenmy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0"/>
    <w:bookmarkStart w:id="301" w:name="gc-litstrat-unco-cd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hang GC_LITSTRAT_UNCO_CD</w:t>
      </w:r>
    </w:p>
    <w:p>
      <w:pPr>
        <w:pStyle w:val="FirstParagraph"/>
      </w:pPr>
      <w:r>
        <w:t xml:space="preserve">Wertetabelle der lith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letzteiszeitlischs 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ère avancée glaciaire de la Dernière Périod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letzteiszeitlischs 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ème avancée glaciaire de la Dernière Périod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Aa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a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ar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al-Seebodenleh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Aa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 von Ran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 de Rans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e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'Alt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 Doub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ancien du Dou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nburg-Fulach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'Altenburg-Fu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Ablager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indifférenciés précédant le Dernier Maximum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Beckenfüll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s remplissages de bass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lter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Ämm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'Ämm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i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tti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am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Gam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ür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Gü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Lo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Lo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Salt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Sal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Vis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Viè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altschieder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Baltschied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ietsch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Bietsch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Chelch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Chelch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Joli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Jol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Lom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Lo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änk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ann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an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graben-Schotter und 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et Till du Bäre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Bär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n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en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Barg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 de Barg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Fid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 de Fid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Ralligen (im Thunerse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Ralligen (dans le lac de Thou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Cha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ha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elen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Del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russetscha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Drussetscha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Kern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Ker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Stütz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Stütz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ie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Brie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ü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Brü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astaseg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astase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essel-Novi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hessel-No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ièt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hiè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Derboren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'E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Fli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Fli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old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Gold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welber-Laui-W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Gwelber-Laui-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Irag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'Irag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Mut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Mu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Novalles-Vugel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Novalles-Vug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Pra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Prap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chain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chaing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ier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og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am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Tam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riesenbe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Trie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ngen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e Beringen (Avant-dernière Période glaci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de Ber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er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sturzmasse von Selz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elz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ugg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ck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Bick(ach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e-Bergsturz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kenhof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ergletscherung (2. LGM-Vorsto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Birmens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Birmens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i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 und Klettgau-Paläobö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sols du Birrfeld et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Eiszeit (Letzte Eisze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u Birrfeld (Dernière Période glaci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oh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du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onad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fol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Bonf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ch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megg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flu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Brand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la Bre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derhäusl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stut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rüggstu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ch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ue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m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r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uer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Bü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urg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tte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utte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Chä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Chä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atzenst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rick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atzenstri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chstapf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Chilchstap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e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ise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jelo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räje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mersell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Dagmerse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kenschott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kenschott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moo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Deger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ü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nag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renroth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e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b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gg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ol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gg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üsli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likerhol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lliker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ch-See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m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n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t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'Em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End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wald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l'Engi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fe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Entfe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mense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henbach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khusgrab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hof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s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eu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Fis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stock-Bergsturz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lis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Fisli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lüe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menth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Flumen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rlingen-Quell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de Flur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nirch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oren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e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Forn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For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or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enth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ä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Geiss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renba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iren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-lakustrische 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laciolacustre (Gravier du Klettg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ütsch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lütsch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Interglazial (Letztes Integlazi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de Gondiswil (Dernier Interglaci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Gonten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Gonten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Gonten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sau-Interstad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stade de Goss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rand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änich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Gräni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rau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G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l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delmoos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Gündel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Guntels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a Guntels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terstal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s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u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Hagenholz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Habsburg-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u 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u 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u 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nau-Nivea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ah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Hah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-See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Has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ntob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as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Ha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Morä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Ha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e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Heit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eerihüb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z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Höc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i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olzi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rechtikon-Vergletscherung (Frühletzteiszeitliche Vergl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Hombrechtik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erbo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Hungerb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t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ü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ig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list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Igl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Bergsturz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écroulement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fluviatile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atiles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künstliche 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Sackungsma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s tassées nommée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r 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Dolomit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olomitique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t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I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n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J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keren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Junker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negg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pelihof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Käppeli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sruh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Karlsru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sande von Madre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à gravier de Madr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-Schaffhausen-Mellingen-St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de Killwangen-Schaffhouse-M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Kirchlee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Kirchlee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höchstetten-Kies-Sand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sablo-graveleux de Kleinhöch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lbrun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Kollbrun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uch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Krauch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ke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unk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r Gamsenried-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de la décharge de la Lo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Bahnhofs B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de la gare de Br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Rieder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du Ried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Go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Go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Küsnac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ôt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s de la Cô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Tuffiè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Tuff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Lang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Langw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Langw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Glacial Maximum (LGM)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nier Maximum Glaciaire (LGM)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M-Rückz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de retrait du LG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berg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h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Lindenh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ergletscherung (1. LGM-Vorsto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Lindmü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u Lindmü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Engiwald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Löhningen-Engi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Löh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mi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ommi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e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pf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upf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-Schotter der Randen-Tä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-Schotter (vallée du Rand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 (Kilwangen-Schaffhausen-Stadi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maximal (Kilwangen-Schaffhou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kirch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de Meiki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é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z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Menz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Mer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tl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h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hschotter (Sundg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moyen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moyen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moyen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Eiszeit (Grösste Eisze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e Möh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Möh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Möh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Paläobo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sol du Möhliner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re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slerau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Moosle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Paläobo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sol de Mü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Mü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mpf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ot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u Mun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ingen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raveleux de Mün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-Schieferkoh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enfe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Nider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st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Niderst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fur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oberste 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, premier niveau graveleux le plus éle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tiefere Nive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, niveaux graveleux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zweitoberste 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, deuxième niveau graveleux le plus éle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wen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iederwe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klaushald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iklaus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hl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No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zzano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de Novazz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supérieur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supérieur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supérieur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ingen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supérieure de 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ill (Iberi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ard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'Ober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öhe-Grundmorä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kirch-Seebodenleh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moos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ick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Moos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'Oensingen-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chinensee-Bergsturz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loch-Karstfüllu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fling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tr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Oftr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vi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Orv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elf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'Otelf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esgärtl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Paradiesgär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y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Pfy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ffeien-Seet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lb-Stau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e 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plioc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i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oiss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ern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ennes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abenn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ntal-Delta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ai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ngüts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atengü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lstein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eid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em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Rem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pen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em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entha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Reuen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-Schotter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Reuss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du Reuss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eebodensedi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- und Aare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hin et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Rhei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Rhei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terswil-See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lacustre de Richter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d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ibü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isi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en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raveleux de Ritt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zhans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hus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oggeh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gad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k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uck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el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lin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Rüd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der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ued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fenach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Rüfe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fswi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yhir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yhi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ckungsmasse des Heinzenbe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tassée du Heinz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g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bier du Sag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xegrab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axegra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büe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affho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enspit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chere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Schlei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iessenhofen-Stetten-St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de Schlieren-Diessenhofen-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buck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lossbu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yff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a Schlyff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merlet- und Toktri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Schmerlet et Toktri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nabelsberg-Stau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nabel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egg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Rhô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et sables du Rh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Vis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et sables de la Viè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chrotz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a Schrotz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s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u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w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rholz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äuser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Schwarzhäus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 von Frinvillier und Rondchâ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lacustres de Frinvillier et Rond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lan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e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o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Se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i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sprun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ihlsp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-St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de Sol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pensee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rgacher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icherboden-Lokalmorä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e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pi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Sta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r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arr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 von Diessb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etenue de Dies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g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teg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te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huserberg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see-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du Stocke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kar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Stok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ätli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Strät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üss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üss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rand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üdr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h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uh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dg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und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Sur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ur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Sur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ägerhar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äger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10 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3 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gut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de Thalg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winkel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oberes 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niveau sup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unteres 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niveau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sl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rachsl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beschwan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ubeschw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ileri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Tuile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Buech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dorf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inférieur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inférieur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inférieur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ingen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inférieure de 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Zeller 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ill (Iberi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-Huttenbü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abehüsli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schlatt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'Unterschl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trei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znach-Schieferkoh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thei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Vel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k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Vol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Vor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Wagen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en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al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bach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senhau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alsen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Wannen(bu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sseriflu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Wässerli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sterk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asterk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n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Weh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ei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 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 Serie (Sundg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we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eisw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rthenstei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e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We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g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Wig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burg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is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illis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zigen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en-Schieferkoh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lach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Wind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acher-Schotter und 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et Till de Wolf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olh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msbach-Delta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Wut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ningen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Zel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l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Z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Zetz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Zetz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lg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Zulg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tein-Bremgarten-St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glaciaire de Zürich-Stein-Bremg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d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Zweid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1"/>
    <w:bookmarkStart w:id="302" w:name="gc-litho-cd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hang GC_LITHO_CD</w:t>
      </w:r>
    </w:p>
    <w:p>
      <w:pPr>
        <w:pStyle w:val="FirstParagraph"/>
      </w:pPr>
      <w:r>
        <w:t xml:space="preserve">Wertetabellen der lithologischen Beschreib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eso)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éso)catacla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ve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scher 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gm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mphib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éments anthropiqu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éo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éolie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aptych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hen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es volca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blai, d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ruba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filonienne 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iogén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s / biochemisches / organ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. biogène / biochimique / organ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i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s de blocs éboul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b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chim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tterrissement détr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ét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nebul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e à structure nébu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lier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e à structure artéritique (Schlie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oll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e à enclaves (Scholl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meuble pell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derm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échinoder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ferrugi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chüss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ferrugi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formé par échappement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uss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effusiv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vapo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extrusiv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à texture granoblast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at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atil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, 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flysch, 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filonienn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mix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roches meuble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ès à ga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à ga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Regional- und Kontaktmetamorphos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u métamorphisme régional et du contact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liée à une zone de dé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liée à une zone de déformation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me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ulvér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glauconi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glauconi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glauconi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glaucoph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oglaci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o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glacio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lacio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micac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mit Feldspatblas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blastes de felds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-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à gre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ravitaires et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v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ente, col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stein, Ch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lle, ch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hydrochim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altération 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intrusiv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réc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o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à calcsilic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- und Silikat führend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à carbonates et silic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rbonat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clas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silic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st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clast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ftlet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 und Brekzie, undifferenziert (Psephit, Korngrösse: Kies, Steine und Blöc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et brèche, indifférencié (psephite: classe des graviers, cailloux et bloc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cray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 à crist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rè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va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y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organisches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 (roche sédimentaire organ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 (sédiment palust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thamni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à lithothamn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e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ess, loess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agm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Fe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(texture granoblast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(protolit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yén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rach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e 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nd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p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asal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ol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essex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filon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ignimb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arbo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carbona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oudi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lampr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a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icr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ic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icro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onz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onz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Intrusiv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intrus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pyroklast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pyr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magmatisch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(protolithe magmatique reconnaiss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(protolithe reconnaiss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sedimentär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(protolithe sédimentaire reconnaiss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n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e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é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érid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hon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hon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ic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lu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plu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a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r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e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conglomé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yrox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yrox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ndés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ior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adiol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è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il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oma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omat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y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Fleck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exite à structure tache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Netz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exite à structure réticul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stromat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exite à structure stro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on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rac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vulc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mic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neralischer Metamorph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monominéral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(till)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sur glacier ou glace morte (glacier or dead ice covered by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laves torrenti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éso)my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yénite néphél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néphél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nummu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à nummu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cal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es 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rbonatée pédogénét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(roche intr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(roche métamoph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phosph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phospha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phosph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hosphat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Effusi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rite (roche eff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rite (roche intr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lateau, é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atacla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pyr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s Gestein, undifferenziert (vulkanischer Tuff, &gt; 7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yroclastique, indifférenciée (tuf volcanique, &gt; 75 % comp. pyroc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énite (roche intr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énite (roche métamorphique monominéra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(roche métamorphique monominéra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(protolit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(roc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bordur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Kataklas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oche cataclast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oc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gestein / pedogen überprägt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résiduelle / roche sédim. transf. par pédogenès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e rhy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écif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ra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rud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glis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 (Psammit: Sandkorngrös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, indifférencié (psammite: classe des sabl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filonienne ac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amm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st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à bl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de fond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ie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cito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 Verwitterungsbi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d'altération sidér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è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p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ilicat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pa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errass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 structu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écroulement, d'éboulement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aquatique (waterlaid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paludé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kohäsionsl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mit Kohäs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luton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 d'altération prof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argil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chief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ise, schiste ardoi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rgilite (protolit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ourbière, tou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roc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e tsuna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, undifferenziert (pyroklast. und nicht vulk. Sedimente, 75-2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o-sédimentaire, indifférenciée (tuffite 75-25 % comp. pyroc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t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ino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catacla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prog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es volca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de roche tassée et disloqu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deux mic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2"/>
    <w:bookmarkStart w:id="303" w:name="gc-litho-unco-cd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nhang GC_LITHO_UNCO_CD</w:t>
      </w:r>
    </w:p>
    <w:p>
      <w:pPr>
        <w:pStyle w:val="FirstParagraph"/>
      </w:pPr>
      <w:r>
        <w:t xml:space="preserve">Wertetabellen der lithologischen Beschreib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éments anthropiqu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éo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éolie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blai, d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s de blocs éboul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tterrissement détr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meuble pell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formé par échappement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at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atil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mix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roches meuble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oglaci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o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glacio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lacio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ravitaires et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ente, col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hydrochim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altération 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va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 (sédiment palust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e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ess, loess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(till)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sur glacier ou glace morte (glacier or dead ice covered by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laves torrenti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lateau, é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bordur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ra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glis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de fond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ie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errass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 structu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écroulement, d'éboulement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aquatique (waterlaid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paludé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 d'altération prof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ourbière, tou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e tsuna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ino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prog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es volca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de roche tassée et disloqu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3"/>
    <w:bookmarkStart w:id="304" w:name="gc-chrono-cd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hang GC_CHRONO_CD</w:t>
      </w:r>
    </w:p>
    <w:p>
      <w:pPr>
        <w:pStyle w:val="FirstParagraph"/>
      </w:pPr>
      <w:r>
        <w:t xml:space="preserve">Wertetabelle der chron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k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bani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b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g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g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ér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kambri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ér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ern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 tardif / Latdorf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4"/>
    <w:bookmarkStart w:id="305" w:name="gc-tecto-cd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hang GC_TECTO_CD</w:t>
      </w:r>
    </w:p>
    <w:p>
      <w:pPr>
        <w:pStyle w:val="FirstParagraph"/>
      </w:pPr>
      <w:r>
        <w:t xml:space="preserve">Wertetabelle der tekton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Zone Kronberg-Süd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Kronberg-S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r Tafel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tabulaire cisa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s Nordalpines Vo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pays nord-alpin déco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du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ntigo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'Antigo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r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ntr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zeind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nzei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r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'Areua–Brusch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'Ar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rve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Aub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chtones Nordalpines Vo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pays nord-alpin autocht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Monts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s Avant-mo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x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Nord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Nord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Süd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Süd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chi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Bäch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-Ragaz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Padella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e Bardella-Pad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Belledo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mon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Bel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Beri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Bern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n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x-Laub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Bex-Laub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Blatt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me-Beichl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Blueme-Beic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g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Boden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Bouleyre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Bois de Bouley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bog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Bomb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Bo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gaglia-In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 Bregagl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sse-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bres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s écailles de Br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stock-Urmiberg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landa (partie Blattengr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landa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Schuppe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landa (partie massif de l'A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osci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ugher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Camugh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avese-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unga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arung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n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Casa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istrau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vist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înes-subalpin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Chaînes subalp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er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hamer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otey-Ramser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hampotey-Rams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et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haste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hati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t-Vincent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Chatillon-St-Vin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ven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Chiav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zerl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hräzer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Gaffia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Chropfsberg–Gaff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Cima Lun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es-Blanch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Cimes Blan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ide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s écailles des Clari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la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orv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ly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u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l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Darl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Blanch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Dent B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Diabler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den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Dold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Dorf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ns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Dran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-Schweste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s Drei-Schwes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s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D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Dru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Ei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n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rol-Leva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'Etirol-Lev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extern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r Falten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plissé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l'Aar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Belledonne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Mont-Blanc-Mass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scea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sc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Falk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ll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Fan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Fer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stätt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Feuerstä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eten-Orthalg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Fiseten–Ort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äscher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Fläscher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lli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Forcel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li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Fri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ter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Frit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äb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ffia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Gälm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a-Palinger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ana–Paling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arzo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Gas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trit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eisstri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elb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li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el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fair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emsfai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La-Roch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érignoz-la-Ro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G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ebel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Gieb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i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e G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ggho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leg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-minuti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Gneiss minuti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Walenstadt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Gonzen-Walenstad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ner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orner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vi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orv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schnawang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la Gotschna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thar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ot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rau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Gr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essstoc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riess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Gros Pl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v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rov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enho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rü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Gru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ida-Alpetta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Güida-Alpe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urni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mélange de Habk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horn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Haupt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Saône-Ta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 de Haute Sa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odensee-Stör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d'Hegau-Boden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rovi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k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üh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Heubü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'Hilf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sch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Hirs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-Ful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Hoch-Fu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-Turm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Hoch Tu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ue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em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Hohen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Höhr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lzli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Hölzl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Schupp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e Hor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Il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-Niese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-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pré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tal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intern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r Falten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plissé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l'Aar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Belledonne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Mont-Blanc-Mass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r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l'Iso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-Verbano-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ägerchrü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Jägerchrü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in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Kami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listoc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Kamml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sche magmatische Provinz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s magmatiques cénozoï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Ki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enpas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Klausenp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e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Knor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bachjoch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Kro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attaz-La-Hole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-Pattaz-la-Hol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fi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Langfi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rd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ux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Lav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ebend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tal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Le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Pléiade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s Pléi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Lucomagn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Léventine-Lukm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benstei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izun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iviz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sbach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ry-Thon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utry-Thon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ris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adri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ulai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e Madul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sander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aisa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Forno-Lizu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alenco-Forno-Liz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ien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ali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Berneck-Dreieck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triangulaire Marbach-Berne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archegghorn (partie Blattengr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archegghorn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Mar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egna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Martegn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eille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Mergos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ezz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isti-eclogitici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icascisti eclogitici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an B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 mila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irutta (partie massif de l'A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irutta (partie Blattengr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irutta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cu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hétif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-Chét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Emiliu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Emil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For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F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Gon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-Go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ont-Pèle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alven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ontsalv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orc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ûtier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oût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irö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urtirö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ür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l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utt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Roggenegg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Pilatus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Einheit der 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supérieure de la nappe du Mont 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robische 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otenflu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Obere Roten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tald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talden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Val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Vals sup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étique sup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ost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 sup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hein-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du Haut-Rh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kopf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Ochsenk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wei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Ochsen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'Orglen (partie massif de l'A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'Orglen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selina-Bellinzon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Orselina–Bellinz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ler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tztal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Provi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 périadri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 entlang der Insubrischen Lin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St-Bernar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Petit St-Bern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Pierre Av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ora-Peiden-Schuppen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'Artg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iz d'Artg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erri-Lunschan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iz-Terri-Lunscha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al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Pizal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del-Vall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izzo del Vall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Plain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mm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Plam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-B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sin du P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y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Pont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ortj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ligen-Schupp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e Ra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Ramo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Ros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Rigi-Ro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stock-Mördergrueb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Roggenstock-Mördergrue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gnais-Versoy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Roignais-Vers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Cignana-Scher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cisaillement de Roisan–Cign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lett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Rosel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wal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Ross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or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Rot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Champatsch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Roz-Camp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nf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S-cha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Sesven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-charl-Sesv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a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 Sub-Domäne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domaine indifférencié du Salas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buc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ambu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an Gior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nt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än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ard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eneir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assene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ächentaler Windgäll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s Schächentaler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läg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chaflä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s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u Sch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ngnau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chang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chesapl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a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chia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rhütte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chorhütt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co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eftig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ex M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Silb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vrett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im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im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on-Courmayeu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ion-Courmay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ez-Mischabe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iviez-Mischa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zz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oaz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j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Sör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Stock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peer-Stoc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Jos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t-J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glerenegg-Brünnelistock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a Stäglerenegg-Brünnel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mer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tammer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ffisbu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teffi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te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chplatt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s Stichpla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tock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-Ceneri-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Fly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Flysch sub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subalp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s écailles subalp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lag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ubl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 Sub-Domäne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domaine indifférencié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deutsche Ta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 d'Allemagne mérid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Süd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ul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ure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b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amb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ts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av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z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Piz Ter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omü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alp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Ophiolith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ophiolithique de la Tot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scolm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Trescol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berg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u Trie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-Punteglias-Teilmass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p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sche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Kalk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scherra-Kal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Tschin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hörner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rpe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ll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Tu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Chavalatsch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'Umbrail-Chaval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Terza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e l'Umbrail–Ter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Einheit der 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de la nappe du Mont 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robische 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tald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talden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Val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Vals inf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étique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ost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n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Ün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Val Gro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de la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s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e V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aulr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ampi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Veram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-Evia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evey-Ev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volar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illarvol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pertermin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ispertermi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Voi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l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o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falt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falten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landplat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 de l'Avant-p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t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age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Wäg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fluh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eiss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Wild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orn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u Wild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Wi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wan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issen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s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olfs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matt-Saas-Fe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Zermatt-Saas-F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Zervrei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Submédi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Submédi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5"/>
    <w:bookmarkStart w:id="306" w:name="gc-mineral-cd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hang GC_MINERAL_CD</w:t>
      </w:r>
    </w:p>
    <w:p>
      <w:pPr>
        <w:pStyle w:val="FirstParagraph"/>
      </w:pPr>
      <w:r>
        <w:t xml:space="preserve">-todo-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-Au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e-au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h 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n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nd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osili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cate d'alum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alu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alou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rt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rt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g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g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ï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t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i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i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ps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ps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h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t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t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d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id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y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y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coph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é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mi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h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h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opyrox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zo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ozoï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s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s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é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k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c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kov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ov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l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h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h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pyrox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logop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logop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i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iocl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h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elly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elly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hyl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i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id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ph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phi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lim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lim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ar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r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rot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pnome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pnomél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ém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m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éolit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ï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logisches Datamodel, Revision 3.5</dc:title>
  <dc:creator>Bundesamt für Landestopographie swisstopo</dc:creator>
  <dc:language>de</dc:language>
  <dc:subject>Geologische Landesaufnahme der Schweiz</dc:subject>
  <cp:keywords>GeoCover, Metadata, Model, GIS, Vector data, Geology, Switzerland</cp:keywords>
  <dcterms:created xsi:type="dcterms:W3CDTF">2024-04-20T18:36:36Z</dcterms:created>
  <dcterms:modified xsi:type="dcterms:W3CDTF">2024-04-20T18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ate">
    <vt:lpwstr>April 2024</vt:lpwstr>
  </property>
  <property fmtid="{D5CDD505-2E9C-101B-9397-08002B2CF9AE}" pid="4" name="fontsize">
    <vt:lpwstr>10pt</vt:lpwstr>
  </property>
  <property fmtid="{D5CDD505-2E9C-101B-9397-08002B2CF9AE}" pid="5" name="geometry">
    <vt:lpwstr>left=3cm,right=2cm,top=3cm,bottom=3cm</vt:lpwstr>
  </property>
  <property fmtid="{D5CDD505-2E9C-101B-9397-08002B2CF9AE}" pid="6" name="linkcolor">
    <vt:lpwstr>teal</vt:lpwstr>
  </property>
  <property fmtid="{D5CDD505-2E9C-101B-9397-08002B2CF9AE}" pid="7" name="mainfont">
    <vt:lpwstr>DejaVu Sans</vt:lpwstr>
  </property>
  <property fmtid="{D5CDD505-2E9C-101B-9397-08002B2CF9AE}" pid="8" name="papersize">
    <vt:lpwstr>a4</vt:lpwstr>
  </property>
  <property fmtid="{D5CDD505-2E9C-101B-9397-08002B2CF9AE}" pid="9" name="subtitle">
    <vt:lpwstr>Beschreibung und Datenkatalog</vt:lpwstr>
  </property>
  <property fmtid="{D5CDD505-2E9C-101B-9397-08002B2CF9AE}" pid="10" name="toccolor">
    <vt:lpwstr>gray</vt:lpwstr>
  </property>
  <property fmtid="{D5CDD505-2E9C-101B-9397-08002B2CF9AE}" pid="11" name="urlcolor">
    <vt:lpwstr>teal</vt:lpwstr>
  </property>
</Properties>
</file>